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6321D" w14:textId="09005D32" w:rsidR="00AB00A3" w:rsidRDefault="3D5B1AFE" w:rsidP="00CB5E2D">
      <w:pPr>
        <w:pStyle w:val="Title"/>
      </w:pPr>
      <w:r w:rsidRPr="00CB5E2D">
        <w:t>Use Case Description</w:t>
      </w:r>
    </w:p>
    <w:p w14:paraId="6E03F2D8" w14:textId="0D965FA3" w:rsidR="00CB5E2D" w:rsidRPr="00EB5BC5" w:rsidRDefault="007A3EFC" w:rsidP="00EB5BC5">
      <w:pPr>
        <w:pStyle w:val="Heading1"/>
      </w:pPr>
      <w:r w:rsidRPr="00EB5BC5">
        <w:t>Request a Space</w:t>
      </w:r>
    </w:p>
    <w:tbl>
      <w:tblPr>
        <w:tblStyle w:val="UCDTable"/>
        <w:tblW w:w="9014" w:type="dxa"/>
        <w:tblLook w:val="0480" w:firstRow="0" w:lastRow="0" w:firstColumn="1" w:lastColumn="0" w:noHBand="0" w:noVBand="1"/>
      </w:tblPr>
      <w:tblGrid>
        <w:gridCol w:w="2122"/>
        <w:gridCol w:w="6892"/>
      </w:tblGrid>
      <w:tr w:rsidR="00A47600" w:rsidRPr="00F6682E" w14:paraId="604B5C42" w14:textId="77777777" w:rsidTr="00E9303E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78031804" w14:textId="362F161B" w:rsidR="00A47600" w:rsidRPr="00F6682E" w:rsidRDefault="00A47600" w:rsidP="004346D5">
            <w:r w:rsidRPr="00F6682E">
              <w:t>ID</w:t>
            </w:r>
          </w:p>
        </w:tc>
        <w:tc>
          <w:tcPr>
            <w:tcW w:w="6892" w:type="dxa"/>
          </w:tcPr>
          <w:p w14:paraId="29BD5AA6" w14:textId="54E38C70" w:rsidR="00A47600" w:rsidRPr="00F6682E" w:rsidRDefault="00A47600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1</w:t>
            </w:r>
          </w:p>
        </w:tc>
      </w:tr>
      <w:tr w:rsidR="00A47600" w:rsidRPr="00F6682E" w14:paraId="44BFDD30" w14:textId="77777777" w:rsidTr="00E9303E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01716000" w14:textId="6804ABCE" w:rsidR="00A47600" w:rsidRPr="00F6682E" w:rsidRDefault="00A47600" w:rsidP="004346D5">
            <w:r w:rsidRPr="00F6682E">
              <w:t>Use Case Name</w:t>
            </w:r>
          </w:p>
        </w:tc>
        <w:tc>
          <w:tcPr>
            <w:tcW w:w="6892" w:type="dxa"/>
          </w:tcPr>
          <w:p w14:paraId="757C8323" w14:textId="46D97058" w:rsidR="00A47600" w:rsidRPr="00F6682E" w:rsidRDefault="00A47600" w:rsidP="007F63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Request a space</w:t>
            </w:r>
          </w:p>
        </w:tc>
      </w:tr>
      <w:tr w:rsidR="00AB00A3" w:rsidRPr="00F6682E" w14:paraId="77D1C3F1" w14:textId="77777777" w:rsidTr="00E9303E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6A8EC146" w14:textId="77777777" w:rsidR="00AB00A3" w:rsidRPr="00F6682E" w:rsidRDefault="3D5B1AFE" w:rsidP="3D5B1AFE">
            <w:pPr>
              <w:rPr>
                <w:b w:val="0"/>
              </w:rPr>
            </w:pPr>
            <w:r w:rsidRPr="00F6682E">
              <w:t>Scenario</w:t>
            </w:r>
          </w:p>
        </w:tc>
        <w:tc>
          <w:tcPr>
            <w:tcW w:w="6892" w:type="dxa"/>
          </w:tcPr>
          <w:p w14:paraId="0199795E" w14:textId="574BF81A" w:rsidR="00AB00A3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  <w:r w:rsidR="3D5B1AFE" w:rsidRPr="00F6682E">
              <w:t xml:space="preserve"> request</w:t>
            </w:r>
            <w:r w:rsidR="00BF76E7" w:rsidRPr="00F6682E">
              <w:t>s</w:t>
            </w:r>
            <w:r w:rsidR="3D5B1AFE" w:rsidRPr="00F6682E">
              <w:t xml:space="preserve"> a space</w:t>
            </w:r>
            <w:r w:rsidR="00EB5A1A" w:rsidRPr="00F6682E">
              <w:t>.</w:t>
            </w:r>
          </w:p>
        </w:tc>
      </w:tr>
      <w:tr w:rsidR="00AB00A3" w:rsidRPr="00F6682E" w14:paraId="13FABF14" w14:textId="77777777" w:rsidTr="00E9303E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4556E89E" w14:textId="03FF41EA" w:rsidR="00AB00A3" w:rsidRPr="00F6682E" w:rsidRDefault="00DD2C80" w:rsidP="3D5B1AFE">
            <w:pPr>
              <w:rPr>
                <w:b w:val="0"/>
              </w:rPr>
            </w:pPr>
            <w:r w:rsidRPr="00F6682E">
              <w:t>Triggering</w:t>
            </w:r>
            <w:r w:rsidR="3D5B1AFE" w:rsidRPr="00F6682E">
              <w:t xml:space="preserve"> Event</w:t>
            </w:r>
          </w:p>
        </w:tc>
        <w:tc>
          <w:tcPr>
            <w:tcW w:w="6892" w:type="dxa"/>
          </w:tcPr>
          <w:p w14:paraId="3226C25A" w14:textId="2A16683C" w:rsidR="00AB00A3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  <w:r w:rsidR="3D5B1AFE" w:rsidRPr="00F6682E">
              <w:t xml:space="preserve"> wants to reserve a space</w:t>
            </w:r>
            <w:r w:rsidR="00464EF7" w:rsidRPr="00F6682E">
              <w:t>.</w:t>
            </w:r>
          </w:p>
        </w:tc>
      </w:tr>
      <w:tr w:rsidR="00AB00A3" w:rsidRPr="00F6682E" w14:paraId="79745707" w14:textId="77777777" w:rsidTr="00E9303E">
        <w:trPr>
          <w:trHeight w:val="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15812794" w14:textId="16B1E14B" w:rsidR="00633333" w:rsidRDefault="3D5B1AFE" w:rsidP="3D5B1AFE">
            <w:r w:rsidRPr="00F6682E">
              <w:t>Brief Description</w:t>
            </w:r>
          </w:p>
          <w:p w14:paraId="411CCB05" w14:textId="08A55151" w:rsidR="00633333" w:rsidRDefault="00633333" w:rsidP="00633333">
            <w:pPr>
              <w:rPr>
                <w:b w:val="0"/>
              </w:rPr>
            </w:pPr>
          </w:p>
          <w:p w14:paraId="492D4360" w14:textId="77777777" w:rsidR="00AB00A3" w:rsidRPr="00633333" w:rsidRDefault="00AB00A3" w:rsidP="00633333">
            <w:pPr>
              <w:jc w:val="right"/>
            </w:pPr>
          </w:p>
        </w:tc>
        <w:tc>
          <w:tcPr>
            <w:tcW w:w="6892" w:type="dxa"/>
          </w:tcPr>
          <w:p w14:paraId="16D80CEB" w14:textId="2D57A184" w:rsidR="00AB00A3" w:rsidRPr="00F6682E" w:rsidRDefault="00FD6B0C" w:rsidP="00E123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0" w:name="OLE_LINK14"/>
            <w:bookmarkStart w:id="1" w:name="OLE_LINK15"/>
            <w:r w:rsidRPr="00F6682E">
              <w:t>To</w:t>
            </w:r>
            <w:r w:rsidR="171F5ECB" w:rsidRPr="00F6682E">
              <w:t xml:space="preserve"> </w:t>
            </w:r>
            <w:r w:rsidR="009A0D9C" w:rsidRPr="00F6682E">
              <w:t>reserve</w:t>
            </w:r>
            <w:r w:rsidR="171F5ECB" w:rsidRPr="00F6682E">
              <w:t xml:space="preserve"> </w:t>
            </w:r>
            <w:r w:rsidR="009A0D9C" w:rsidRPr="00F6682E">
              <w:t>a</w:t>
            </w:r>
            <w:r w:rsidR="171F5ECB" w:rsidRPr="00F6682E">
              <w:t xml:space="preserve"> space, </w:t>
            </w:r>
            <w:r w:rsidR="009A0D9C" w:rsidRPr="00F6682E">
              <w:t>Client</w:t>
            </w:r>
            <w:r w:rsidR="171F5ECB" w:rsidRPr="00F6682E">
              <w:t xml:space="preserve"> </w:t>
            </w:r>
            <w:r w:rsidR="0055379D">
              <w:t xml:space="preserve">starts </w:t>
            </w:r>
            <w:r w:rsidR="006F6E1B" w:rsidRPr="00F6682E">
              <w:t>by choosing an available space</w:t>
            </w:r>
            <w:r w:rsidR="00A973A8" w:rsidRPr="00F6682E">
              <w:t xml:space="preserve"> </w:t>
            </w:r>
            <w:r w:rsidR="0055379D">
              <w:t>based on their preferences</w:t>
            </w:r>
            <w:r w:rsidR="171F5ECB" w:rsidRPr="00F6682E">
              <w:t>.</w:t>
            </w:r>
            <w:bookmarkEnd w:id="0"/>
            <w:bookmarkEnd w:id="1"/>
            <w:r w:rsidR="00A973A8" w:rsidRPr="00F6682E">
              <w:t xml:space="preserve"> </w:t>
            </w:r>
            <w:r w:rsidR="00285C2E" w:rsidRPr="00F6682E">
              <w:t>If the space</w:t>
            </w:r>
            <w:r w:rsidR="00914C2C" w:rsidRPr="00F6682E">
              <w:t xml:space="preserve"> </w:t>
            </w:r>
            <w:r w:rsidR="00633333">
              <w:t>requires</w:t>
            </w:r>
            <w:r w:rsidR="00791CFF" w:rsidRPr="00F6682E">
              <w:t xml:space="preserve"> </w:t>
            </w:r>
            <w:r w:rsidRPr="00F6682E">
              <w:t>an</w:t>
            </w:r>
            <w:r w:rsidR="00791CFF" w:rsidRPr="00F6682E">
              <w:t xml:space="preserve"> approval</w:t>
            </w:r>
            <w:r w:rsidR="00914C2C" w:rsidRPr="00F6682E">
              <w:t>(s)</w:t>
            </w:r>
            <w:r w:rsidR="00BD4859">
              <w:t xml:space="preserve"> before use</w:t>
            </w:r>
            <w:r w:rsidR="00791CFF" w:rsidRPr="00F6682E">
              <w:t xml:space="preserve">, </w:t>
            </w:r>
            <w:r w:rsidR="0000075E" w:rsidRPr="00F6682E">
              <w:t xml:space="preserve">system </w:t>
            </w:r>
            <w:r w:rsidR="001748B7" w:rsidRPr="00F6682E">
              <w:t>will then notify</w:t>
            </w:r>
            <w:r w:rsidR="007A1195" w:rsidRPr="00F6682E">
              <w:t xml:space="preserve"> Approve</w:t>
            </w:r>
            <w:r w:rsidR="00155F17" w:rsidRPr="00F6682E">
              <w:t>r</w:t>
            </w:r>
            <w:r w:rsidR="00457F89" w:rsidRPr="00F6682E">
              <w:t xml:space="preserve"> </w:t>
            </w:r>
            <w:r w:rsidR="00633333">
              <w:t>t</w:t>
            </w:r>
            <w:r w:rsidR="00791BAE" w:rsidRPr="00F6682E">
              <w:t xml:space="preserve">o </w:t>
            </w:r>
            <w:r w:rsidR="007F6392" w:rsidRPr="00F6682E">
              <w:t>decide</w:t>
            </w:r>
            <w:r w:rsidR="00395443" w:rsidRPr="00F6682E">
              <w:t xml:space="preserve"> whether </w:t>
            </w:r>
            <w:r w:rsidR="007F73F4" w:rsidRPr="00F6682E">
              <w:t>to</w:t>
            </w:r>
            <w:r w:rsidR="00395443" w:rsidRPr="00F6682E">
              <w:t xml:space="preserve"> approve or reject the request</w:t>
            </w:r>
            <w:r w:rsidR="00E12320" w:rsidRPr="00F6682E">
              <w:t>.</w:t>
            </w:r>
          </w:p>
        </w:tc>
      </w:tr>
      <w:tr w:rsidR="00AB00A3" w:rsidRPr="00F6682E" w14:paraId="66109173" w14:textId="77777777" w:rsidTr="00E9303E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7F3BA891" w14:textId="77777777" w:rsidR="00AB00A3" w:rsidRPr="00F6682E" w:rsidRDefault="3D5B1AFE" w:rsidP="3D5B1AFE">
            <w:pPr>
              <w:rPr>
                <w:b w:val="0"/>
              </w:rPr>
            </w:pPr>
            <w:r w:rsidRPr="00F6682E">
              <w:t>Actor</w:t>
            </w:r>
          </w:p>
        </w:tc>
        <w:tc>
          <w:tcPr>
            <w:tcW w:w="6892" w:type="dxa"/>
          </w:tcPr>
          <w:p w14:paraId="2EBEBACA" w14:textId="793FB1A9" w:rsidR="00AB00A3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</w:p>
        </w:tc>
      </w:tr>
      <w:tr w:rsidR="00AB00A3" w:rsidRPr="00F6682E" w14:paraId="268B63BE" w14:textId="77777777" w:rsidTr="00E9303E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24A8E037" w14:textId="77777777" w:rsidR="00AB00A3" w:rsidRPr="00F6682E" w:rsidRDefault="3D5B1AFE" w:rsidP="3D5B1AFE">
            <w:pPr>
              <w:rPr>
                <w:b w:val="0"/>
              </w:rPr>
            </w:pPr>
            <w:r w:rsidRPr="00F6682E">
              <w:t>Related Use Case</w:t>
            </w:r>
          </w:p>
        </w:tc>
        <w:tc>
          <w:tcPr>
            <w:tcW w:w="6892" w:type="dxa"/>
          </w:tcPr>
          <w:p w14:paraId="7DAE65FC" w14:textId="6E1D2ADA" w:rsidR="00AB00A3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AB00A3" w:rsidRPr="00F6682E" w14:paraId="57B16552" w14:textId="77777777" w:rsidTr="00E9303E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4C7E38C7" w14:textId="77777777" w:rsidR="00AB00A3" w:rsidRPr="00F6682E" w:rsidRDefault="3D5B1AFE" w:rsidP="3D5B1AFE">
            <w:pPr>
              <w:rPr>
                <w:b w:val="0"/>
              </w:rPr>
            </w:pPr>
            <w:r w:rsidRPr="00F6682E">
              <w:t>Stakeholder</w:t>
            </w:r>
          </w:p>
        </w:tc>
        <w:tc>
          <w:tcPr>
            <w:tcW w:w="6892" w:type="dxa"/>
          </w:tcPr>
          <w:p w14:paraId="21551272" w14:textId="64EB1841" w:rsidR="00AB00A3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  <w:r w:rsidR="00F368D3" w:rsidRPr="00F6682E">
              <w:t xml:space="preserve"> and </w:t>
            </w:r>
            <w:r w:rsidRPr="00F6682E">
              <w:t>Approver</w:t>
            </w:r>
          </w:p>
        </w:tc>
      </w:tr>
      <w:tr w:rsidR="00AB00A3" w:rsidRPr="00F6682E" w14:paraId="42A70BEF" w14:textId="77777777" w:rsidTr="00E9303E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4B88E6AF" w14:textId="77777777" w:rsidR="00AB00A3" w:rsidRPr="00F6682E" w:rsidRDefault="3D5B1AFE" w:rsidP="3D5B1AFE">
            <w:pPr>
              <w:rPr>
                <w:b w:val="0"/>
              </w:rPr>
            </w:pPr>
            <w:r w:rsidRPr="00F6682E">
              <w:t>Exception Condition</w:t>
            </w:r>
          </w:p>
        </w:tc>
        <w:tc>
          <w:tcPr>
            <w:tcW w:w="6892" w:type="dxa"/>
          </w:tcPr>
          <w:p w14:paraId="5E06B6FE" w14:textId="78E648AC" w:rsidR="00AB00A3" w:rsidRPr="00F6682E" w:rsidRDefault="00F93DE1" w:rsidP="00D46E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nother Client’s request get</w:t>
            </w:r>
            <w:r w:rsidR="00094D27" w:rsidRPr="00F6682E">
              <w:t>s</w:t>
            </w:r>
            <w:r w:rsidRPr="00F6682E">
              <w:t xml:space="preserve"> approved before the request is sent.</w:t>
            </w:r>
          </w:p>
        </w:tc>
      </w:tr>
      <w:tr w:rsidR="00AB00A3" w:rsidRPr="00F6682E" w14:paraId="55E20682" w14:textId="77777777" w:rsidTr="00E9303E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1D81AB9D" w14:textId="77777777" w:rsidR="00AB00A3" w:rsidRPr="00F6682E" w:rsidRDefault="3D5B1AFE" w:rsidP="3D5B1AFE">
            <w:pPr>
              <w:rPr>
                <w:b w:val="0"/>
              </w:rPr>
            </w:pPr>
            <w:r w:rsidRPr="00F6682E">
              <w:t>Pre – Condition</w:t>
            </w:r>
          </w:p>
        </w:tc>
        <w:tc>
          <w:tcPr>
            <w:tcW w:w="6892" w:type="dxa"/>
          </w:tcPr>
          <w:p w14:paraId="12A16D12" w14:textId="14BDF6A6" w:rsidR="00AB00A3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AB00A3" w:rsidRPr="00F6682E" w14:paraId="3CEDAAF5" w14:textId="77777777" w:rsidTr="00E9303E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5B208131" w14:textId="77777777" w:rsidR="00AB00A3" w:rsidRPr="00F6682E" w:rsidRDefault="3D5B1AFE" w:rsidP="3D5B1AFE">
            <w:r w:rsidRPr="00F6682E">
              <w:t>Post – Condition</w:t>
            </w:r>
          </w:p>
        </w:tc>
        <w:tc>
          <w:tcPr>
            <w:tcW w:w="6892" w:type="dxa"/>
          </w:tcPr>
          <w:p w14:paraId="09091816" w14:textId="40C4EF5A" w:rsidR="00AB00A3" w:rsidRPr="00F6682E" w:rsidRDefault="0000075E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2" w:name="OLE_LINK3"/>
            <w:bookmarkStart w:id="3" w:name="OLE_LINK4"/>
            <w:r w:rsidRPr="00F6682E">
              <w:t>The s</w:t>
            </w:r>
            <w:r w:rsidR="001E7C9B" w:rsidRPr="00F6682E">
              <w:t>ystem sends</w:t>
            </w:r>
            <w:r w:rsidR="009A0D9C" w:rsidRPr="00F6682E">
              <w:t xml:space="preserve"> </w:t>
            </w:r>
            <w:r w:rsidR="00094D27" w:rsidRPr="00F6682E">
              <w:t xml:space="preserve">a </w:t>
            </w:r>
            <w:r w:rsidR="3D5B1AFE" w:rsidRPr="00F6682E">
              <w:t xml:space="preserve">notification to </w:t>
            </w:r>
            <w:r w:rsidR="007A1195" w:rsidRPr="00F6682E">
              <w:t>Approver</w:t>
            </w:r>
            <w:r w:rsidR="3D5B1AFE" w:rsidRPr="00F6682E">
              <w:t xml:space="preserve"> to </w:t>
            </w:r>
            <w:r w:rsidR="009A0D9C" w:rsidRPr="00F6682E">
              <w:t>evaluate</w:t>
            </w:r>
            <w:r w:rsidR="3D5B1AFE" w:rsidRPr="00F6682E">
              <w:t xml:space="preserve"> the request</w:t>
            </w:r>
            <w:bookmarkEnd w:id="2"/>
            <w:bookmarkEnd w:id="3"/>
            <w:r w:rsidR="00464EF7" w:rsidRPr="00F6682E">
              <w:t>.</w:t>
            </w:r>
          </w:p>
        </w:tc>
      </w:tr>
    </w:tbl>
    <w:p w14:paraId="79704CF9" w14:textId="77777777" w:rsidR="000B42FD" w:rsidRDefault="000B42FD"/>
    <w:tbl>
      <w:tblPr>
        <w:tblStyle w:val="UCDTable"/>
        <w:tblW w:w="9015" w:type="dxa"/>
        <w:tblLook w:val="0480" w:firstRow="0" w:lastRow="0" w:firstColumn="1" w:lastColumn="0" w:noHBand="0" w:noVBand="1"/>
      </w:tblPr>
      <w:tblGrid>
        <w:gridCol w:w="4242"/>
        <w:gridCol w:w="582"/>
        <w:gridCol w:w="4191"/>
      </w:tblGrid>
      <w:tr w:rsidR="001263CE" w:rsidRPr="00F6682E" w14:paraId="7E9580C6" w14:textId="77777777" w:rsidTr="00E12615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5" w:type="dxa"/>
            <w:gridSpan w:val="3"/>
            <w:shd w:val="clear" w:color="auto" w:fill="F2F2F2" w:themeFill="background1" w:themeFillShade="F2"/>
          </w:tcPr>
          <w:p w14:paraId="689D88C9" w14:textId="77777777" w:rsidR="001263CE" w:rsidRPr="00F6682E" w:rsidRDefault="3D5B1AFE" w:rsidP="005C1DB5">
            <w:pPr>
              <w:jc w:val="center"/>
            </w:pPr>
            <w:r w:rsidRPr="00F6682E">
              <w:t>Flow of Events</w:t>
            </w:r>
          </w:p>
        </w:tc>
      </w:tr>
      <w:tr w:rsidR="001263CE" w:rsidRPr="00F6682E" w14:paraId="43674980" w14:textId="77777777" w:rsidTr="00E12615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3" w:type="dxa"/>
            <w:shd w:val="clear" w:color="auto" w:fill="F2F2F2" w:themeFill="background1" w:themeFillShade="F2"/>
          </w:tcPr>
          <w:p w14:paraId="487A3280" w14:textId="1BB06FE3" w:rsidR="001263CE" w:rsidRPr="00F6682E" w:rsidRDefault="007278A7" w:rsidP="00F05A33">
            <w:pPr>
              <w:jc w:val="center"/>
            </w:pPr>
            <w:r w:rsidRPr="00F6682E">
              <w:t>Client</w:t>
            </w:r>
          </w:p>
        </w:tc>
        <w:tc>
          <w:tcPr>
            <w:tcW w:w="517" w:type="dxa"/>
            <w:shd w:val="clear" w:color="auto" w:fill="F2F2F2" w:themeFill="background1" w:themeFillShade="F2"/>
          </w:tcPr>
          <w:p w14:paraId="12F03B09" w14:textId="7B8C5586" w:rsidR="001263CE" w:rsidRPr="00F6682E" w:rsidRDefault="3D5B1AFE" w:rsidP="3D5B1A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6682E">
              <w:rPr>
                <w:b/>
              </w:rPr>
              <w:t>No.</w:t>
            </w:r>
          </w:p>
        </w:tc>
        <w:tc>
          <w:tcPr>
            <w:tcW w:w="4224" w:type="dxa"/>
            <w:shd w:val="clear" w:color="auto" w:fill="F2F2F2" w:themeFill="background1" w:themeFillShade="F2"/>
          </w:tcPr>
          <w:p w14:paraId="25157647" w14:textId="7856F90B" w:rsidR="001263CE" w:rsidRPr="00F6682E" w:rsidRDefault="3D5B1AFE" w:rsidP="00F0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6682E">
              <w:rPr>
                <w:b/>
              </w:rPr>
              <w:t>System</w:t>
            </w:r>
          </w:p>
        </w:tc>
      </w:tr>
      <w:tr w:rsidR="001263CE" w:rsidRPr="00F6682E" w14:paraId="6ECB9487" w14:textId="77777777" w:rsidTr="00A2328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3" w:type="dxa"/>
          </w:tcPr>
          <w:p w14:paraId="6C7B86D1" w14:textId="07A2F0DF" w:rsidR="001263CE" w:rsidRPr="00F6682E" w:rsidRDefault="0026589D" w:rsidP="00E12615">
            <w:pPr>
              <w:rPr>
                <w:b w:val="0"/>
                <w:bCs/>
              </w:rPr>
            </w:pPr>
            <w:r w:rsidRPr="00F6682E">
              <w:rPr>
                <w:b w:val="0"/>
                <w:bCs/>
              </w:rPr>
              <w:t>Choose a space</w:t>
            </w:r>
          </w:p>
        </w:tc>
        <w:tc>
          <w:tcPr>
            <w:tcW w:w="517" w:type="dxa"/>
          </w:tcPr>
          <w:p w14:paraId="59EFFF87" w14:textId="2B8FB954" w:rsidR="001263CE" w:rsidRPr="00F6682E" w:rsidRDefault="171F5ECB" w:rsidP="171F5E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1</w:t>
            </w:r>
          </w:p>
        </w:tc>
        <w:tc>
          <w:tcPr>
            <w:tcW w:w="4224" w:type="dxa"/>
          </w:tcPr>
          <w:p w14:paraId="672AC4C5" w14:textId="77777777" w:rsidR="001263CE" w:rsidRPr="00F6682E" w:rsidRDefault="001263CE" w:rsidP="00E126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s/>
              </w:rPr>
            </w:pPr>
          </w:p>
        </w:tc>
      </w:tr>
      <w:tr w:rsidR="00A07DF4" w:rsidRPr="00F6682E" w14:paraId="209F8AA9" w14:textId="77777777" w:rsidTr="00A2328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3" w:type="dxa"/>
          </w:tcPr>
          <w:p w14:paraId="10497C09" w14:textId="60DF2A20" w:rsidR="00A07DF4" w:rsidRPr="00F6682E" w:rsidRDefault="0026589D" w:rsidP="00E12615">
            <w:pPr>
              <w:rPr>
                <w:b w:val="0"/>
                <w:bCs/>
              </w:rPr>
            </w:pPr>
            <w:r w:rsidRPr="00F6682E">
              <w:rPr>
                <w:b w:val="0"/>
                <w:bCs/>
              </w:rPr>
              <w:t>Submit a reservation request</w:t>
            </w:r>
          </w:p>
        </w:tc>
        <w:tc>
          <w:tcPr>
            <w:tcW w:w="517" w:type="dxa"/>
          </w:tcPr>
          <w:p w14:paraId="6E282A0D" w14:textId="5D3AF355" w:rsidR="00A07DF4" w:rsidRPr="00F6682E" w:rsidRDefault="171F5ECB" w:rsidP="171F5E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2</w:t>
            </w:r>
          </w:p>
        </w:tc>
        <w:tc>
          <w:tcPr>
            <w:tcW w:w="4224" w:type="dxa"/>
          </w:tcPr>
          <w:p w14:paraId="15E22B30" w14:textId="6015D25C" w:rsidR="00A07DF4" w:rsidRPr="00F6682E" w:rsidRDefault="00A07DF4" w:rsidP="00E126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7DF4" w:rsidRPr="00F6682E" w14:paraId="081D0AFB" w14:textId="77777777" w:rsidTr="00A2328C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3" w:type="dxa"/>
          </w:tcPr>
          <w:p w14:paraId="276DDE19" w14:textId="77777777" w:rsidR="00A07DF4" w:rsidRPr="00F6682E" w:rsidRDefault="00A07DF4" w:rsidP="00E12615">
            <w:pPr>
              <w:rPr>
                <w:b w:val="0"/>
                <w:bCs/>
              </w:rPr>
            </w:pPr>
          </w:p>
        </w:tc>
        <w:tc>
          <w:tcPr>
            <w:tcW w:w="517" w:type="dxa"/>
          </w:tcPr>
          <w:p w14:paraId="3CEE3209" w14:textId="1130DDF8" w:rsidR="00A07DF4" w:rsidRPr="00F6682E" w:rsidRDefault="171F5ECB" w:rsidP="171F5E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3</w:t>
            </w:r>
          </w:p>
        </w:tc>
        <w:tc>
          <w:tcPr>
            <w:tcW w:w="4224" w:type="dxa"/>
          </w:tcPr>
          <w:p w14:paraId="19024BA7" w14:textId="0E5E8DBA" w:rsidR="00A07DF4" w:rsidRPr="00F6682E" w:rsidRDefault="00F93DE1" w:rsidP="00E126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 xml:space="preserve">Store </w:t>
            </w:r>
            <w:r w:rsidR="00697576" w:rsidRPr="00F6682E">
              <w:t>the</w:t>
            </w:r>
            <w:r w:rsidRPr="00F6682E">
              <w:t xml:space="preserve"> request</w:t>
            </w:r>
          </w:p>
        </w:tc>
      </w:tr>
      <w:tr w:rsidR="00F93DE1" w:rsidRPr="00F6682E" w14:paraId="35E63C6B" w14:textId="77777777" w:rsidTr="00A2328C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3" w:type="dxa"/>
          </w:tcPr>
          <w:p w14:paraId="22102D35" w14:textId="4AEDB030" w:rsidR="00F93DE1" w:rsidRPr="00F6682E" w:rsidRDefault="6DF0FFB2" w:rsidP="00E12615">
            <w:pPr>
              <w:rPr>
                <w:b w:val="0"/>
                <w:bCs/>
              </w:rPr>
            </w:pPr>
            <w:r w:rsidRPr="00F6682E">
              <w:rPr>
                <w:b w:val="0"/>
                <w:bCs/>
              </w:rPr>
              <w:t>Get notified about the request</w:t>
            </w:r>
          </w:p>
        </w:tc>
        <w:tc>
          <w:tcPr>
            <w:tcW w:w="517" w:type="dxa"/>
          </w:tcPr>
          <w:p w14:paraId="61A2FFFA" w14:textId="5CA8AE56" w:rsidR="00F93DE1" w:rsidRPr="00F6682E" w:rsidRDefault="00F93DE1" w:rsidP="171F5E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4</w:t>
            </w:r>
          </w:p>
        </w:tc>
        <w:tc>
          <w:tcPr>
            <w:tcW w:w="4224" w:type="dxa"/>
          </w:tcPr>
          <w:p w14:paraId="4542FCBA" w14:textId="582FCC99" w:rsidR="00F93DE1" w:rsidRPr="00F6682E" w:rsidRDefault="00F93DE1" w:rsidP="00E126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30DEC84" w14:textId="77777777" w:rsidR="00D572E2" w:rsidRPr="00F6682E" w:rsidRDefault="00D572E2" w:rsidP="00D572E2"/>
    <w:p w14:paraId="502CF56F" w14:textId="52EC3823" w:rsidR="000F07F7" w:rsidRDefault="005F37EE" w:rsidP="00430650">
      <w:r w:rsidRPr="00F6682E">
        <w:br w:type="page"/>
      </w:r>
    </w:p>
    <w:p w14:paraId="4B326920" w14:textId="2C1F12F5" w:rsidR="00430650" w:rsidRPr="00F6682E" w:rsidRDefault="001D533E" w:rsidP="001D533E">
      <w:pPr>
        <w:pStyle w:val="Heading1"/>
      </w:pPr>
      <w:r>
        <w:lastRenderedPageBreak/>
        <w:t>Cancel a Request</w:t>
      </w:r>
    </w:p>
    <w:tbl>
      <w:tblPr>
        <w:tblStyle w:val="UCDTable"/>
        <w:tblW w:w="0" w:type="auto"/>
        <w:tblLook w:val="0480" w:firstRow="0" w:lastRow="0" w:firstColumn="1" w:lastColumn="0" w:noHBand="0" w:noVBand="1"/>
      </w:tblPr>
      <w:tblGrid>
        <w:gridCol w:w="2122"/>
        <w:gridCol w:w="6888"/>
      </w:tblGrid>
      <w:tr w:rsidR="00A10040" w:rsidRPr="00F6682E" w14:paraId="1383200E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7AEB0B42" w14:textId="5A75A284" w:rsidR="00A10040" w:rsidRPr="00F6682E" w:rsidRDefault="00A10040" w:rsidP="004346D5">
            <w:r w:rsidRPr="00F6682E">
              <w:t>I</w:t>
            </w:r>
            <w:r w:rsidR="0025031D" w:rsidRPr="00F6682E">
              <w:t>D</w:t>
            </w:r>
          </w:p>
        </w:tc>
        <w:tc>
          <w:tcPr>
            <w:tcW w:w="6888" w:type="dxa"/>
          </w:tcPr>
          <w:p w14:paraId="261BCC8E" w14:textId="5F776BAA" w:rsidR="00A10040" w:rsidRPr="00F6682E" w:rsidRDefault="00A10040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2</w:t>
            </w:r>
          </w:p>
        </w:tc>
      </w:tr>
      <w:tr w:rsidR="00A10040" w:rsidRPr="00F6682E" w14:paraId="7DB11893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70DD7BFF" w14:textId="24F1468E" w:rsidR="00A10040" w:rsidRPr="00F6682E" w:rsidRDefault="0025031D" w:rsidP="004346D5">
            <w:r w:rsidRPr="00F6682E">
              <w:t>Use Case Name</w:t>
            </w:r>
          </w:p>
        </w:tc>
        <w:tc>
          <w:tcPr>
            <w:tcW w:w="6888" w:type="dxa"/>
          </w:tcPr>
          <w:p w14:paraId="7BEAE71C" w14:textId="22F876D4" w:rsidR="00A10040" w:rsidRPr="00F6682E" w:rsidRDefault="0025031D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ancel a request</w:t>
            </w:r>
          </w:p>
        </w:tc>
      </w:tr>
      <w:tr w:rsidR="000F07F7" w:rsidRPr="00F6682E" w14:paraId="575A6BA7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1BAF7D14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Scenario</w:t>
            </w:r>
          </w:p>
        </w:tc>
        <w:tc>
          <w:tcPr>
            <w:tcW w:w="6888" w:type="dxa"/>
          </w:tcPr>
          <w:p w14:paraId="365E366B" w14:textId="29F90B8D" w:rsidR="000F07F7" w:rsidRPr="00F6682E" w:rsidRDefault="00ED4B0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 c</w:t>
            </w:r>
            <w:r w:rsidR="3D5B1AFE" w:rsidRPr="00F6682E">
              <w:t>ancel</w:t>
            </w:r>
            <w:r w:rsidRPr="00F6682E">
              <w:t>s</w:t>
            </w:r>
            <w:r w:rsidR="3D5B1AFE" w:rsidRPr="00F6682E">
              <w:t xml:space="preserve"> a request or </w:t>
            </w:r>
            <w:r w:rsidR="00EB5A1A" w:rsidRPr="00F6682E">
              <w:t xml:space="preserve">a </w:t>
            </w:r>
            <w:r w:rsidR="3D5B1AFE" w:rsidRPr="00F6682E">
              <w:t>reservation</w:t>
            </w:r>
            <w:r w:rsidR="006F32C0" w:rsidRPr="00F6682E">
              <w:t>.</w:t>
            </w:r>
          </w:p>
        </w:tc>
      </w:tr>
      <w:tr w:rsidR="000F07F7" w:rsidRPr="00F6682E" w14:paraId="3EBDE62E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42E0DC21" w14:textId="28FB5815" w:rsidR="000F07F7" w:rsidRPr="00F6682E" w:rsidRDefault="00DD2C80" w:rsidP="3D5B1AFE">
            <w:pPr>
              <w:rPr>
                <w:b w:val="0"/>
              </w:rPr>
            </w:pPr>
            <w:r w:rsidRPr="00F6682E">
              <w:t>Triggering</w:t>
            </w:r>
            <w:r w:rsidR="3D5B1AFE" w:rsidRPr="00F6682E">
              <w:t xml:space="preserve"> Event</w:t>
            </w:r>
          </w:p>
        </w:tc>
        <w:tc>
          <w:tcPr>
            <w:tcW w:w="6888" w:type="dxa"/>
          </w:tcPr>
          <w:p w14:paraId="4769BE7F" w14:textId="519F9A86" w:rsidR="001A5C47" w:rsidRPr="00F6682E" w:rsidRDefault="007278A7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  <w:r w:rsidR="00702F68" w:rsidRPr="00F6682E">
              <w:t xml:space="preserve"> wants to cancel a</w:t>
            </w:r>
            <w:r w:rsidR="171F5ECB" w:rsidRPr="00F6682E">
              <w:t xml:space="preserve"> request.</w:t>
            </w:r>
          </w:p>
        </w:tc>
      </w:tr>
      <w:tr w:rsidR="000F07F7" w:rsidRPr="00F6682E" w14:paraId="09048E9F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16343699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Brief Description</w:t>
            </w:r>
          </w:p>
        </w:tc>
        <w:tc>
          <w:tcPr>
            <w:tcW w:w="6888" w:type="dxa"/>
          </w:tcPr>
          <w:p w14:paraId="6C1F54C9" w14:textId="788D48B1" w:rsidR="000F07F7" w:rsidRPr="00F6682E" w:rsidRDefault="00CE13B9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4" w:name="OLE_LINK13"/>
            <w:bookmarkStart w:id="5" w:name="OLE_LINK16"/>
            <w:r w:rsidRPr="00F6682E">
              <w:t>Client</w:t>
            </w:r>
            <w:r w:rsidR="171F5ECB" w:rsidRPr="00F6682E">
              <w:t xml:space="preserve"> cancel</w:t>
            </w:r>
            <w:r w:rsidR="00ED4B07" w:rsidRPr="00F6682E">
              <w:t>s</w:t>
            </w:r>
            <w:r w:rsidR="171F5ECB" w:rsidRPr="00F6682E">
              <w:t xml:space="preserve"> a request that </w:t>
            </w:r>
            <w:r w:rsidR="009342B8" w:rsidRPr="00F6682E">
              <w:t>has</w:t>
            </w:r>
            <w:r w:rsidR="171F5ECB" w:rsidRPr="00F6682E">
              <w:t xml:space="preserve"> not been approved</w:t>
            </w:r>
            <w:bookmarkEnd w:id="4"/>
            <w:bookmarkEnd w:id="5"/>
            <w:r w:rsidR="00981762" w:rsidRPr="00F6682E">
              <w:t>.</w:t>
            </w:r>
            <w:r w:rsidR="00770709" w:rsidRPr="00F6682E">
              <w:t xml:space="preserve"> If the space doesn’t require Approver</w:t>
            </w:r>
            <w:r w:rsidR="00A041A9" w:rsidRPr="00F6682E">
              <w:t xml:space="preserve">, </w:t>
            </w:r>
            <w:r w:rsidR="00262776" w:rsidRPr="00F6682E">
              <w:t>Client needs to cancel</w:t>
            </w:r>
            <w:r w:rsidR="009342B8" w:rsidRPr="00F6682E">
              <w:t xml:space="preserve"> the reservation</w:t>
            </w:r>
            <w:r w:rsidR="00262776" w:rsidRPr="00F6682E">
              <w:t xml:space="preserve"> before </w:t>
            </w:r>
            <w:r w:rsidR="005B343B" w:rsidRPr="00F6682E">
              <w:t>a</w:t>
            </w:r>
            <w:r w:rsidR="00324B36" w:rsidRPr="00F6682E">
              <w:t xml:space="preserve"> designated time.</w:t>
            </w:r>
          </w:p>
        </w:tc>
      </w:tr>
      <w:tr w:rsidR="000F07F7" w:rsidRPr="00F6682E" w14:paraId="4BC9CBF4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0EE016F2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Actor</w:t>
            </w:r>
          </w:p>
        </w:tc>
        <w:tc>
          <w:tcPr>
            <w:tcW w:w="6888" w:type="dxa"/>
          </w:tcPr>
          <w:p w14:paraId="45DD09B2" w14:textId="7286F575" w:rsidR="000F07F7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</w:p>
        </w:tc>
      </w:tr>
      <w:tr w:rsidR="000F07F7" w:rsidRPr="00F6682E" w14:paraId="5337DE56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17A224C3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Related Use Case</w:t>
            </w:r>
          </w:p>
        </w:tc>
        <w:tc>
          <w:tcPr>
            <w:tcW w:w="6888" w:type="dxa"/>
          </w:tcPr>
          <w:p w14:paraId="42690D81" w14:textId="0E12C9F3" w:rsidR="000F07F7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0F07F7" w:rsidRPr="00F6682E" w14:paraId="706238C4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2159663B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Stakeholder</w:t>
            </w:r>
          </w:p>
        </w:tc>
        <w:tc>
          <w:tcPr>
            <w:tcW w:w="6888" w:type="dxa"/>
          </w:tcPr>
          <w:p w14:paraId="7DB3A8DE" w14:textId="639767B7" w:rsidR="000F07F7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  <w:r w:rsidR="00AA79AE" w:rsidRPr="00F6682E">
              <w:t xml:space="preserve"> </w:t>
            </w:r>
            <w:r w:rsidR="3D5B1AFE" w:rsidRPr="00F6682E">
              <w:t xml:space="preserve">and </w:t>
            </w:r>
            <w:r w:rsidRPr="00F6682E">
              <w:t>Approver</w:t>
            </w:r>
          </w:p>
        </w:tc>
      </w:tr>
      <w:tr w:rsidR="000F07F7" w:rsidRPr="00F6682E" w14:paraId="5E365F47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0328BB9B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Exception Condition</w:t>
            </w:r>
          </w:p>
        </w:tc>
        <w:tc>
          <w:tcPr>
            <w:tcW w:w="6888" w:type="dxa"/>
          </w:tcPr>
          <w:p w14:paraId="49142EF7" w14:textId="274323C6" w:rsidR="000F07F7" w:rsidRPr="00F6682E" w:rsidRDefault="009342B8" w:rsidP="002A4B1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 xml:space="preserve">The </w:t>
            </w:r>
            <w:r w:rsidR="171F5ECB" w:rsidRPr="00F6682E">
              <w:t>request has been approved</w:t>
            </w:r>
            <w:r w:rsidR="006F32C0" w:rsidRPr="00F6682E">
              <w:t>.</w:t>
            </w:r>
          </w:p>
          <w:p w14:paraId="4CB1DB49" w14:textId="58FD5EBA" w:rsidR="00986779" w:rsidRPr="00F6682E" w:rsidRDefault="00B53B8D" w:rsidP="002A4B1B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 tr</w:t>
            </w:r>
            <w:r w:rsidR="00BC617A" w:rsidRPr="00F6682E">
              <w:t>ies</w:t>
            </w:r>
            <w:r w:rsidRPr="00F6682E">
              <w:t xml:space="preserve"> to cancel</w:t>
            </w:r>
            <w:r w:rsidR="00AC5D3F" w:rsidRPr="00F6682E">
              <w:t xml:space="preserve"> </w:t>
            </w:r>
            <w:r w:rsidR="00BC617A" w:rsidRPr="00F6682E">
              <w:t>a</w:t>
            </w:r>
            <w:r w:rsidR="00AC5D3F" w:rsidRPr="00F6682E">
              <w:t xml:space="preserve"> reservation</w:t>
            </w:r>
            <w:r w:rsidRPr="00F6682E">
              <w:t xml:space="preserve"> after </w:t>
            </w:r>
            <w:r w:rsidR="00BC617A" w:rsidRPr="00F6682E">
              <w:t>a</w:t>
            </w:r>
            <w:r w:rsidRPr="00F6682E">
              <w:t xml:space="preserve"> designate</w:t>
            </w:r>
            <w:r w:rsidR="00AC5D3F" w:rsidRPr="00F6682E">
              <w:t>d time</w:t>
            </w:r>
            <w:r w:rsidR="006F32C0" w:rsidRPr="00F6682E">
              <w:t>.</w:t>
            </w:r>
          </w:p>
        </w:tc>
      </w:tr>
      <w:tr w:rsidR="000F07F7" w:rsidRPr="00F6682E" w14:paraId="5CDE96D9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66F21CE1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Pre – Condition</w:t>
            </w:r>
          </w:p>
        </w:tc>
        <w:tc>
          <w:tcPr>
            <w:tcW w:w="6888" w:type="dxa"/>
          </w:tcPr>
          <w:p w14:paraId="714AC7C4" w14:textId="1A364C63" w:rsidR="000E3A14" w:rsidRPr="00F6682E" w:rsidRDefault="00BC617A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</w:t>
            </w:r>
            <w:r w:rsidR="000E3A14" w:rsidRPr="00F6682E">
              <w:t xml:space="preserve"> pending request is available in the system</w:t>
            </w:r>
            <w:r w:rsidR="00D71C25" w:rsidRPr="00F6682E">
              <w:t>.</w:t>
            </w:r>
          </w:p>
        </w:tc>
      </w:tr>
      <w:tr w:rsidR="000F07F7" w:rsidRPr="00F6682E" w14:paraId="6F1EDE7D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624DEB5B" w14:textId="77777777" w:rsidR="000F07F7" w:rsidRPr="00F6682E" w:rsidRDefault="3D5B1AFE" w:rsidP="3D5B1AFE">
            <w:r w:rsidRPr="00F6682E">
              <w:t>Post – Condition</w:t>
            </w:r>
          </w:p>
        </w:tc>
        <w:tc>
          <w:tcPr>
            <w:tcW w:w="6888" w:type="dxa"/>
          </w:tcPr>
          <w:p w14:paraId="624AEACE" w14:textId="38C6732F" w:rsidR="008C5572" w:rsidRPr="00F6682E" w:rsidRDefault="001D0A56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The</w:t>
            </w:r>
            <w:r w:rsidR="00BC617A" w:rsidRPr="00F6682E">
              <w:t xml:space="preserve"> r</w:t>
            </w:r>
            <w:r w:rsidR="171F5ECB" w:rsidRPr="00F6682E">
              <w:t>equest will be marked as cancelled</w:t>
            </w:r>
            <w:r w:rsidR="006F32C0" w:rsidRPr="00F6682E">
              <w:t>.</w:t>
            </w:r>
          </w:p>
        </w:tc>
      </w:tr>
    </w:tbl>
    <w:p w14:paraId="4E3255EB" w14:textId="77777777" w:rsidR="000B42FD" w:rsidRDefault="000B42FD"/>
    <w:tbl>
      <w:tblPr>
        <w:tblStyle w:val="UCDTable"/>
        <w:tblW w:w="5000" w:type="pct"/>
        <w:tblLook w:val="04A0" w:firstRow="1" w:lastRow="0" w:firstColumn="1" w:lastColumn="0" w:noHBand="0" w:noVBand="1"/>
      </w:tblPr>
      <w:tblGrid>
        <w:gridCol w:w="4186"/>
        <w:gridCol w:w="589"/>
        <w:gridCol w:w="4235"/>
      </w:tblGrid>
      <w:tr w:rsidR="00D31541" w:rsidRPr="00F6682E" w14:paraId="441C94E1" w14:textId="77777777" w:rsidTr="00E126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F2F2F2" w:themeFill="background1" w:themeFillShade="F2"/>
          </w:tcPr>
          <w:p w14:paraId="488C2963" w14:textId="77777777" w:rsidR="00D31541" w:rsidRPr="00F6682E" w:rsidRDefault="3D5B1AFE" w:rsidP="000B42FD">
            <w:pPr>
              <w:jc w:val="center"/>
            </w:pPr>
            <w:bookmarkStart w:id="6" w:name="OLE_LINK1"/>
            <w:bookmarkStart w:id="7" w:name="OLE_LINK2"/>
            <w:r w:rsidRPr="00F6682E">
              <w:t>Flow of Events</w:t>
            </w:r>
          </w:p>
        </w:tc>
      </w:tr>
      <w:tr w:rsidR="00D31541" w:rsidRPr="00F6682E" w14:paraId="12E98440" w14:textId="77777777" w:rsidTr="00E126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  <w:shd w:val="clear" w:color="auto" w:fill="F2F2F2" w:themeFill="background1" w:themeFillShade="F2"/>
          </w:tcPr>
          <w:p w14:paraId="17885462" w14:textId="6BD7F3F0" w:rsidR="00D31541" w:rsidRPr="00F6682E" w:rsidRDefault="007278A7" w:rsidP="000B42FD">
            <w:pPr>
              <w:jc w:val="center"/>
            </w:pPr>
            <w:r w:rsidRPr="00F6682E">
              <w:t>Client</w:t>
            </w:r>
          </w:p>
        </w:tc>
        <w:tc>
          <w:tcPr>
            <w:tcW w:w="327" w:type="pct"/>
            <w:shd w:val="clear" w:color="auto" w:fill="F2F2F2" w:themeFill="background1" w:themeFillShade="F2"/>
          </w:tcPr>
          <w:p w14:paraId="6419E281" w14:textId="2E53EB86" w:rsidR="00D31541" w:rsidRPr="00F6682E" w:rsidRDefault="3D5B1AFE" w:rsidP="000B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6682E">
              <w:rPr>
                <w:b/>
              </w:rPr>
              <w:t>No.</w:t>
            </w:r>
          </w:p>
        </w:tc>
        <w:tc>
          <w:tcPr>
            <w:tcW w:w="2350" w:type="pct"/>
            <w:shd w:val="clear" w:color="auto" w:fill="F2F2F2" w:themeFill="background1" w:themeFillShade="F2"/>
          </w:tcPr>
          <w:p w14:paraId="501363D3" w14:textId="724E0422" w:rsidR="00D31541" w:rsidRPr="00F6682E" w:rsidRDefault="3D5B1AFE" w:rsidP="000B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6682E">
              <w:rPr>
                <w:b/>
              </w:rPr>
              <w:t>System</w:t>
            </w:r>
          </w:p>
        </w:tc>
      </w:tr>
      <w:tr w:rsidR="00067BB2" w:rsidRPr="00F6682E" w14:paraId="693A1AC7" w14:textId="77777777" w:rsidTr="000B42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</w:tcPr>
          <w:p w14:paraId="690289E5" w14:textId="6DB4B5D3" w:rsidR="00067BB2" w:rsidRPr="00F6682E" w:rsidRDefault="00067BB2" w:rsidP="00E12615">
            <w:pPr>
              <w:rPr>
                <w:b w:val="0"/>
                <w:bCs/>
              </w:rPr>
            </w:pPr>
            <w:r w:rsidRPr="00F6682E">
              <w:rPr>
                <w:b w:val="0"/>
                <w:bCs/>
              </w:rPr>
              <w:t>View pending request</w:t>
            </w:r>
            <w:r w:rsidR="006D0951" w:rsidRPr="00F6682E">
              <w:rPr>
                <w:b w:val="0"/>
                <w:bCs/>
              </w:rPr>
              <w:t>s</w:t>
            </w:r>
          </w:p>
        </w:tc>
        <w:tc>
          <w:tcPr>
            <w:tcW w:w="327" w:type="pct"/>
          </w:tcPr>
          <w:p w14:paraId="21710A55" w14:textId="1A0CB126" w:rsidR="00067BB2" w:rsidRPr="00F6682E" w:rsidRDefault="00067BB2" w:rsidP="006333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6682E">
              <w:rPr>
                <w:bCs/>
              </w:rPr>
              <w:t>1</w:t>
            </w:r>
          </w:p>
        </w:tc>
        <w:tc>
          <w:tcPr>
            <w:tcW w:w="2350" w:type="pct"/>
          </w:tcPr>
          <w:p w14:paraId="08A62730" w14:textId="77777777" w:rsidR="00067BB2" w:rsidRPr="00F6682E" w:rsidRDefault="00067BB2" w:rsidP="00E126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s/>
              </w:rPr>
            </w:pPr>
          </w:p>
        </w:tc>
      </w:tr>
      <w:tr w:rsidR="00D31541" w:rsidRPr="00F6682E" w14:paraId="278D0FDB" w14:textId="77777777" w:rsidTr="000B42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</w:tcPr>
          <w:p w14:paraId="238342A0" w14:textId="1E29EE2D" w:rsidR="00D31541" w:rsidRPr="00F6682E" w:rsidRDefault="005B75D2" w:rsidP="00E12615">
            <w:pPr>
              <w:rPr>
                <w:b w:val="0"/>
                <w:bCs/>
              </w:rPr>
            </w:pPr>
            <w:r w:rsidRPr="00F6682E">
              <w:rPr>
                <w:b w:val="0"/>
                <w:bCs/>
              </w:rPr>
              <w:t>C</w:t>
            </w:r>
            <w:r w:rsidR="3D5B1AFE" w:rsidRPr="00F6682E">
              <w:rPr>
                <w:b w:val="0"/>
                <w:bCs/>
              </w:rPr>
              <w:t xml:space="preserve">hoose a </w:t>
            </w:r>
            <w:r w:rsidR="00067BB2" w:rsidRPr="00F6682E">
              <w:rPr>
                <w:b w:val="0"/>
                <w:bCs/>
              </w:rPr>
              <w:t>request</w:t>
            </w:r>
          </w:p>
        </w:tc>
        <w:tc>
          <w:tcPr>
            <w:tcW w:w="327" w:type="pct"/>
          </w:tcPr>
          <w:p w14:paraId="7D9FB084" w14:textId="08822EFC" w:rsidR="00D31541" w:rsidRPr="00F6682E" w:rsidRDefault="00067BB2" w:rsidP="006333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6682E">
              <w:rPr>
                <w:bCs/>
              </w:rPr>
              <w:t>2</w:t>
            </w:r>
          </w:p>
        </w:tc>
        <w:tc>
          <w:tcPr>
            <w:tcW w:w="2350" w:type="pct"/>
          </w:tcPr>
          <w:p w14:paraId="7243A13A" w14:textId="77777777" w:rsidR="00D31541" w:rsidRPr="00F6682E" w:rsidRDefault="00D31541" w:rsidP="00E126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s/>
              </w:rPr>
            </w:pPr>
          </w:p>
        </w:tc>
      </w:tr>
      <w:tr w:rsidR="00345185" w:rsidRPr="00F6682E" w14:paraId="7CFE8160" w14:textId="77777777" w:rsidTr="000B42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</w:tcPr>
          <w:p w14:paraId="17478038" w14:textId="4280157E" w:rsidR="00345185" w:rsidRPr="00F6682E" w:rsidRDefault="005B75D2" w:rsidP="00E12615">
            <w:pPr>
              <w:rPr>
                <w:b w:val="0"/>
                <w:bCs/>
              </w:rPr>
            </w:pPr>
            <w:r w:rsidRPr="00F6682E">
              <w:rPr>
                <w:b w:val="0"/>
                <w:bCs/>
              </w:rPr>
              <w:t>S</w:t>
            </w:r>
            <w:r w:rsidR="3D5B1AFE" w:rsidRPr="00F6682E">
              <w:rPr>
                <w:b w:val="0"/>
                <w:bCs/>
              </w:rPr>
              <w:t>ubmit a cancellation</w:t>
            </w:r>
          </w:p>
        </w:tc>
        <w:tc>
          <w:tcPr>
            <w:tcW w:w="327" w:type="pct"/>
          </w:tcPr>
          <w:p w14:paraId="2D0EAD53" w14:textId="66BF5230" w:rsidR="00345185" w:rsidRPr="00F6682E" w:rsidRDefault="00067BB2" w:rsidP="006333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6682E">
              <w:rPr>
                <w:bCs/>
              </w:rPr>
              <w:t>3</w:t>
            </w:r>
          </w:p>
        </w:tc>
        <w:tc>
          <w:tcPr>
            <w:tcW w:w="2350" w:type="pct"/>
          </w:tcPr>
          <w:p w14:paraId="271C1FD9" w14:textId="7E7AC414" w:rsidR="00345185" w:rsidRPr="00F6682E" w:rsidRDefault="00345185" w:rsidP="00E126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s/>
              </w:rPr>
            </w:pPr>
          </w:p>
        </w:tc>
      </w:tr>
      <w:tr w:rsidR="00345185" w:rsidRPr="00F6682E" w14:paraId="025680DD" w14:textId="77777777" w:rsidTr="000B42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</w:tcPr>
          <w:p w14:paraId="27487B82" w14:textId="77777777" w:rsidR="00345185" w:rsidRPr="00F6682E" w:rsidRDefault="00345185" w:rsidP="00E12615">
            <w:pPr>
              <w:rPr>
                <w:b w:val="0"/>
                <w:bCs/>
              </w:rPr>
            </w:pPr>
          </w:p>
        </w:tc>
        <w:tc>
          <w:tcPr>
            <w:tcW w:w="327" w:type="pct"/>
          </w:tcPr>
          <w:p w14:paraId="22B6E20D" w14:textId="25B3B38D" w:rsidR="00345185" w:rsidRPr="00F6682E" w:rsidRDefault="00067BB2" w:rsidP="006333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6682E">
              <w:rPr>
                <w:bCs/>
              </w:rPr>
              <w:t>4</w:t>
            </w:r>
          </w:p>
        </w:tc>
        <w:tc>
          <w:tcPr>
            <w:tcW w:w="2350" w:type="pct"/>
          </w:tcPr>
          <w:p w14:paraId="5D0ACC8F" w14:textId="3A491F77" w:rsidR="00345185" w:rsidRPr="00F6682E" w:rsidRDefault="00246F53" w:rsidP="00E126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6682E">
              <w:rPr>
                <w:bCs/>
              </w:rPr>
              <w:t>Mark the request as cancelled</w:t>
            </w:r>
          </w:p>
        </w:tc>
      </w:tr>
      <w:tr w:rsidR="6DF0FFB2" w:rsidRPr="00F6682E" w14:paraId="03DA7061" w14:textId="77777777" w:rsidTr="000B42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</w:tcPr>
          <w:p w14:paraId="5F88D423" w14:textId="6F63C0D5" w:rsidR="6DF0FFB2" w:rsidRPr="00F6682E" w:rsidRDefault="6DF0FFB2" w:rsidP="00E12615">
            <w:pPr>
              <w:rPr>
                <w:b w:val="0"/>
                <w:bCs/>
              </w:rPr>
            </w:pPr>
          </w:p>
        </w:tc>
        <w:tc>
          <w:tcPr>
            <w:tcW w:w="327" w:type="pct"/>
          </w:tcPr>
          <w:p w14:paraId="73723C61" w14:textId="55947D0B" w:rsidR="6DF0FFB2" w:rsidRPr="00F6682E" w:rsidRDefault="6DF0FFB2" w:rsidP="006333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6682E">
              <w:rPr>
                <w:bCs/>
              </w:rPr>
              <w:t>5</w:t>
            </w:r>
          </w:p>
        </w:tc>
        <w:tc>
          <w:tcPr>
            <w:tcW w:w="2350" w:type="pct"/>
          </w:tcPr>
          <w:p w14:paraId="5BC7BF35" w14:textId="682FEE56" w:rsidR="6DF0FFB2" w:rsidRPr="00F6682E" w:rsidRDefault="6DF0FFB2" w:rsidP="00E126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6682E">
              <w:rPr>
                <w:bCs/>
              </w:rPr>
              <w:t xml:space="preserve">Notify Client about </w:t>
            </w:r>
            <w:r w:rsidR="00DF0D28" w:rsidRPr="00F6682E">
              <w:rPr>
                <w:bCs/>
              </w:rPr>
              <w:t>the</w:t>
            </w:r>
            <w:r w:rsidRPr="00F6682E">
              <w:rPr>
                <w:bCs/>
              </w:rPr>
              <w:t xml:space="preserve"> cancellation</w:t>
            </w:r>
            <w:r w:rsidR="00DF0D28" w:rsidRPr="00F6682E">
              <w:rPr>
                <w:bCs/>
              </w:rPr>
              <w:t xml:space="preserve"> result</w:t>
            </w:r>
          </w:p>
        </w:tc>
      </w:tr>
      <w:tr w:rsidR="6DF0FFB2" w:rsidRPr="00F6682E" w14:paraId="3749C0FD" w14:textId="77777777" w:rsidTr="000B42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3" w:type="pct"/>
          </w:tcPr>
          <w:p w14:paraId="422DC791" w14:textId="7BE284A9" w:rsidR="6DF0FFB2" w:rsidRPr="00F6682E" w:rsidRDefault="6DF0FFB2" w:rsidP="00E12615">
            <w:pPr>
              <w:rPr>
                <w:b w:val="0"/>
                <w:bCs/>
              </w:rPr>
            </w:pPr>
            <w:r w:rsidRPr="00F6682E">
              <w:rPr>
                <w:b w:val="0"/>
                <w:bCs/>
              </w:rPr>
              <w:t>Get notified about the cancellation result</w:t>
            </w:r>
          </w:p>
        </w:tc>
        <w:tc>
          <w:tcPr>
            <w:tcW w:w="327" w:type="pct"/>
          </w:tcPr>
          <w:p w14:paraId="14560195" w14:textId="1431E8D2" w:rsidR="6DF0FFB2" w:rsidRPr="00F6682E" w:rsidRDefault="6DF0FFB2" w:rsidP="006333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F6682E">
              <w:rPr>
                <w:bCs/>
              </w:rPr>
              <w:t>6</w:t>
            </w:r>
          </w:p>
        </w:tc>
        <w:tc>
          <w:tcPr>
            <w:tcW w:w="2350" w:type="pct"/>
          </w:tcPr>
          <w:p w14:paraId="104E5DE0" w14:textId="3F74D0E7" w:rsidR="6DF0FFB2" w:rsidRPr="00F6682E" w:rsidRDefault="6DF0FFB2" w:rsidP="00E126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</w:p>
        </w:tc>
      </w:tr>
    </w:tbl>
    <w:p w14:paraId="5C54B369" w14:textId="77777777" w:rsidR="000F07F7" w:rsidRPr="00F6682E" w:rsidRDefault="000F07F7" w:rsidP="00AB00A3"/>
    <w:p w14:paraId="756602CC" w14:textId="17272F90" w:rsidR="002C4968" w:rsidRDefault="000F07F7" w:rsidP="002C4968">
      <w:pPr>
        <w:pStyle w:val="Heading1"/>
      </w:pPr>
      <w:r w:rsidRPr="00F6682E">
        <w:rPr>
          <w:cs/>
        </w:rPr>
        <w:br w:type="page"/>
      </w:r>
      <w:bookmarkEnd w:id="6"/>
      <w:bookmarkEnd w:id="7"/>
    </w:p>
    <w:p w14:paraId="55586859" w14:textId="7B6E6842" w:rsidR="002C4968" w:rsidRPr="002C4968" w:rsidRDefault="002C4968" w:rsidP="002C4968">
      <w:pPr>
        <w:pStyle w:val="Heading1"/>
      </w:pPr>
      <w:r>
        <w:lastRenderedPageBreak/>
        <w:t>Report a Problem</w:t>
      </w:r>
    </w:p>
    <w:tbl>
      <w:tblPr>
        <w:tblStyle w:val="UCDTable"/>
        <w:tblW w:w="0" w:type="auto"/>
        <w:tblLook w:val="0480" w:firstRow="0" w:lastRow="0" w:firstColumn="1" w:lastColumn="0" w:noHBand="0" w:noVBand="1"/>
      </w:tblPr>
      <w:tblGrid>
        <w:gridCol w:w="2135"/>
        <w:gridCol w:w="6875"/>
      </w:tblGrid>
      <w:tr w:rsidR="005D6BBE" w:rsidRPr="00F6682E" w14:paraId="2D44D1A7" w14:textId="77777777" w:rsidTr="005D2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F2F2F2" w:themeFill="background1" w:themeFillShade="F2"/>
          </w:tcPr>
          <w:p w14:paraId="2F209B32" w14:textId="5A72DFB5" w:rsidR="005D6BBE" w:rsidRPr="00F6682E" w:rsidRDefault="005D6BBE" w:rsidP="004346D5">
            <w:r w:rsidRPr="00F6682E">
              <w:t>ID</w:t>
            </w:r>
          </w:p>
        </w:tc>
        <w:tc>
          <w:tcPr>
            <w:tcW w:w="7925" w:type="dxa"/>
          </w:tcPr>
          <w:p w14:paraId="10EE9E8A" w14:textId="396648A2" w:rsidR="005D6BBE" w:rsidRPr="00F6682E" w:rsidRDefault="005D6BBE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3</w:t>
            </w:r>
          </w:p>
        </w:tc>
      </w:tr>
      <w:tr w:rsidR="005D6BBE" w:rsidRPr="00F6682E" w14:paraId="5A6F8F0B" w14:textId="77777777" w:rsidTr="005D2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F2F2F2" w:themeFill="background1" w:themeFillShade="F2"/>
          </w:tcPr>
          <w:p w14:paraId="4F754BF8" w14:textId="7ED1A9F0" w:rsidR="005D6BBE" w:rsidRPr="00F6682E" w:rsidRDefault="005D6BBE" w:rsidP="004346D5">
            <w:r w:rsidRPr="00F6682E">
              <w:t>Use Case Name</w:t>
            </w:r>
          </w:p>
        </w:tc>
        <w:tc>
          <w:tcPr>
            <w:tcW w:w="7925" w:type="dxa"/>
          </w:tcPr>
          <w:p w14:paraId="61F04AB9" w14:textId="49291DEE" w:rsidR="005D6BBE" w:rsidRPr="00F6682E" w:rsidRDefault="005D6BBE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Report a problem</w:t>
            </w:r>
          </w:p>
        </w:tc>
      </w:tr>
      <w:tr w:rsidR="000F07F7" w:rsidRPr="00F6682E" w14:paraId="7291D3FB" w14:textId="77777777" w:rsidTr="005D2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F2F2F2" w:themeFill="background1" w:themeFillShade="F2"/>
          </w:tcPr>
          <w:p w14:paraId="44DD1E28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Scenario</w:t>
            </w:r>
          </w:p>
        </w:tc>
        <w:tc>
          <w:tcPr>
            <w:tcW w:w="7925" w:type="dxa"/>
          </w:tcPr>
          <w:p w14:paraId="71DAD106" w14:textId="2FA0A07D" w:rsidR="000F07F7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  <w:r w:rsidR="3D5B1AFE" w:rsidRPr="00F6682E">
              <w:t xml:space="preserve"> </w:t>
            </w:r>
            <w:r w:rsidR="40C2FCD0" w:rsidRPr="00F6682E">
              <w:t>reports</w:t>
            </w:r>
            <w:r w:rsidR="3D5B1AFE" w:rsidRPr="00F6682E">
              <w:t xml:space="preserve"> a problem</w:t>
            </w:r>
            <w:r w:rsidR="00D150E2" w:rsidRPr="00F6682E">
              <w:t>.</w:t>
            </w:r>
          </w:p>
        </w:tc>
      </w:tr>
      <w:tr w:rsidR="000F07F7" w:rsidRPr="00F6682E" w14:paraId="5A9CB7E5" w14:textId="77777777" w:rsidTr="005D2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F2F2F2" w:themeFill="background1" w:themeFillShade="F2"/>
          </w:tcPr>
          <w:p w14:paraId="5F7E2750" w14:textId="31303546" w:rsidR="000F07F7" w:rsidRPr="00F6682E" w:rsidRDefault="00DD2C80" w:rsidP="3D5B1AFE">
            <w:pPr>
              <w:rPr>
                <w:b w:val="0"/>
              </w:rPr>
            </w:pPr>
            <w:r w:rsidRPr="00F6682E">
              <w:t>Triggering</w:t>
            </w:r>
            <w:r w:rsidR="3D5B1AFE" w:rsidRPr="00F6682E">
              <w:t xml:space="preserve"> Event</w:t>
            </w:r>
          </w:p>
        </w:tc>
        <w:tc>
          <w:tcPr>
            <w:tcW w:w="7925" w:type="dxa"/>
          </w:tcPr>
          <w:p w14:paraId="05B70DE5" w14:textId="3A7C65CA" w:rsidR="000F07F7" w:rsidRPr="00F6682E" w:rsidRDefault="171F5ECB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 xml:space="preserve">When </w:t>
            </w:r>
            <w:r w:rsidR="000D79BD" w:rsidRPr="00F6682E">
              <w:t xml:space="preserve">a </w:t>
            </w:r>
            <w:r w:rsidRPr="00F6682E">
              <w:t xml:space="preserve">user wants to report a problem to </w:t>
            </w:r>
            <w:r w:rsidR="001625DA" w:rsidRPr="00F6682E">
              <w:t>Admin</w:t>
            </w:r>
            <w:r w:rsidRPr="00F6682E">
              <w:t>.</w:t>
            </w:r>
          </w:p>
        </w:tc>
      </w:tr>
      <w:tr w:rsidR="000F07F7" w:rsidRPr="00F6682E" w14:paraId="69676853" w14:textId="77777777" w:rsidTr="005D2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F2F2F2" w:themeFill="background1" w:themeFillShade="F2"/>
          </w:tcPr>
          <w:p w14:paraId="4947C4C0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Brief Description</w:t>
            </w:r>
          </w:p>
        </w:tc>
        <w:tc>
          <w:tcPr>
            <w:tcW w:w="7925" w:type="dxa"/>
          </w:tcPr>
          <w:p w14:paraId="6153DD8E" w14:textId="58151ED2" w:rsidR="000F07F7" w:rsidRPr="00F6682E" w:rsidRDefault="007278A7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8" w:name="OLE_LINK17"/>
            <w:bookmarkStart w:id="9" w:name="OLE_LINK18"/>
            <w:r w:rsidRPr="00F6682E">
              <w:t>Client</w:t>
            </w:r>
            <w:r w:rsidR="008F5C0C" w:rsidRPr="00F6682E">
              <w:t xml:space="preserve"> can write a problem to</w:t>
            </w:r>
            <w:r w:rsidR="00DC6902" w:rsidRPr="00F6682E">
              <w:t xml:space="preserve"> the system which w</w:t>
            </w:r>
            <w:r w:rsidR="171F5ECB" w:rsidRPr="00F6682E">
              <w:t xml:space="preserve">ill </w:t>
            </w:r>
            <w:r w:rsidR="00D163FE" w:rsidRPr="00F6682E">
              <w:t xml:space="preserve">be </w:t>
            </w:r>
            <w:r w:rsidR="171F5ECB" w:rsidRPr="00F6682E">
              <w:t>forward</w:t>
            </w:r>
            <w:r w:rsidR="00D163FE" w:rsidRPr="00F6682E">
              <w:t>ed</w:t>
            </w:r>
            <w:r w:rsidR="171F5ECB" w:rsidRPr="00F6682E">
              <w:t xml:space="preserve"> to </w:t>
            </w:r>
            <w:r w:rsidR="00D163FE" w:rsidRPr="00F6682E">
              <w:t>a</w:t>
            </w:r>
            <w:r w:rsidR="171F5ECB" w:rsidRPr="00F6682E">
              <w:t xml:space="preserve"> corresponding</w:t>
            </w:r>
            <w:r w:rsidR="00105860" w:rsidRPr="00F6682E">
              <w:t xml:space="preserve"> Admin</w:t>
            </w:r>
            <w:r w:rsidR="171F5ECB" w:rsidRPr="00F6682E">
              <w:t>.</w:t>
            </w:r>
            <w:bookmarkEnd w:id="8"/>
            <w:bookmarkEnd w:id="9"/>
          </w:p>
        </w:tc>
      </w:tr>
      <w:tr w:rsidR="000F07F7" w:rsidRPr="00F6682E" w14:paraId="27D5B20E" w14:textId="77777777" w:rsidTr="005D2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F2F2F2" w:themeFill="background1" w:themeFillShade="F2"/>
          </w:tcPr>
          <w:p w14:paraId="3F1A2CE4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Actor</w:t>
            </w:r>
          </w:p>
        </w:tc>
        <w:tc>
          <w:tcPr>
            <w:tcW w:w="7925" w:type="dxa"/>
          </w:tcPr>
          <w:p w14:paraId="6A390084" w14:textId="45DCC21F" w:rsidR="000F07F7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  <w:r w:rsidR="31850C1F" w:rsidRPr="00F6682E">
              <w:t xml:space="preserve"> </w:t>
            </w:r>
          </w:p>
        </w:tc>
      </w:tr>
      <w:tr w:rsidR="000F07F7" w:rsidRPr="00F6682E" w14:paraId="2DC0F891" w14:textId="77777777" w:rsidTr="005D2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F2F2F2" w:themeFill="background1" w:themeFillShade="F2"/>
          </w:tcPr>
          <w:p w14:paraId="4C1C7E5B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Related Use Case</w:t>
            </w:r>
          </w:p>
        </w:tc>
        <w:tc>
          <w:tcPr>
            <w:tcW w:w="7925" w:type="dxa"/>
          </w:tcPr>
          <w:p w14:paraId="7C283688" w14:textId="7AF57C58" w:rsidR="004B5AEB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0F07F7" w:rsidRPr="00F6682E" w14:paraId="3879107A" w14:textId="77777777" w:rsidTr="005D2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F2F2F2" w:themeFill="background1" w:themeFillShade="F2"/>
          </w:tcPr>
          <w:p w14:paraId="5F0CA193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Stakeholder</w:t>
            </w:r>
          </w:p>
        </w:tc>
        <w:tc>
          <w:tcPr>
            <w:tcW w:w="7925" w:type="dxa"/>
          </w:tcPr>
          <w:p w14:paraId="029F6883" w14:textId="7BDD9158" w:rsidR="000F07F7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  <w:r w:rsidR="00105860" w:rsidRPr="00F6682E">
              <w:t xml:space="preserve"> and</w:t>
            </w:r>
            <w:r w:rsidR="31850C1F" w:rsidRPr="00F6682E">
              <w:t xml:space="preserve"> </w:t>
            </w:r>
            <w:r w:rsidR="004E7BAE" w:rsidRPr="00F6682E">
              <w:t>Admin</w:t>
            </w:r>
          </w:p>
        </w:tc>
      </w:tr>
      <w:tr w:rsidR="000F07F7" w:rsidRPr="00F6682E" w14:paraId="29A0EB2B" w14:textId="77777777" w:rsidTr="005D2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F2F2F2" w:themeFill="background1" w:themeFillShade="F2"/>
          </w:tcPr>
          <w:p w14:paraId="1779FC94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Exception Condition</w:t>
            </w:r>
          </w:p>
        </w:tc>
        <w:tc>
          <w:tcPr>
            <w:tcW w:w="7925" w:type="dxa"/>
          </w:tcPr>
          <w:p w14:paraId="3DDB8598" w14:textId="41C36094" w:rsidR="00AE4399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0F07F7" w:rsidRPr="00F6682E" w14:paraId="6A5DDB3D" w14:textId="77777777" w:rsidTr="005D2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F2F2F2" w:themeFill="background1" w:themeFillShade="F2"/>
          </w:tcPr>
          <w:p w14:paraId="1D6A8705" w14:textId="77777777" w:rsidR="000F07F7" w:rsidRPr="00F6682E" w:rsidRDefault="3D5B1AFE" w:rsidP="3D5B1AFE">
            <w:pPr>
              <w:rPr>
                <w:b w:val="0"/>
              </w:rPr>
            </w:pPr>
            <w:r w:rsidRPr="00F6682E">
              <w:t>Pre – Condition</w:t>
            </w:r>
          </w:p>
        </w:tc>
        <w:tc>
          <w:tcPr>
            <w:tcW w:w="7925" w:type="dxa"/>
          </w:tcPr>
          <w:p w14:paraId="1ACA9FB6" w14:textId="5DDA368E" w:rsidR="00AE4399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0F07F7" w:rsidRPr="00F6682E" w14:paraId="7B8CCD7F" w14:textId="77777777" w:rsidTr="005D26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shd w:val="clear" w:color="auto" w:fill="F2F2F2" w:themeFill="background1" w:themeFillShade="F2"/>
          </w:tcPr>
          <w:p w14:paraId="2DB08FFF" w14:textId="77777777" w:rsidR="000F07F7" w:rsidRPr="00F6682E" w:rsidRDefault="3D5B1AFE" w:rsidP="3D5B1AFE">
            <w:r w:rsidRPr="00F6682E">
              <w:t>Post – Condition</w:t>
            </w:r>
          </w:p>
        </w:tc>
        <w:tc>
          <w:tcPr>
            <w:tcW w:w="7925" w:type="dxa"/>
          </w:tcPr>
          <w:p w14:paraId="6991057F" w14:textId="1D981A6B" w:rsidR="000F07F7" w:rsidRPr="00F6682E" w:rsidRDefault="3D5B1AFE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System sends</w:t>
            </w:r>
            <w:r w:rsidR="001E7C9B" w:rsidRPr="00F6682E">
              <w:t xml:space="preserve"> </w:t>
            </w:r>
            <w:r w:rsidR="00AE0BDD" w:rsidRPr="00F6682E">
              <w:t xml:space="preserve">a </w:t>
            </w:r>
            <w:r w:rsidRPr="00F6682E">
              <w:t xml:space="preserve">notification to </w:t>
            </w:r>
            <w:r w:rsidR="004E7BAE" w:rsidRPr="00F6682E">
              <w:t>Admin</w:t>
            </w:r>
            <w:r w:rsidRPr="00F6682E">
              <w:t xml:space="preserve"> to fix a problem</w:t>
            </w:r>
            <w:r w:rsidR="00D71C25" w:rsidRPr="00F6682E">
              <w:t>.</w:t>
            </w:r>
          </w:p>
        </w:tc>
      </w:tr>
    </w:tbl>
    <w:p w14:paraId="6445EE15" w14:textId="77777777" w:rsidR="000B42FD" w:rsidRDefault="000B42FD"/>
    <w:tbl>
      <w:tblPr>
        <w:tblStyle w:val="UCDTable"/>
        <w:tblW w:w="5000" w:type="pct"/>
        <w:tblLook w:val="04A0" w:firstRow="1" w:lastRow="0" w:firstColumn="1" w:lastColumn="0" w:noHBand="0" w:noVBand="1"/>
      </w:tblPr>
      <w:tblGrid>
        <w:gridCol w:w="4229"/>
        <w:gridCol w:w="582"/>
        <w:gridCol w:w="4199"/>
      </w:tblGrid>
      <w:tr w:rsidR="00D31541" w:rsidRPr="00F6682E" w14:paraId="7429F9FD" w14:textId="77777777" w:rsidTr="00E126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F2F2F2" w:themeFill="background1" w:themeFillShade="F2"/>
          </w:tcPr>
          <w:p w14:paraId="3A55444C" w14:textId="77777777" w:rsidR="00D31541" w:rsidRPr="00F6682E" w:rsidRDefault="3D5B1AFE" w:rsidP="000B42FD">
            <w:pPr>
              <w:jc w:val="center"/>
            </w:pPr>
            <w:r w:rsidRPr="00F6682E">
              <w:t>Flow of Events</w:t>
            </w:r>
          </w:p>
        </w:tc>
      </w:tr>
      <w:tr w:rsidR="00D31541" w:rsidRPr="00F6682E" w14:paraId="7A379AA6" w14:textId="77777777" w:rsidTr="00E126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pct"/>
            <w:shd w:val="clear" w:color="auto" w:fill="F2F2F2" w:themeFill="background1" w:themeFillShade="F2"/>
          </w:tcPr>
          <w:p w14:paraId="09684BB6" w14:textId="0CC96848" w:rsidR="00D31541" w:rsidRPr="00F6682E" w:rsidRDefault="007278A7" w:rsidP="000B42FD">
            <w:pPr>
              <w:jc w:val="center"/>
            </w:pPr>
            <w:r w:rsidRPr="00F6682E">
              <w:t>Client</w:t>
            </w:r>
          </w:p>
        </w:tc>
        <w:tc>
          <w:tcPr>
            <w:tcW w:w="279" w:type="pct"/>
            <w:shd w:val="clear" w:color="auto" w:fill="F2F2F2" w:themeFill="background1" w:themeFillShade="F2"/>
          </w:tcPr>
          <w:p w14:paraId="012D2EB5" w14:textId="78066C48" w:rsidR="00D31541" w:rsidRPr="00F6682E" w:rsidRDefault="3D5B1AFE" w:rsidP="000B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6682E">
              <w:rPr>
                <w:b/>
              </w:rPr>
              <w:t>No.</w:t>
            </w:r>
          </w:p>
        </w:tc>
        <w:tc>
          <w:tcPr>
            <w:tcW w:w="2352" w:type="pct"/>
            <w:shd w:val="clear" w:color="auto" w:fill="F2F2F2" w:themeFill="background1" w:themeFillShade="F2"/>
          </w:tcPr>
          <w:p w14:paraId="3D6581F6" w14:textId="206DE889" w:rsidR="00D31541" w:rsidRPr="00F6682E" w:rsidRDefault="3D5B1AFE" w:rsidP="000B42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6682E">
              <w:rPr>
                <w:b/>
              </w:rPr>
              <w:t>System</w:t>
            </w:r>
          </w:p>
        </w:tc>
      </w:tr>
      <w:tr w:rsidR="6DF0FFB2" w:rsidRPr="00F6682E" w14:paraId="003B3CD1" w14:textId="77777777" w:rsidTr="000B42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pct"/>
          </w:tcPr>
          <w:p w14:paraId="432E6781" w14:textId="016D80F6" w:rsidR="6DF0FFB2" w:rsidRPr="00F6682E" w:rsidRDefault="6DF0FFB2" w:rsidP="00191AD8">
            <w:pPr>
              <w:rPr>
                <w:b w:val="0"/>
                <w:bCs/>
              </w:rPr>
            </w:pPr>
            <w:r w:rsidRPr="00F6682E">
              <w:rPr>
                <w:b w:val="0"/>
                <w:bCs/>
              </w:rPr>
              <w:t>Choose a space</w:t>
            </w:r>
            <w:r w:rsidR="00202C56">
              <w:rPr>
                <w:b w:val="0"/>
                <w:bCs/>
              </w:rPr>
              <w:t xml:space="preserve"> that client want to report</w:t>
            </w:r>
          </w:p>
        </w:tc>
        <w:tc>
          <w:tcPr>
            <w:tcW w:w="279" w:type="pct"/>
          </w:tcPr>
          <w:p w14:paraId="5DBEB0AD" w14:textId="7B933201" w:rsidR="6DF0FFB2" w:rsidRPr="00F6682E" w:rsidRDefault="6DF0FFB2" w:rsidP="006333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1</w:t>
            </w:r>
          </w:p>
        </w:tc>
        <w:tc>
          <w:tcPr>
            <w:tcW w:w="2352" w:type="pct"/>
          </w:tcPr>
          <w:p w14:paraId="52ED1AFD" w14:textId="35CC0F7E" w:rsidR="6DF0FFB2" w:rsidRPr="00F6682E" w:rsidRDefault="6DF0FFB2" w:rsidP="00191A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31541" w:rsidRPr="00F6682E" w14:paraId="7E60539D" w14:textId="77777777" w:rsidTr="000B42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pct"/>
          </w:tcPr>
          <w:p w14:paraId="4234C745" w14:textId="072F375D" w:rsidR="00D31541" w:rsidRPr="00F6682E" w:rsidRDefault="3D5B1AFE" w:rsidP="00191AD8">
            <w:pPr>
              <w:rPr>
                <w:b w:val="0"/>
                <w:bCs/>
              </w:rPr>
            </w:pPr>
            <w:r w:rsidRPr="00F6682E">
              <w:rPr>
                <w:b w:val="0"/>
                <w:bCs/>
              </w:rPr>
              <w:t>Submit a problem report</w:t>
            </w:r>
          </w:p>
        </w:tc>
        <w:tc>
          <w:tcPr>
            <w:tcW w:w="279" w:type="pct"/>
          </w:tcPr>
          <w:p w14:paraId="7DCD6A5E" w14:textId="536C7D01" w:rsidR="00D31541" w:rsidRPr="00F6682E" w:rsidRDefault="6DF0FFB2" w:rsidP="006333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2</w:t>
            </w:r>
          </w:p>
        </w:tc>
        <w:tc>
          <w:tcPr>
            <w:tcW w:w="2352" w:type="pct"/>
          </w:tcPr>
          <w:p w14:paraId="4C76A337" w14:textId="77777777" w:rsidR="00D31541" w:rsidRPr="00F6682E" w:rsidRDefault="00D31541" w:rsidP="00191A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s/>
              </w:rPr>
            </w:pPr>
          </w:p>
        </w:tc>
      </w:tr>
      <w:tr w:rsidR="009947E3" w:rsidRPr="00F6682E" w14:paraId="5381C608" w14:textId="77777777" w:rsidTr="000B42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pct"/>
          </w:tcPr>
          <w:p w14:paraId="680AA090" w14:textId="77777777" w:rsidR="009947E3" w:rsidRPr="00F6682E" w:rsidRDefault="009947E3" w:rsidP="00191AD8">
            <w:pPr>
              <w:rPr>
                <w:b w:val="0"/>
                <w:bCs/>
              </w:rPr>
            </w:pPr>
          </w:p>
        </w:tc>
        <w:tc>
          <w:tcPr>
            <w:tcW w:w="279" w:type="pct"/>
          </w:tcPr>
          <w:p w14:paraId="7ABEA321" w14:textId="11E2A657" w:rsidR="009947E3" w:rsidRPr="00F6682E" w:rsidRDefault="6DF0FFB2" w:rsidP="006333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3</w:t>
            </w:r>
          </w:p>
        </w:tc>
        <w:tc>
          <w:tcPr>
            <w:tcW w:w="2352" w:type="pct"/>
          </w:tcPr>
          <w:p w14:paraId="7E851BA0" w14:textId="7327EA16" w:rsidR="009947E3" w:rsidRPr="00F6682E" w:rsidRDefault="3D5B1AFE" w:rsidP="00191A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 xml:space="preserve">Store </w:t>
            </w:r>
            <w:r w:rsidR="00EC4F36" w:rsidRPr="00F6682E">
              <w:t>the</w:t>
            </w:r>
            <w:r w:rsidRPr="00F6682E">
              <w:t xml:space="preserve"> report</w:t>
            </w:r>
          </w:p>
        </w:tc>
      </w:tr>
      <w:tr w:rsidR="009947E3" w:rsidRPr="00F6682E" w14:paraId="7319A4D5" w14:textId="77777777" w:rsidTr="000B42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pct"/>
          </w:tcPr>
          <w:p w14:paraId="1971C43F" w14:textId="4BEE41E6" w:rsidR="009947E3" w:rsidRPr="00F6682E" w:rsidRDefault="0066263F" w:rsidP="00191AD8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Client that have ‘admin’ permission will get notified with the report</w:t>
            </w:r>
          </w:p>
        </w:tc>
        <w:tc>
          <w:tcPr>
            <w:tcW w:w="279" w:type="pct"/>
          </w:tcPr>
          <w:p w14:paraId="3C825F42" w14:textId="5909FBCB" w:rsidR="009947E3" w:rsidRPr="00F6682E" w:rsidRDefault="6DF0FFB2" w:rsidP="006333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4</w:t>
            </w:r>
          </w:p>
        </w:tc>
        <w:tc>
          <w:tcPr>
            <w:tcW w:w="2352" w:type="pct"/>
          </w:tcPr>
          <w:p w14:paraId="708D2D8E" w14:textId="2FCAF11B" w:rsidR="009947E3" w:rsidRPr="00F6682E" w:rsidRDefault="0066263F" w:rsidP="00191A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rve the report to the ‘admin’ permission client</w:t>
            </w:r>
          </w:p>
        </w:tc>
      </w:tr>
    </w:tbl>
    <w:p w14:paraId="402DCB80" w14:textId="77777777" w:rsidR="000F07F7" w:rsidRPr="00F6682E" w:rsidRDefault="000F07F7" w:rsidP="00AB00A3"/>
    <w:p w14:paraId="2F8848C9" w14:textId="3F270198" w:rsidR="00D31541" w:rsidRDefault="000F07F7" w:rsidP="00D31541">
      <w:r w:rsidRPr="00F6682E">
        <w:rPr>
          <w:cs/>
        </w:rPr>
        <w:br w:type="page"/>
      </w:r>
    </w:p>
    <w:p w14:paraId="5674EDB9" w14:textId="0EDA0395" w:rsidR="001D533E" w:rsidRPr="00F6682E" w:rsidRDefault="001D533E" w:rsidP="001D533E">
      <w:pPr>
        <w:pStyle w:val="Heading1"/>
      </w:pPr>
      <w:r>
        <w:lastRenderedPageBreak/>
        <w:t>Search and Browse Spaces</w:t>
      </w:r>
    </w:p>
    <w:tbl>
      <w:tblPr>
        <w:tblStyle w:val="UCDTable"/>
        <w:tblW w:w="0" w:type="auto"/>
        <w:tblLook w:val="0480" w:firstRow="0" w:lastRow="0" w:firstColumn="1" w:lastColumn="0" w:noHBand="0" w:noVBand="1"/>
      </w:tblPr>
      <w:tblGrid>
        <w:gridCol w:w="2122"/>
        <w:gridCol w:w="6888"/>
      </w:tblGrid>
      <w:tr w:rsidR="0068454D" w:rsidRPr="00F6682E" w14:paraId="2984502D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7D1C7887" w14:textId="4D00A14C" w:rsidR="0068454D" w:rsidRPr="00F6682E" w:rsidRDefault="0068454D" w:rsidP="004346D5">
            <w:r w:rsidRPr="00F6682E">
              <w:t>ID</w:t>
            </w:r>
          </w:p>
        </w:tc>
        <w:tc>
          <w:tcPr>
            <w:tcW w:w="6888" w:type="dxa"/>
          </w:tcPr>
          <w:p w14:paraId="4848BCEB" w14:textId="2C38BA60" w:rsidR="0068454D" w:rsidRPr="00F6682E" w:rsidRDefault="0068454D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4</w:t>
            </w:r>
          </w:p>
        </w:tc>
      </w:tr>
      <w:tr w:rsidR="0068454D" w:rsidRPr="00F6682E" w14:paraId="3C55E14E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0B779314" w14:textId="2D34DD4D" w:rsidR="0068454D" w:rsidRPr="00F6682E" w:rsidRDefault="0068454D" w:rsidP="004346D5">
            <w:r w:rsidRPr="00F6682E">
              <w:t>Use Case Name</w:t>
            </w:r>
          </w:p>
        </w:tc>
        <w:tc>
          <w:tcPr>
            <w:tcW w:w="6888" w:type="dxa"/>
          </w:tcPr>
          <w:p w14:paraId="05522B5A" w14:textId="6EFD84E1" w:rsidR="0068454D" w:rsidRPr="00F6682E" w:rsidRDefault="0068454D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Search and browse spaces</w:t>
            </w:r>
          </w:p>
        </w:tc>
      </w:tr>
      <w:tr w:rsidR="00D31541" w:rsidRPr="00F6682E" w14:paraId="28459397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1A5D1B64" w14:textId="77777777" w:rsidR="00D31541" w:rsidRPr="00F6682E" w:rsidRDefault="3D5B1AFE" w:rsidP="3D5B1AFE">
            <w:pPr>
              <w:rPr>
                <w:b w:val="0"/>
              </w:rPr>
            </w:pPr>
            <w:r w:rsidRPr="00F6682E">
              <w:t>Scenario</w:t>
            </w:r>
          </w:p>
        </w:tc>
        <w:tc>
          <w:tcPr>
            <w:tcW w:w="6888" w:type="dxa"/>
          </w:tcPr>
          <w:p w14:paraId="00F0930A" w14:textId="07CAD681" w:rsidR="00D31541" w:rsidRPr="00F6682E" w:rsidRDefault="00D2082F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 v</w:t>
            </w:r>
            <w:r w:rsidR="3D5B1AFE" w:rsidRPr="00F6682E">
              <w:t>iew</w:t>
            </w:r>
            <w:r w:rsidRPr="00F6682E">
              <w:t>s space</w:t>
            </w:r>
            <w:r w:rsidR="00B55F6A" w:rsidRPr="00F6682E">
              <w:t>s’</w:t>
            </w:r>
            <w:r w:rsidR="3D5B1AFE" w:rsidRPr="00F6682E">
              <w:t xml:space="preserve"> details and availabilit</w:t>
            </w:r>
            <w:r w:rsidR="009B4D05" w:rsidRPr="00F6682E">
              <w:t>ies</w:t>
            </w:r>
            <w:r w:rsidR="00D71C25" w:rsidRPr="00F6682E">
              <w:t>.</w:t>
            </w:r>
          </w:p>
        </w:tc>
      </w:tr>
      <w:tr w:rsidR="00D31541" w:rsidRPr="00F6682E" w14:paraId="37CD18A8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103BE119" w14:textId="26D8CA62" w:rsidR="00D31541" w:rsidRPr="00F6682E" w:rsidRDefault="00DD2C80" w:rsidP="3D5B1AFE">
            <w:pPr>
              <w:rPr>
                <w:b w:val="0"/>
              </w:rPr>
            </w:pPr>
            <w:r w:rsidRPr="00F6682E">
              <w:t>Triggering</w:t>
            </w:r>
            <w:r w:rsidR="3D5B1AFE" w:rsidRPr="00F6682E">
              <w:t xml:space="preserve"> Event</w:t>
            </w:r>
          </w:p>
        </w:tc>
        <w:tc>
          <w:tcPr>
            <w:tcW w:w="6888" w:type="dxa"/>
          </w:tcPr>
          <w:p w14:paraId="643747DF" w14:textId="089FFE6E" w:rsidR="00D31541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  <w:r w:rsidR="3D5B1AFE" w:rsidRPr="00F6682E">
              <w:t xml:space="preserve"> wants to view space</w:t>
            </w:r>
            <w:r w:rsidR="009B4D05" w:rsidRPr="00F6682E">
              <w:t>s’</w:t>
            </w:r>
            <w:r w:rsidR="3D5B1AFE" w:rsidRPr="00F6682E">
              <w:t xml:space="preserve"> details</w:t>
            </w:r>
            <w:r w:rsidR="00FF5144" w:rsidRPr="00F6682E">
              <w:t>;</w:t>
            </w:r>
            <w:r w:rsidR="3D5B1AFE" w:rsidRPr="00F6682E">
              <w:t xml:space="preserve"> e.g. availability, schedule, seats and </w:t>
            </w:r>
            <w:r w:rsidR="00FA52E3" w:rsidRPr="00F6682E">
              <w:t>amenities</w:t>
            </w:r>
            <w:r w:rsidR="00D71C25" w:rsidRPr="00F6682E">
              <w:t>.</w:t>
            </w:r>
          </w:p>
        </w:tc>
      </w:tr>
      <w:tr w:rsidR="00D31541" w:rsidRPr="00F6682E" w14:paraId="64E8DFA0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5237B0B5" w14:textId="77777777" w:rsidR="00D31541" w:rsidRPr="00F6682E" w:rsidRDefault="3D5B1AFE" w:rsidP="3D5B1AFE">
            <w:pPr>
              <w:rPr>
                <w:b w:val="0"/>
              </w:rPr>
            </w:pPr>
            <w:r w:rsidRPr="00F6682E">
              <w:t>Brief Description</w:t>
            </w:r>
          </w:p>
        </w:tc>
        <w:tc>
          <w:tcPr>
            <w:tcW w:w="6888" w:type="dxa"/>
          </w:tcPr>
          <w:p w14:paraId="3D82FB20" w14:textId="1D6D92CB" w:rsidR="00D31541" w:rsidRPr="00F6682E" w:rsidRDefault="007E45DC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 xml:space="preserve">Client </w:t>
            </w:r>
            <w:r w:rsidR="006C0F8D" w:rsidRPr="00F6682E">
              <w:t>search</w:t>
            </w:r>
            <w:r w:rsidR="000C4C58" w:rsidRPr="00F6682E">
              <w:t>es</w:t>
            </w:r>
            <w:r w:rsidR="006C0F8D" w:rsidRPr="00F6682E">
              <w:t xml:space="preserve"> and browse</w:t>
            </w:r>
            <w:r w:rsidR="000C4C58" w:rsidRPr="00F6682E">
              <w:t>s</w:t>
            </w:r>
            <w:r w:rsidR="006C0F8D" w:rsidRPr="00F6682E">
              <w:t xml:space="preserve"> through spaces.</w:t>
            </w:r>
            <w:r w:rsidR="00DB5C0E" w:rsidRPr="00F6682E">
              <w:t xml:space="preserve"> Each space</w:t>
            </w:r>
            <w:r w:rsidR="00906B75" w:rsidRPr="00F6682E">
              <w:t xml:space="preserve"> shows </w:t>
            </w:r>
            <w:r w:rsidR="004C484E" w:rsidRPr="00F6682E">
              <w:t xml:space="preserve">its information (e.g. </w:t>
            </w:r>
            <w:r w:rsidR="00481B8A" w:rsidRPr="00F6682E">
              <w:t>seats</w:t>
            </w:r>
            <w:r w:rsidR="004C484E" w:rsidRPr="00F6682E">
              <w:t xml:space="preserve">, </w:t>
            </w:r>
            <w:r w:rsidR="00906B75" w:rsidRPr="00F6682E">
              <w:t>available time</w:t>
            </w:r>
            <w:r w:rsidR="000C4C58" w:rsidRPr="00F6682E">
              <w:t>s</w:t>
            </w:r>
            <w:r w:rsidR="005A7D3A" w:rsidRPr="00F6682E">
              <w:t xml:space="preserve">, </w:t>
            </w:r>
            <w:r w:rsidR="00FA52E3" w:rsidRPr="00F6682E">
              <w:t>amenities</w:t>
            </w:r>
            <w:r w:rsidR="005A7D3A" w:rsidRPr="00F6682E">
              <w:t xml:space="preserve">) </w:t>
            </w:r>
            <w:r w:rsidR="0E09C1D4" w:rsidRPr="00F6682E">
              <w:t xml:space="preserve">and </w:t>
            </w:r>
            <w:r w:rsidR="0068703C" w:rsidRPr="00F6682E">
              <w:t>options to reserve it or report its problem</w:t>
            </w:r>
            <w:r w:rsidR="00D71C25" w:rsidRPr="00F6682E">
              <w:t>.</w:t>
            </w:r>
          </w:p>
        </w:tc>
      </w:tr>
      <w:tr w:rsidR="00D31541" w:rsidRPr="00F6682E" w14:paraId="52360823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54D7F7A2" w14:textId="77777777" w:rsidR="00D31541" w:rsidRPr="00F6682E" w:rsidRDefault="3D5B1AFE" w:rsidP="3D5B1AFE">
            <w:pPr>
              <w:rPr>
                <w:b w:val="0"/>
              </w:rPr>
            </w:pPr>
            <w:r w:rsidRPr="00F6682E">
              <w:t>Actor</w:t>
            </w:r>
          </w:p>
        </w:tc>
        <w:tc>
          <w:tcPr>
            <w:tcW w:w="6888" w:type="dxa"/>
          </w:tcPr>
          <w:p w14:paraId="7C43DB03" w14:textId="47963AF7" w:rsidR="00D31541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  <w:r w:rsidR="31850C1F" w:rsidRPr="00F6682E">
              <w:t xml:space="preserve">, Guest, </w:t>
            </w:r>
            <w:r w:rsidR="004E7BAE" w:rsidRPr="00F6682E">
              <w:t>Admin</w:t>
            </w:r>
            <w:r w:rsidR="00620883" w:rsidRPr="00F6682E">
              <w:t xml:space="preserve"> and</w:t>
            </w:r>
            <w:r w:rsidR="31850C1F" w:rsidRPr="00F6682E">
              <w:t xml:space="preserve"> </w:t>
            </w:r>
            <w:r w:rsidRPr="00F6682E">
              <w:t>Approver</w:t>
            </w:r>
          </w:p>
        </w:tc>
      </w:tr>
      <w:tr w:rsidR="00D31541" w:rsidRPr="00F6682E" w14:paraId="7A5DB8C5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7DE2FEE7" w14:textId="77777777" w:rsidR="00D31541" w:rsidRPr="00F6682E" w:rsidRDefault="3D5B1AFE" w:rsidP="3D5B1AFE">
            <w:pPr>
              <w:rPr>
                <w:b w:val="0"/>
              </w:rPr>
            </w:pPr>
            <w:r w:rsidRPr="00F6682E">
              <w:t>Related Use Case</w:t>
            </w:r>
          </w:p>
        </w:tc>
        <w:tc>
          <w:tcPr>
            <w:tcW w:w="6888" w:type="dxa"/>
          </w:tcPr>
          <w:p w14:paraId="0859DC1B" w14:textId="55E7509A" w:rsidR="00D31541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D31541" w:rsidRPr="00F6682E" w14:paraId="52ABC057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788649E9" w14:textId="77777777" w:rsidR="00D31541" w:rsidRPr="00F6682E" w:rsidRDefault="3D5B1AFE" w:rsidP="3D5B1AFE">
            <w:pPr>
              <w:rPr>
                <w:b w:val="0"/>
              </w:rPr>
            </w:pPr>
            <w:r w:rsidRPr="00F6682E">
              <w:t>Stakeholder</w:t>
            </w:r>
          </w:p>
        </w:tc>
        <w:tc>
          <w:tcPr>
            <w:tcW w:w="6888" w:type="dxa"/>
          </w:tcPr>
          <w:p w14:paraId="52CE62A9" w14:textId="4D239EEB" w:rsidR="00D31541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  <w:r w:rsidR="31850C1F" w:rsidRPr="00F6682E">
              <w:t xml:space="preserve"> and </w:t>
            </w:r>
            <w:r w:rsidRPr="00F6682E">
              <w:t>Approver</w:t>
            </w:r>
          </w:p>
        </w:tc>
      </w:tr>
      <w:tr w:rsidR="00D31541" w:rsidRPr="00F6682E" w14:paraId="7E362D1D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21FEA65E" w14:textId="77777777" w:rsidR="00D31541" w:rsidRPr="00F6682E" w:rsidRDefault="3D5B1AFE" w:rsidP="3D5B1AFE">
            <w:pPr>
              <w:rPr>
                <w:b w:val="0"/>
              </w:rPr>
            </w:pPr>
            <w:r w:rsidRPr="00F6682E">
              <w:t>Exception Condition</w:t>
            </w:r>
          </w:p>
        </w:tc>
        <w:tc>
          <w:tcPr>
            <w:tcW w:w="6888" w:type="dxa"/>
          </w:tcPr>
          <w:p w14:paraId="4141390B" w14:textId="7F7E9BFA" w:rsidR="00D31541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D31541" w:rsidRPr="00F6682E" w14:paraId="67340ED7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7F6DB4BB" w14:textId="77777777" w:rsidR="00D31541" w:rsidRPr="00F6682E" w:rsidRDefault="3D5B1AFE" w:rsidP="3D5B1AFE">
            <w:pPr>
              <w:rPr>
                <w:b w:val="0"/>
              </w:rPr>
            </w:pPr>
            <w:r w:rsidRPr="00F6682E">
              <w:t>Pre – Condition</w:t>
            </w:r>
          </w:p>
        </w:tc>
        <w:tc>
          <w:tcPr>
            <w:tcW w:w="6888" w:type="dxa"/>
          </w:tcPr>
          <w:p w14:paraId="2EBB6C3C" w14:textId="40265A46" w:rsidR="00D31541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D31541" w:rsidRPr="00F6682E" w14:paraId="09CDE8CF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532A2E2A" w14:textId="77777777" w:rsidR="00D31541" w:rsidRPr="00F6682E" w:rsidRDefault="3D5B1AFE" w:rsidP="3D5B1AFE">
            <w:r w:rsidRPr="00F6682E">
              <w:t>Post – Condition</w:t>
            </w:r>
          </w:p>
        </w:tc>
        <w:tc>
          <w:tcPr>
            <w:tcW w:w="6888" w:type="dxa"/>
          </w:tcPr>
          <w:p w14:paraId="1439D5DB" w14:textId="1637926F" w:rsidR="00D31541" w:rsidRPr="00F6682E" w:rsidRDefault="5815AD1F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 xml:space="preserve">User can go to </w:t>
            </w:r>
            <w:r w:rsidRPr="00F6682E">
              <w:rPr>
                <w:i/>
                <w:iCs/>
              </w:rPr>
              <w:t>Reserve a Space</w:t>
            </w:r>
            <w:r w:rsidR="4CD76AC5" w:rsidRPr="00F6682E">
              <w:t>.</w:t>
            </w:r>
          </w:p>
        </w:tc>
      </w:tr>
    </w:tbl>
    <w:p w14:paraId="4A28144C" w14:textId="77777777" w:rsidR="0082569F" w:rsidRDefault="0082569F"/>
    <w:tbl>
      <w:tblPr>
        <w:tblStyle w:val="UCDTable"/>
        <w:tblW w:w="5000" w:type="pct"/>
        <w:tblLook w:val="0420" w:firstRow="1" w:lastRow="0" w:firstColumn="0" w:lastColumn="0" w:noHBand="0" w:noVBand="1"/>
      </w:tblPr>
      <w:tblGrid>
        <w:gridCol w:w="4229"/>
        <w:gridCol w:w="582"/>
        <w:gridCol w:w="4199"/>
      </w:tblGrid>
      <w:tr w:rsidR="00D31541" w:rsidRPr="00F6682E" w14:paraId="625C5947" w14:textId="77777777" w:rsidTr="005D2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49371CE5" w14:textId="77777777" w:rsidR="00D31541" w:rsidRPr="00F6682E" w:rsidRDefault="3D5B1AFE" w:rsidP="0082569F">
            <w:pPr>
              <w:jc w:val="center"/>
              <w:rPr>
                <w:b w:val="0"/>
                <w:bCs/>
              </w:rPr>
            </w:pPr>
            <w:r w:rsidRPr="00F6682E">
              <w:rPr>
                <w:bCs/>
              </w:rPr>
              <w:t>Flow of Events</w:t>
            </w:r>
          </w:p>
        </w:tc>
      </w:tr>
      <w:tr w:rsidR="00D31541" w:rsidRPr="00F6682E" w14:paraId="0094D14E" w14:textId="77777777" w:rsidTr="005D26C5">
        <w:tc>
          <w:tcPr>
            <w:tcW w:w="2369" w:type="pct"/>
            <w:shd w:val="clear" w:color="auto" w:fill="F2F2F2" w:themeFill="background1" w:themeFillShade="F2"/>
          </w:tcPr>
          <w:p w14:paraId="0BD9DBB4" w14:textId="0AF304C7" w:rsidR="00D31541" w:rsidRPr="00F6682E" w:rsidRDefault="007278A7" w:rsidP="0082569F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Client</w:t>
            </w:r>
          </w:p>
        </w:tc>
        <w:tc>
          <w:tcPr>
            <w:tcW w:w="279" w:type="pct"/>
            <w:shd w:val="clear" w:color="auto" w:fill="F2F2F2" w:themeFill="background1" w:themeFillShade="F2"/>
          </w:tcPr>
          <w:p w14:paraId="3FCE32E0" w14:textId="49F6E6DA" w:rsidR="00D31541" w:rsidRPr="00F6682E" w:rsidRDefault="3D5B1AFE" w:rsidP="0082569F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No.</w:t>
            </w:r>
          </w:p>
        </w:tc>
        <w:tc>
          <w:tcPr>
            <w:tcW w:w="2352" w:type="pct"/>
            <w:shd w:val="clear" w:color="auto" w:fill="F2F2F2" w:themeFill="background1" w:themeFillShade="F2"/>
          </w:tcPr>
          <w:p w14:paraId="648294D6" w14:textId="4C734653" w:rsidR="00D31541" w:rsidRPr="00F6682E" w:rsidRDefault="3D5B1AFE" w:rsidP="0082569F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System</w:t>
            </w:r>
          </w:p>
        </w:tc>
      </w:tr>
      <w:tr w:rsidR="00D31541" w:rsidRPr="00F6682E" w14:paraId="49EEFA9A" w14:textId="77777777" w:rsidTr="0082569F">
        <w:tc>
          <w:tcPr>
            <w:tcW w:w="2369" w:type="pct"/>
          </w:tcPr>
          <w:p w14:paraId="682E3E9A" w14:textId="70B0FAF6" w:rsidR="00D31541" w:rsidRPr="00F6682E" w:rsidRDefault="004F2E77" w:rsidP="004346D5">
            <w:r w:rsidRPr="00F6682E">
              <w:t>Enter</w:t>
            </w:r>
            <w:r w:rsidR="3D5B1AFE" w:rsidRPr="00F6682E">
              <w:t xml:space="preserve"> search</w:t>
            </w:r>
            <w:r w:rsidRPr="00F6682E">
              <w:t xml:space="preserve"> </w:t>
            </w:r>
            <w:r w:rsidR="003C1E22" w:rsidRPr="00F6682E">
              <w:t>filters</w:t>
            </w:r>
          </w:p>
        </w:tc>
        <w:tc>
          <w:tcPr>
            <w:tcW w:w="279" w:type="pct"/>
          </w:tcPr>
          <w:p w14:paraId="51248CA9" w14:textId="0874F1AB" w:rsidR="00D31541" w:rsidRPr="00F6682E" w:rsidRDefault="171F5ECB" w:rsidP="171F5ECB">
            <w:pPr>
              <w:jc w:val="center"/>
            </w:pPr>
            <w:r w:rsidRPr="00F6682E">
              <w:t>1</w:t>
            </w:r>
          </w:p>
        </w:tc>
        <w:tc>
          <w:tcPr>
            <w:tcW w:w="2352" w:type="pct"/>
          </w:tcPr>
          <w:p w14:paraId="02351839" w14:textId="606FEB6D" w:rsidR="00D31541" w:rsidRPr="00F6682E" w:rsidRDefault="00D31541" w:rsidP="004346D5">
            <w:pPr>
              <w:rPr>
                <w:cs/>
              </w:rPr>
            </w:pPr>
          </w:p>
        </w:tc>
      </w:tr>
      <w:tr w:rsidR="00204D25" w:rsidRPr="00F6682E" w14:paraId="06526C27" w14:textId="77777777" w:rsidTr="0082569F">
        <w:tc>
          <w:tcPr>
            <w:tcW w:w="2369" w:type="pct"/>
          </w:tcPr>
          <w:p w14:paraId="3C96B492" w14:textId="77777777" w:rsidR="00204D25" w:rsidRPr="00F6682E" w:rsidRDefault="00204D25" w:rsidP="004346D5"/>
        </w:tc>
        <w:tc>
          <w:tcPr>
            <w:tcW w:w="279" w:type="pct"/>
          </w:tcPr>
          <w:p w14:paraId="7C9A101D" w14:textId="6F47E896" w:rsidR="00204D25" w:rsidRPr="00F6682E" w:rsidRDefault="171F5ECB" w:rsidP="171F5ECB">
            <w:pPr>
              <w:jc w:val="center"/>
            </w:pPr>
            <w:r w:rsidRPr="00F6682E">
              <w:t>2</w:t>
            </w:r>
          </w:p>
        </w:tc>
        <w:tc>
          <w:tcPr>
            <w:tcW w:w="2352" w:type="pct"/>
          </w:tcPr>
          <w:p w14:paraId="3D6928E3" w14:textId="5BDFF33A" w:rsidR="00204D25" w:rsidRPr="00F6682E" w:rsidRDefault="004F2E77" w:rsidP="004346D5">
            <w:bookmarkStart w:id="10" w:name="OLE_LINK5"/>
            <w:bookmarkStart w:id="11" w:name="OLE_LINK6"/>
            <w:r w:rsidRPr="00F6682E">
              <w:t xml:space="preserve">Find </w:t>
            </w:r>
            <w:bookmarkStart w:id="12" w:name="OLE_LINK9"/>
            <w:bookmarkStart w:id="13" w:name="OLE_LINK10"/>
            <w:r w:rsidRPr="00F6682E">
              <w:t>space</w:t>
            </w:r>
            <w:r w:rsidR="00364463" w:rsidRPr="00F6682E">
              <w:t>s</w:t>
            </w:r>
            <w:r w:rsidRPr="00F6682E">
              <w:t xml:space="preserve"> matching </w:t>
            </w:r>
            <w:r w:rsidR="003C1E22" w:rsidRPr="00F6682E">
              <w:t xml:space="preserve">the </w:t>
            </w:r>
            <w:r w:rsidRPr="00F6682E">
              <w:t xml:space="preserve">search </w:t>
            </w:r>
            <w:bookmarkEnd w:id="10"/>
            <w:bookmarkEnd w:id="11"/>
            <w:bookmarkEnd w:id="12"/>
            <w:bookmarkEnd w:id="13"/>
            <w:r w:rsidR="003C1E22" w:rsidRPr="00F6682E">
              <w:t>filters</w:t>
            </w:r>
          </w:p>
        </w:tc>
      </w:tr>
      <w:tr w:rsidR="00204D25" w:rsidRPr="00F6682E" w14:paraId="1B11BA80" w14:textId="77777777" w:rsidTr="0082569F">
        <w:tc>
          <w:tcPr>
            <w:tcW w:w="2369" w:type="pct"/>
          </w:tcPr>
          <w:p w14:paraId="5D279A46" w14:textId="3CDD89CC" w:rsidR="00204D25" w:rsidRPr="00F6682E" w:rsidRDefault="6DF0FFB2" w:rsidP="004346D5">
            <w:r w:rsidRPr="00F6682E">
              <w:t>See space</w:t>
            </w:r>
            <w:r w:rsidR="00364463" w:rsidRPr="00F6682E">
              <w:t>s</w:t>
            </w:r>
            <w:r w:rsidRPr="00F6682E">
              <w:t xml:space="preserve"> matching </w:t>
            </w:r>
            <w:r w:rsidR="00364463" w:rsidRPr="00F6682E">
              <w:t xml:space="preserve">the </w:t>
            </w:r>
            <w:r w:rsidRPr="00F6682E">
              <w:t xml:space="preserve">search </w:t>
            </w:r>
            <w:r w:rsidR="00364463" w:rsidRPr="00F6682E">
              <w:t>filters</w:t>
            </w:r>
          </w:p>
        </w:tc>
        <w:tc>
          <w:tcPr>
            <w:tcW w:w="279" w:type="pct"/>
          </w:tcPr>
          <w:p w14:paraId="535660F2" w14:textId="48C2749B" w:rsidR="00204D25" w:rsidRPr="00F6682E" w:rsidRDefault="171F5ECB" w:rsidP="171F5ECB">
            <w:pPr>
              <w:jc w:val="center"/>
            </w:pPr>
            <w:r w:rsidRPr="00F6682E">
              <w:t>3</w:t>
            </w:r>
          </w:p>
        </w:tc>
        <w:tc>
          <w:tcPr>
            <w:tcW w:w="2352" w:type="pct"/>
          </w:tcPr>
          <w:p w14:paraId="33D204DF" w14:textId="6421F5EB" w:rsidR="00204D25" w:rsidRPr="00F6682E" w:rsidRDefault="00204D25" w:rsidP="004346D5"/>
        </w:tc>
      </w:tr>
      <w:tr w:rsidR="6DF0FFB2" w:rsidRPr="00F6682E" w14:paraId="5B4B65F4" w14:textId="77777777" w:rsidTr="0082569F">
        <w:tc>
          <w:tcPr>
            <w:tcW w:w="2369" w:type="pct"/>
          </w:tcPr>
          <w:p w14:paraId="6F6ECA1F" w14:textId="6A93FDEE" w:rsidR="6DF0FFB2" w:rsidRPr="00F6682E" w:rsidRDefault="6DF0FFB2" w:rsidP="004346D5">
            <w:r w:rsidRPr="00F6682E">
              <w:t xml:space="preserve">If satisfied, select a space to view </w:t>
            </w:r>
            <w:r w:rsidR="00364463" w:rsidRPr="00F6682E">
              <w:t>its</w:t>
            </w:r>
            <w:r w:rsidRPr="00F6682E">
              <w:t xml:space="preserve"> details</w:t>
            </w:r>
          </w:p>
        </w:tc>
        <w:tc>
          <w:tcPr>
            <w:tcW w:w="279" w:type="pct"/>
          </w:tcPr>
          <w:p w14:paraId="0D16E151" w14:textId="3EDA0954" w:rsidR="6DF0FFB2" w:rsidRPr="00F6682E" w:rsidRDefault="6DF0FFB2" w:rsidP="00CD0541">
            <w:pPr>
              <w:jc w:val="center"/>
            </w:pPr>
            <w:r w:rsidRPr="00F6682E">
              <w:t>4</w:t>
            </w:r>
          </w:p>
        </w:tc>
        <w:tc>
          <w:tcPr>
            <w:tcW w:w="2352" w:type="pct"/>
          </w:tcPr>
          <w:p w14:paraId="0BF7A473" w14:textId="41D9ADB3" w:rsidR="6DF0FFB2" w:rsidRPr="00F6682E" w:rsidRDefault="6DF0FFB2" w:rsidP="004346D5"/>
        </w:tc>
      </w:tr>
    </w:tbl>
    <w:p w14:paraId="20B8A651" w14:textId="67E2F674" w:rsidR="00D31541" w:rsidRPr="00F6682E" w:rsidRDefault="00D31541" w:rsidP="00AB00A3"/>
    <w:p w14:paraId="12B160AC" w14:textId="5CC81D41" w:rsidR="0082794B" w:rsidRDefault="00EF58A8" w:rsidP="0082794B">
      <w:r w:rsidRPr="00F6682E">
        <w:br w:type="page"/>
      </w:r>
    </w:p>
    <w:p w14:paraId="04173450" w14:textId="786946CD" w:rsidR="001D533E" w:rsidRPr="00F6682E" w:rsidRDefault="001D533E" w:rsidP="001D533E">
      <w:pPr>
        <w:pStyle w:val="Heading1"/>
      </w:pPr>
      <w:r>
        <w:lastRenderedPageBreak/>
        <w:t>Evaluate a Request</w:t>
      </w:r>
    </w:p>
    <w:tbl>
      <w:tblPr>
        <w:tblStyle w:val="UCDTable"/>
        <w:tblW w:w="5000" w:type="pct"/>
        <w:tblLook w:val="0480" w:firstRow="0" w:lastRow="0" w:firstColumn="1" w:lastColumn="0" w:noHBand="0" w:noVBand="1"/>
      </w:tblPr>
      <w:tblGrid>
        <w:gridCol w:w="2123"/>
        <w:gridCol w:w="6887"/>
      </w:tblGrid>
      <w:tr w:rsidR="007C5596" w:rsidRPr="00F6682E" w14:paraId="4898E186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6205803F" w14:textId="18206D04" w:rsidR="007C5596" w:rsidRPr="00F6682E" w:rsidRDefault="007C5596" w:rsidP="004346D5">
            <w:r w:rsidRPr="00F6682E">
              <w:t>ID</w:t>
            </w:r>
          </w:p>
        </w:tc>
        <w:tc>
          <w:tcPr>
            <w:tcW w:w="3822" w:type="pct"/>
          </w:tcPr>
          <w:p w14:paraId="0815D4FF" w14:textId="2F02E81A" w:rsidR="007C5596" w:rsidRPr="00F6682E" w:rsidRDefault="007C5596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5</w:t>
            </w:r>
          </w:p>
        </w:tc>
      </w:tr>
      <w:tr w:rsidR="007C5596" w:rsidRPr="00F6682E" w14:paraId="29F20B8D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5E74B209" w14:textId="475B8423" w:rsidR="007C5596" w:rsidRPr="00F6682E" w:rsidRDefault="007C5596" w:rsidP="004346D5">
            <w:r w:rsidRPr="00F6682E">
              <w:t>Use Case Name</w:t>
            </w:r>
          </w:p>
        </w:tc>
        <w:tc>
          <w:tcPr>
            <w:tcW w:w="3822" w:type="pct"/>
          </w:tcPr>
          <w:p w14:paraId="3DDEDDDC" w14:textId="6A64C444" w:rsidR="007C5596" w:rsidRPr="00F6682E" w:rsidRDefault="00A435E9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Evaluate a request</w:t>
            </w:r>
          </w:p>
        </w:tc>
      </w:tr>
      <w:tr w:rsidR="0082794B" w:rsidRPr="00F6682E" w14:paraId="7DBFD48A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39D65C52" w14:textId="77777777" w:rsidR="0082794B" w:rsidRPr="00F6682E" w:rsidRDefault="3D5B1AFE" w:rsidP="3D5B1AFE">
            <w:pPr>
              <w:rPr>
                <w:b w:val="0"/>
              </w:rPr>
            </w:pPr>
            <w:r w:rsidRPr="00F6682E">
              <w:t>Scenario</w:t>
            </w:r>
          </w:p>
        </w:tc>
        <w:tc>
          <w:tcPr>
            <w:tcW w:w="3822" w:type="pct"/>
          </w:tcPr>
          <w:p w14:paraId="6FA08FF6" w14:textId="4927899D" w:rsidR="0082794B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pprover</w:t>
            </w:r>
            <w:r w:rsidR="3D5B1AFE" w:rsidRPr="00F6682E">
              <w:t xml:space="preserve"> </w:t>
            </w:r>
            <w:r w:rsidR="2DCFAF15" w:rsidRPr="00F6682E">
              <w:t>views</w:t>
            </w:r>
            <w:r w:rsidR="3D5B1AFE" w:rsidRPr="00F6682E">
              <w:t xml:space="preserve"> a </w:t>
            </w:r>
            <w:r w:rsidR="00A435E9" w:rsidRPr="00F6682E">
              <w:t>reservation</w:t>
            </w:r>
            <w:r w:rsidR="3D5B1AFE" w:rsidRPr="00F6682E">
              <w:t xml:space="preserve"> request</w:t>
            </w:r>
            <w:r w:rsidR="00CE4E17">
              <w:t>, requested from user</w:t>
            </w:r>
            <w:r w:rsidR="1A649447" w:rsidRPr="00F6682E">
              <w:t xml:space="preserve"> and evaluate</w:t>
            </w:r>
            <w:r w:rsidR="00542160" w:rsidRPr="00F6682E">
              <w:t>s it</w:t>
            </w:r>
            <w:r w:rsidR="00D71C25" w:rsidRPr="00F6682E">
              <w:t>.</w:t>
            </w:r>
          </w:p>
        </w:tc>
      </w:tr>
      <w:tr w:rsidR="0082794B" w:rsidRPr="00F6682E" w14:paraId="1503D912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43499BDB" w14:textId="4B603BA8" w:rsidR="0082794B" w:rsidRPr="00F6682E" w:rsidRDefault="00DD2C80" w:rsidP="3D5B1AFE">
            <w:pPr>
              <w:rPr>
                <w:b w:val="0"/>
              </w:rPr>
            </w:pPr>
            <w:r w:rsidRPr="00F6682E">
              <w:t>Triggering</w:t>
            </w:r>
            <w:r w:rsidR="3D5B1AFE" w:rsidRPr="00F6682E">
              <w:t xml:space="preserve"> Event</w:t>
            </w:r>
          </w:p>
        </w:tc>
        <w:tc>
          <w:tcPr>
            <w:tcW w:w="3822" w:type="pct"/>
          </w:tcPr>
          <w:p w14:paraId="79ED05C9" w14:textId="214BF0D4" w:rsidR="0082794B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14" w:name="OLE_LINK7"/>
            <w:bookmarkStart w:id="15" w:name="OLE_LINK8"/>
            <w:r w:rsidRPr="00F6682E">
              <w:t>Approver</w:t>
            </w:r>
            <w:r w:rsidR="3D5B1AFE" w:rsidRPr="00F6682E">
              <w:t xml:space="preserve"> </w:t>
            </w:r>
            <w:r w:rsidR="00521A33" w:rsidRPr="00F6682E">
              <w:t>is</w:t>
            </w:r>
            <w:r w:rsidR="001E7C9B" w:rsidRPr="00F6682E">
              <w:t xml:space="preserve"> </w:t>
            </w:r>
            <w:r w:rsidR="00B562B2" w:rsidRPr="00F6682E">
              <w:t xml:space="preserve">notified </w:t>
            </w:r>
            <w:r w:rsidR="001E7C9B" w:rsidRPr="00F6682E">
              <w:t>of a</w:t>
            </w:r>
            <w:r w:rsidR="00021055" w:rsidRPr="00F6682E">
              <w:t xml:space="preserve"> new request</w:t>
            </w:r>
            <w:bookmarkEnd w:id="14"/>
            <w:bookmarkEnd w:id="15"/>
            <w:r w:rsidR="00D71C25" w:rsidRPr="00F6682E">
              <w:t>.</w:t>
            </w:r>
          </w:p>
        </w:tc>
      </w:tr>
      <w:tr w:rsidR="0082794B" w:rsidRPr="00F6682E" w14:paraId="5F5879D7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4FAB547D" w14:textId="77777777" w:rsidR="0082794B" w:rsidRPr="00F6682E" w:rsidRDefault="3D5B1AFE" w:rsidP="3D5B1AFE">
            <w:pPr>
              <w:rPr>
                <w:b w:val="0"/>
              </w:rPr>
            </w:pPr>
            <w:r w:rsidRPr="00F6682E">
              <w:t>Brief Description</w:t>
            </w:r>
          </w:p>
        </w:tc>
        <w:tc>
          <w:tcPr>
            <w:tcW w:w="3822" w:type="pct"/>
          </w:tcPr>
          <w:p w14:paraId="7AD52E27" w14:textId="0699A9AD" w:rsidR="0082794B" w:rsidRPr="00F6682E" w:rsidRDefault="00202AE7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 xml:space="preserve">Approver </w:t>
            </w:r>
            <w:r w:rsidR="5A828183" w:rsidRPr="00F6682E">
              <w:t xml:space="preserve">evaluates a pending request </w:t>
            </w:r>
            <w:r w:rsidR="6B652C3A" w:rsidRPr="00F6682E">
              <w:t xml:space="preserve">and </w:t>
            </w:r>
            <w:r w:rsidR="53EA03C7" w:rsidRPr="00F6682E">
              <w:t>accepts</w:t>
            </w:r>
            <w:r w:rsidR="6B652C3A" w:rsidRPr="00F6682E">
              <w:t xml:space="preserve"> it or rejects</w:t>
            </w:r>
            <w:r w:rsidR="53EA03C7" w:rsidRPr="00F6682E">
              <w:t xml:space="preserve"> it with a reason.</w:t>
            </w:r>
          </w:p>
        </w:tc>
      </w:tr>
      <w:tr w:rsidR="0082794B" w:rsidRPr="00F6682E" w14:paraId="1507CDCB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604707B1" w14:textId="77777777" w:rsidR="0082794B" w:rsidRPr="00F6682E" w:rsidRDefault="3D5B1AFE" w:rsidP="3D5B1AFE">
            <w:pPr>
              <w:rPr>
                <w:b w:val="0"/>
              </w:rPr>
            </w:pPr>
            <w:r w:rsidRPr="00F6682E">
              <w:t>Actor</w:t>
            </w:r>
          </w:p>
        </w:tc>
        <w:tc>
          <w:tcPr>
            <w:tcW w:w="3822" w:type="pct"/>
          </w:tcPr>
          <w:p w14:paraId="1FFF024C" w14:textId="03F60C1F" w:rsidR="0082794B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pprover</w:t>
            </w:r>
          </w:p>
        </w:tc>
      </w:tr>
      <w:tr w:rsidR="0082794B" w:rsidRPr="00F6682E" w14:paraId="26B1B81C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676E905A" w14:textId="77777777" w:rsidR="0082794B" w:rsidRPr="00F6682E" w:rsidRDefault="3D5B1AFE" w:rsidP="3D5B1AFE">
            <w:pPr>
              <w:rPr>
                <w:b w:val="0"/>
              </w:rPr>
            </w:pPr>
            <w:r w:rsidRPr="00F6682E">
              <w:t>Related Use Case</w:t>
            </w:r>
          </w:p>
        </w:tc>
        <w:tc>
          <w:tcPr>
            <w:tcW w:w="3822" w:type="pct"/>
          </w:tcPr>
          <w:p w14:paraId="17A4C1F6" w14:textId="77777777" w:rsidR="0082794B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82794B" w:rsidRPr="00F6682E" w14:paraId="14554C9A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0AF0D76D" w14:textId="77777777" w:rsidR="0082794B" w:rsidRPr="00F6682E" w:rsidRDefault="3D5B1AFE" w:rsidP="3D5B1AFE">
            <w:pPr>
              <w:rPr>
                <w:b w:val="0"/>
              </w:rPr>
            </w:pPr>
            <w:r w:rsidRPr="00F6682E">
              <w:t>Stakeholder</w:t>
            </w:r>
          </w:p>
        </w:tc>
        <w:tc>
          <w:tcPr>
            <w:tcW w:w="3822" w:type="pct"/>
          </w:tcPr>
          <w:p w14:paraId="54852E7D" w14:textId="3BBF5AC1" w:rsidR="0082794B" w:rsidRPr="00F6682E" w:rsidRDefault="007278A7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pprover</w:t>
            </w:r>
            <w:r w:rsidR="31850C1F" w:rsidRPr="00F6682E">
              <w:t xml:space="preserve"> and </w:t>
            </w:r>
            <w:r w:rsidRPr="00F6682E">
              <w:t>Client</w:t>
            </w:r>
          </w:p>
        </w:tc>
      </w:tr>
      <w:tr w:rsidR="0082794B" w:rsidRPr="00F6682E" w14:paraId="1FBF5781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27686599" w14:textId="77777777" w:rsidR="0082794B" w:rsidRPr="00F6682E" w:rsidRDefault="3D5B1AFE" w:rsidP="3D5B1AFE">
            <w:pPr>
              <w:rPr>
                <w:b w:val="0"/>
              </w:rPr>
            </w:pPr>
            <w:r w:rsidRPr="00F6682E">
              <w:t>Exception Condition</w:t>
            </w:r>
          </w:p>
        </w:tc>
        <w:tc>
          <w:tcPr>
            <w:tcW w:w="3822" w:type="pct"/>
          </w:tcPr>
          <w:p w14:paraId="6B0E5427" w14:textId="4456151E" w:rsidR="0082794B" w:rsidRPr="00F6682E" w:rsidRDefault="004F52A5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t</w:t>
            </w:r>
            <w:r w:rsidR="00A861B6">
              <w:t>here is no space to evaluate</w:t>
            </w:r>
            <w:r>
              <w:t>, this function will not be used.</w:t>
            </w:r>
          </w:p>
        </w:tc>
      </w:tr>
      <w:tr w:rsidR="0082794B" w:rsidRPr="00F6682E" w14:paraId="118DB80F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0A8CA2BE" w14:textId="77777777" w:rsidR="0082794B" w:rsidRPr="00F6682E" w:rsidRDefault="3D5B1AFE" w:rsidP="3D5B1AFE">
            <w:pPr>
              <w:rPr>
                <w:b w:val="0"/>
              </w:rPr>
            </w:pPr>
            <w:r w:rsidRPr="00F6682E">
              <w:t>Pre – Condition</w:t>
            </w:r>
          </w:p>
        </w:tc>
        <w:tc>
          <w:tcPr>
            <w:tcW w:w="3822" w:type="pct"/>
          </w:tcPr>
          <w:p w14:paraId="504C1350" w14:textId="7BB94BDE" w:rsidR="0082794B" w:rsidRPr="00F6682E" w:rsidRDefault="00521A33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6682E">
              <w:t>A</w:t>
            </w:r>
            <w:r w:rsidR="006A787E" w:rsidRPr="00F6682E">
              <w:t xml:space="preserve"> p</w:t>
            </w:r>
            <w:r w:rsidR="00F6272B" w:rsidRPr="00F6682E">
              <w:t xml:space="preserve">ending request </w:t>
            </w:r>
            <w:r w:rsidR="00792CB5" w:rsidRPr="00F6682E">
              <w:t>exists</w:t>
            </w:r>
            <w:r w:rsidR="00F6272B" w:rsidRPr="00F6682E">
              <w:t xml:space="preserve"> in the system</w:t>
            </w:r>
            <w:r w:rsidR="00D71C25" w:rsidRPr="00F6682E">
              <w:t>.</w:t>
            </w:r>
          </w:p>
        </w:tc>
      </w:tr>
      <w:tr w:rsidR="0082794B" w:rsidRPr="00F6682E" w14:paraId="4272F94C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04DAE2AE" w14:textId="77777777" w:rsidR="0082794B" w:rsidRPr="00F6682E" w:rsidRDefault="3D5B1AFE" w:rsidP="3D5B1AFE">
            <w:r w:rsidRPr="00F6682E">
              <w:t>Post – Condition</w:t>
            </w:r>
          </w:p>
        </w:tc>
        <w:tc>
          <w:tcPr>
            <w:tcW w:w="3822" w:type="pct"/>
          </w:tcPr>
          <w:p w14:paraId="73E6CC3B" w14:textId="50120DE9" w:rsidR="0033583B" w:rsidRPr="00F6682E" w:rsidRDefault="00741AAC" w:rsidP="0033583B">
            <w:pPr>
              <w:pStyle w:val="ListParagraph"/>
              <w:numPr>
                <w:ilvl w:val="0"/>
                <w:numId w:val="2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 xml:space="preserve">The request is either marked </w:t>
            </w:r>
            <w:r w:rsidR="002A4B1B" w:rsidRPr="00F6682E">
              <w:t>as</w:t>
            </w:r>
            <w:r w:rsidRPr="00F6682E">
              <w:t xml:space="preserve"> approved or rejected.</w:t>
            </w:r>
          </w:p>
          <w:p w14:paraId="5C36EEC6" w14:textId="4C4FE463" w:rsidR="0082794B" w:rsidRPr="00F6682E" w:rsidRDefault="001E7C9B" w:rsidP="0033583B">
            <w:pPr>
              <w:pStyle w:val="ListParagraph"/>
              <w:numPr>
                <w:ilvl w:val="0"/>
                <w:numId w:val="2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The system sends</w:t>
            </w:r>
            <w:r w:rsidR="171F5ECB" w:rsidRPr="00F6682E">
              <w:t xml:space="preserve"> </w:t>
            </w:r>
            <w:r w:rsidR="0033583B" w:rsidRPr="00F6682E">
              <w:t xml:space="preserve">a </w:t>
            </w:r>
            <w:r w:rsidR="171F5ECB" w:rsidRPr="00F6682E">
              <w:t xml:space="preserve">notification to </w:t>
            </w:r>
            <w:r w:rsidR="00627BDE" w:rsidRPr="00F6682E">
              <w:t>respective</w:t>
            </w:r>
            <w:r w:rsidR="171F5ECB" w:rsidRPr="00F6682E">
              <w:t xml:space="preserve"> </w:t>
            </w:r>
            <w:r w:rsidR="007278A7" w:rsidRPr="00F6682E">
              <w:t>Client</w:t>
            </w:r>
            <w:r w:rsidR="00D71C25" w:rsidRPr="00F6682E">
              <w:t>.</w:t>
            </w:r>
          </w:p>
        </w:tc>
      </w:tr>
    </w:tbl>
    <w:p w14:paraId="26897027" w14:textId="77777777" w:rsidR="003A3FB8" w:rsidRDefault="003A3FB8"/>
    <w:tbl>
      <w:tblPr>
        <w:tblStyle w:val="UCDTable"/>
        <w:tblW w:w="5000" w:type="pct"/>
        <w:tblLayout w:type="fixed"/>
        <w:tblLook w:val="0420" w:firstRow="1" w:lastRow="0" w:firstColumn="0" w:lastColumn="0" w:noHBand="0" w:noVBand="1"/>
      </w:tblPr>
      <w:tblGrid>
        <w:gridCol w:w="4136"/>
        <w:gridCol w:w="636"/>
        <w:gridCol w:w="4238"/>
      </w:tblGrid>
      <w:tr w:rsidR="0082794B" w:rsidRPr="00F6682E" w14:paraId="49A6B7C2" w14:textId="77777777" w:rsidTr="005D2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5FE40528" w14:textId="77777777" w:rsidR="0082794B" w:rsidRPr="00F6682E" w:rsidRDefault="3D5B1AFE" w:rsidP="003A3FB8">
            <w:pPr>
              <w:jc w:val="center"/>
              <w:rPr>
                <w:b w:val="0"/>
                <w:bCs/>
              </w:rPr>
            </w:pPr>
            <w:r w:rsidRPr="00F6682E">
              <w:rPr>
                <w:bCs/>
              </w:rPr>
              <w:t>Flow of Events</w:t>
            </w:r>
          </w:p>
        </w:tc>
      </w:tr>
      <w:tr w:rsidR="0082794B" w:rsidRPr="00F6682E" w14:paraId="0B8B551B" w14:textId="77777777" w:rsidTr="00350927">
        <w:tc>
          <w:tcPr>
            <w:tcW w:w="2295" w:type="pct"/>
            <w:shd w:val="clear" w:color="auto" w:fill="F2F2F2" w:themeFill="background1" w:themeFillShade="F2"/>
          </w:tcPr>
          <w:p w14:paraId="1BE45A5B" w14:textId="7F9F5094" w:rsidR="0082794B" w:rsidRPr="00F6682E" w:rsidRDefault="007278A7" w:rsidP="003A3FB8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Approver</w:t>
            </w:r>
          </w:p>
        </w:tc>
        <w:tc>
          <w:tcPr>
            <w:tcW w:w="353" w:type="pct"/>
            <w:shd w:val="clear" w:color="auto" w:fill="F2F2F2" w:themeFill="background1" w:themeFillShade="F2"/>
          </w:tcPr>
          <w:p w14:paraId="226B1679" w14:textId="77B8EEC5" w:rsidR="0082794B" w:rsidRPr="00F6682E" w:rsidRDefault="3D5B1AFE" w:rsidP="003A3FB8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No.</w:t>
            </w:r>
          </w:p>
        </w:tc>
        <w:tc>
          <w:tcPr>
            <w:tcW w:w="2352" w:type="pct"/>
            <w:shd w:val="clear" w:color="auto" w:fill="F2F2F2" w:themeFill="background1" w:themeFillShade="F2"/>
          </w:tcPr>
          <w:p w14:paraId="0149E964" w14:textId="6B408432" w:rsidR="0082794B" w:rsidRPr="00F6682E" w:rsidRDefault="3D5B1AFE" w:rsidP="003A3FB8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System</w:t>
            </w:r>
          </w:p>
        </w:tc>
      </w:tr>
      <w:tr w:rsidR="0082794B" w:rsidRPr="00F6682E" w14:paraId="26B39861" w14:textId="77777777" w:rsidTr="00350927">
        <w:tc>
          <w:tcPr>
            <w:tcW w:w="2295" w:type="pct"/>
          </w:tcPr>
          <w:p w14:paraId="7B4CB3FD" w14:textId="202D00E0" w:rsidR="0082794B" w:rsidRPr="00F6682E" w:rsidRDefault="00B562B2" w:rsidP="00191AD8">
            <w:pPr>
              <w:rPr>
                <w:b/>
                <w:bCs/>
              </w:rPr>
            </w:pPr>
            <w:r w:rsidRPr="00F6682E">
              <w:t>View pending requests</w:t>
            </w:r>
          </w:p>
        </w:tc>
        <w:tc>
          <w:tcPr>
            <w:tcW w:w="353" w:type="pct"/>
          </w:tcPr>
          <w:p w14:paraId="48A1EBAE" w14:textId="77777777" w:rsidR="0082794B" w:rsidRPr="00F6682E" w:rsidRDefault="171F5ECB" w:rsidP="005D26C5">
            <w:pPr>
              <w:jc w:val="center"/>
            </w:pPr>
            <w:r w:rsidRPr="00F6682E">
              <w:t>1</w:t>
            </w:r>
          </w:p>
        </w:tc>
        <w:tc>
          <w:tcPr>
            <w:tcW w:w="2352" w:type="pct"/>
          </w:tcPr>
          <w:p w14:paraId="06DB50B3" w14:textId="202211FD" w:rsidR="0082794B" w:rsidRPr="00F6682E" w:rsidRDefault="0082794B" w:rsidP="005D26C5">
            <w:pPr>
              <w:jc w:val="center"/>
              <w:rPr>
                <w:cs/>
              </w:rPr>
            </w:pPr>
          </w:p>
        </w:tc>
      </w:tr>
      <w:tr w:rsidR="00643E6A" w:rsidRPr="00F6682E" w14:paraId="23EE5B62" w14:textId="77777777" w:rsidTr="00350927">
        <w:tc>
          <w:tcPr>
            <w:tcW w:w="2295" w:type="pct"/>
          </w:tcPr>
          <w:p w14:paraId="4FDBB8A0" w14:textId="3FFF9EF4" w:rsidR="00643E6A" w:rsidRPr="00F6682E" w:rsidRDefault="006D0951" w:rsidP="00191AD8">
            <w:r w:rsidRPr="00F6682E">
              <w:t>Choose</w:t>
            </w:r>
            <w:r w:rsidR="00B562B2" w:rsidRPr="00F6682E">
              <w:t xml:space="preserve"> a request</w:t>
            </w:r>
          </w:p>
        </w:tc>
        <w:tc>
          <w:tcPr>
            <w:tcW w:w="353" w:type="pct"/>
          </w:tcPr>
          <w:p w14:paraId="3B46A359" w14:textId="71E3A141" w:rsidR="00643E6A" w:rsidRPr="00F6682E" w:rsidRDefault="171F5ECB" w:rsidP="005D26C5">
            <w:pPr>
              <w:jc w:val="center"/>
            </w:pPr>
            <w:r w:rsidRPr="00F6682E">
              <w:t>2</w:t>
            </w:r>
          </w:p>
        </w:tc>
        <w:tc>
          <w:tcPr>
            <w:tcW w:w="2352" w:type="pct"/>
          </w:tcPr>
          <w:p w14:paraId="1FF56347" w14:textId="2ABC3131" w:rsidR="00643E6A" w:rsidRPr="00F6682E" w:rsidRDefault="00643E6A" w:rsidP="005D26C5">
            <w:pPr>
              <w:jc w:val="center"/>
            </w:pPr>
          </w:p>
        </w:tc>
      </w:tr>
      <w:tr w:rsidR="00523615" w:rsidRPr="00F6682E" w14:paraId="1B9539F8" w14:textId="77777777" w:rsidTr="00350927">
        <w:tc>
          <w:tcPr>
            <w:tcW w:w="2295" w:type="pct"/>
          </w:tcPr>
          <w:p w14:paraId="40D3BE1A" w14:textId="56563163" w:rsidR="00523615" w:rsidRPr="00F6682E" w:rsidRDefault="00B562B2" w:rsidP="00191AD8">
            <w:r w:rsidRPr="00F6682E">
              <w:t>Accept or reject the request</w:t>
            </w:r>
          </w:p>
        </w:tc>
        <w:tc>
          <w:tcPr>
            <w:tcW w:w="353" w:type="pct"/>
          </w:tcPr>
          <w:p w14:paraId="1630BBD9" w14:textId="44AE3D97" w:rsidR="00523615" w:rsidRPr="00F6682E" w:rsidRDefault="171F5ECB" w:rsidP="005D26C5">
            <w:pPr>
              <w:jc w:val="center"/>
            </w:pPr>
            <w:r w:rsidRPr="00F6682E">
              <w:t>3</w:t>
            </w:r>
          </w:p>
        </w:tc>
        <w:tc>
          <w:tcPr>
            <w:tcW w:w="2352" w:type="pct"/>
          </w:tcPr>
          <w:p w14:paraId="66A3237C" w14:textId="74318408" w:rsidR="00523615" w:rsidRPr="00F6682E" w:rsidRDefault="00523615" w:rsidP="005D26C5">
            <w:pPr>
              <w:jc w:val="center"/>
            </w:pPr>
          </w:p>
        </w:tc>
      </w:tr>
      <w:tr w:rsidR="00B562B2" w:rsidRPr="00F6682E" w14:paraId="344E5A8F" w14:textId="77777777" w:rsidTr="00350927">
        <w:tc>
          <w:tcPr>
            <w:tcW w:w="2295" w:type="pct"/>
          </w:tcPr>
          <w:p w14:paraId="00055C5A" w14:textId="77777777" w:rsidR="00B562B2" w:rsidRPr="00F6682E" w:rsidRDefault="00B562B2" w:rsidP="00191AD8"/>
        </w:tc>
        <w:tc>
          <w:tcPr>
            <w:tcW w:w="353" w:type="pct"/>
          </w:tcPr>
          <w:p w14:paraId="68B49055" w14:textId="3A001234" w:rsidR="00B562B2" w:rsidRPr="00F6682E" w:rsidRDefault="00B562B2" w:rsidP="005D26C5">
            <w:pPr>
              <w:jc w:val="center"/>
            </w:pPr>
            <w:r w:rsidRPr="00F6682E">
              <w:t>4</w:t>
            </w:r>
          </w:p>
        </w:tc>
        <w:tc>
          <w:tcPr>
            <w:tcW w:w="2352" w:type="pct"/>
          </w:tcPr>
          <w:p w14:paraId="7211EA17" w14:textId="6AF38008" w:rsidR="00B562B2" w:rsidRPr="00F6682E" w:rsidRDefault="00B562B2" w:rsidP="00191AD8">
            <w:r w:rsidRPr="00F6682E">
              <w:t>Mark the request as approved or rejected</w:t>
            </w:r>
            <w:r w:rsidR="6DF0FFB2" w:rsidRPr="00F6682E">
              <w:t>.</w:t>
            </w:r>
            <w:r w:rsidR="00191AD8">
              <w:t xml:space="preserve"> </w:t>
            </w:r>
            <w:r w:rsidR="6DF0FFB2" w:rsidRPr="00F6682E">
              <w:t>If there's enough approval</w:t>
            </w:r>
            <w:r w:rsidR="004C5AAD" w:rsidRPr="00F6682E">
              <w:t>,</w:t>
            </w:r>
            <w:r w:rsidR="6DF0FFB2" w:rsidRPr="00F6682E">
              <w:t xml:space="preserve"> mark the request as approved, else wait for more Approver to approve</w:t>
            </w:r>
          </w:p>
        </w:tc>
      </w:tr>
      <w:tr w:rsidR="00B562B2" w:rsidRPr="00F6682E" w14:paraId="16B4CF8F" w14:textId="77777777" w:rsidTr="00350927">
        <w:tc>
          <w:tcPr>
            <w:tcW w:w="2295" w:type="pct"/>
          </w:tcPr>
          <w:p w14:paraId="77F4146A" w14:textId="19222DC6" w:rsidR="00B562B2" w:rsidRPr="00F6682E" w:rsidRDefault="6DF0FFB2" w:rsidP="00191AD8">
            <w:r w:rsidRPr="00F6682E">
              <w:t>Get notified that the request is rejected or approved</w:t>
            </w:r>
          </w:p>
        </w:tc>
        <w:tc>
          <w:tcPr>
            <w:tcW w:w="353" w:type="pct"/>
          </w:tcPr>
          <w:p w14:paraId="69C01A58" w14:textId="2FC731F4" w:rsidR="00B562B2" w:rsidRPr="00F6682E" w:rsidRDefault="00B562B2" w:rsidP="005D26C5">
            <w:pPr>
              <w:jc w:val="center"/>
            </w:pPr>
            <w:r w:rsidRPr="00F6682E">
              <w:t>5</w:t>
            </w:r>
          </w:p>
        </w:tc>
        <w:tc>
          <w:tcPr>
            <w:tcW w:w="2352" w:type="pct"/>
          </w:tcPr>
          <w:p w14:paraId="09BF9B48" w14:textId="5B1C8D7D" w:rsidR="00B562B2" w:rsidRPr="00F6682E" w:rsidRDefault="00B562B2" w:rsidP="005D26C5">
            <w:pPr>
              <w:jc w:val="center"/>
            </w:pPr>
          </w:p>
        </w:tc>
      </w:tr>
    </w:tbl>
    <w:p w14:paraId="3A73FEA7" w14:textId="67E2F674" w:rsidR="0082794B" w:rsidRPr="00F6682E" w:rsidRDefault="0082794B"/>
    <w:p w14:paraId="3E5504AD" w14:textId="79CE1FA1" w:rsidR="00EF58A8" w:rsidRDefault="0082794B" w:rsidP="00EF58A8">
      <w:r w:rsidRPr="00F6682E">
        <w:br w:type="page"/>
      </w:r>
    </w:p>
    <w:p w14:paraId="73A058C0" w14:textId="0DBBE126" w:rsidR="001D533E" w:rsidRPr="00F6682E" w:rsidRDefault="001D533E" w:rsidP="00750F90">
      <w:pPr>
        <w:pStyle w:val="Heading1"/>
      </w:pPr>
      <w:r>
        <w:lastRenderedPageBreak/>
        <w:t>View a Reported Problem</w:t>
      </w:r>
    </w:p>
    <w:tbl>
      <w:tblPr>
        <w:tblStyle w:val="UCDTable"/>
        <w:tblW w:w="0" w:type="auto"/>
        <w:tblLook w:val="0480" w:firstRow="0" w:lastRow="0" w:firstColumn="1" w:lastColumn="0" w:noHBand="0" w:noVBand="1"/>
      </w:tblPr>
      <w:tblGrid>
        <w:gridCol w:w="2122"/>
        <w:gridCol w:w="6888"/>
      </w:tblGrid>
      <w:tr w:rsidR="00FA29C1" w:rsidRPr="00F6682E" w14:paraId="0792CBC1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783E4272" w14:textId="70835B6D" w:rsidR="00FA29C1" w:rsidRPr="00F6682E" w:rsidRDefault="00FA29C1" w:rsidP="004346D5">
            <w:r w:rsidRPr="00F6682E">
              <w:t>ID</w:t>
            </w:r>
          </w:p>
        </w:tc>
        <w:tc>
          <w:tcPr>
            <w:tcW w:w="6888" w:type="dxa"/>
          </w:tcPr>
          <w:p w14:paraId="078800C9" w14:textId="7A575DD4" w:rsidR="00FA29C1" w:rsidRPr="00F6682E" w:rsidRDefault="00FA29C1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6</w:t>
            </w:r>
          </w:p>
        </w:tc>
      </w:tr>
      <w:tr w:rsidR="00FA29C1" w:rsidRPr="00F6682E" w14:paraId="7B8265FD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2FC2AB95" w14:textId="0825AE77" w:rsidR="00FA29C1" w:rsidRPr="00F6682E" w:rsidRDefault="00FA29C1" w:rsidP="004346D5">
            <w:r w:rsidRPr="00F6682E">
              <w:t>Use Case Name</w:t>
            </w:r>
          </w:p>
        </w:tc>
        <w:tc>
          <w:tcPr>
            <w:tcW w:w="6888" w:type="dxa"/>
          </w:tcPr>
          <w:p w14:paraId="5A3D44B9" w14:textId="32226A91" w:rsidR="00FA29C1" w:rsidRPr="00F6682E" w:rsidRDefault="00FA29C1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View a reported problem</w:t>
            </w:r>
          </w:p>
        </w:tc>
      </w:tr>
      <w:tr w:rsidR="00EF58A8" w:rsidRPr="00F6682E" w14:paraId="3719F086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5EA12D59" w14:textId="77777777" w:rsidR="00EF58A8" w:rsidRPr="00F6682E" w:rsidRDefault="3D5B1AFE" w:rsidP="3D5B1AFE">
            <w:pPr>
              <w:rPr>
                <w:b w:val="0"/>
              </w:rPr>
            </w:pPr>
            <w:r w:rsidRPr="00F6682E">
              <w:t>Scenario</w:t>
            </w:r>
          </w:p>
        </w:tc>
        <w:tc>
          <w:tcPr>
            <w:tcW w:w="6888" w:type="dxa"/>
          </w:tcPr>
          <w:p w14:paraId="68559AA1" w14:textId="1D2D23F0" w:rsidR="00EF58A8" w:rsidRPr="00F6682E" w:rsidRDefault="004E7BAE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dmin</w:t>
            </w:r>
            <w:r w:rsidR="3D5B1AFE" w:rsidRPr="00F6682E">
              <w:t xml:space="preserve"> view</w:t>
            </w:r>
            <w:r w:rsidR="0014638D" w:rsidRPr="00F6682E">
              <w:t>s</w:t>
            </w:r>
            <w:r w:rsidR="3D5B1AFE" w:rsidRPr="00F6682E">
              <w:t xml:space="preserve"> a reported </w:t>
            </w:r>
            <w:r w:rsidR="0014638D" w:rsidRPr="00F6682E">
              <w:t>problem</w:t>
            </w:r>
            <w:r w:rsidR="0091597F" w:rsidRPr="00F6682E">
              <w:t>.</w:t>
            </w:r>
          </w:p>
        </w:tc>
      </w:tr>
      <w:tr w:rsidR="00EF58A8" w:rsidRPr="00F6682E" w14:paraId="1C3E04AC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792D1CF1" w14:textId="5D197102" w:rsidR="00EF58A8" w:rsidRPr="00F6682E" w:rsidRDefault="00DD2C80" w:rsidP="3D5B1AFE">
            <w:pPr>
              <w:rPr>
                <w:b w:val="0"/>
              </w:rPr>
            </w:pPr>
            <w:r w:rsidRPr="00F6682E">
              <w:t>Triggering</w:t>
            </w:r>
            <w:r w:rsidR="3D5B1AFE" w:rsidRPr="00F6682E">
              <w:t xml:space="preserve"> Event</w:t>
            </w:r>
          </w:p>
        </w:tc>
        <w:tc>
          <w:tcPr>
            <w:tcW w:w="6888" w:type="dxa"/>
          </w:tcPr>
          <w:p w14:paraId="52BC48B4" w14:textId="704516F7" w:rsidR="00EF58A8" w:rsidRPr="00F6682E" w:rsidRDefault="00B21215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 xml:space="preserve">Admin </w:t>
            </w:r>
            <w:r w:rsidR="00411A54" w:rsidRPr="00F6682E">
              <w:t>is</w:t>
            </w:r>
            <w:r w:rsidRPr="00F6682E">
              <w:t xml:space="preserve"> notified of a new reported problem</w:t>
            </w:r>
          </w:p>
        </w:tc>
      </w:tr>
      <w:tr w:rsidR="00EF58A8" w:rsidRPr="00F6682E" w14:paraId="44D9B54D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124607D0" w14:textId="77777777" w:rsidR="00EF58A8" w:rsidRPr="00F6682E" w:rsidRDefault="3D5B1AFE" w:rsidP="3D5B1AFE">
            <w:pPr>
              <w:rPr>
                <w:b w:val="0"/>
              </w:rPr>
            </w:pPr>
            <w:r w:rsidRPr="00F6682E">
              <w:t>Brief Description</w:t>
            </w:r>
          </w:p>
        </w:tc>
        <w:tc>
          <w:tcPr>
            <w:tcW w:w="6888" w:type="dxa"/>
          </w:tcPr>
          <w:p w14:paraId="23A67B6C" w14:textId="4E3A1C66" w:rsidR="00EF58A8" w:rsidRPr="00F6682E" w:rsidRDefault="00005150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 w:rsidRPr="00F6682E">
              <w:rPr>
                <w:lang w:eastAsia="ja-JP"/>
              </w:rPr>
              <w:t>When Client report</w:t>
            </w:r>
            <w:r w:rsidR="00DD2C80" w:rsidRPr="00F6682E">
              <w:rPr>
                <w:lang w:eastAsia="ja-JP"/>
              </w:rPr>
              <w:t>s</w:t>
            </w:r>
            <w:r w:rsidRPr="00F6682E">
              <w:rPr>
                <w:lang w:eastAsia="ja-JP"/>
              </w:rPr>
              <w:t xml:space="preserve"> a problem, the system will notify Admin about the problem</w:t>
            </w:r>
            <w:r w:rsidR="00DE29FD" w:rsidRPr="00F6682E">
              <w:rPr>
                <w:lang w:eastAsia="ja-JP"/>
              </w:rPr>
              <w:t xml:space="preserve"> to </w:t>
            </w:r>
            <w:r w:rsidRPr="00F6682E">
              <w:rPr>
                <w:lang w:eastAsia="ja-JP"/>
              </w:rPr>
              <w:t xml:space="preserve">take </w:t>
            </w:r>
            <w:r w:rsidR="00DE29FD" w:rsidRPr="00F6682E">
              <w:rPr>
                <w:lang w:eastAsia="ja-JP"/>
              </w:rPr>
              <w:t>further</w:t>
            </w:r>
            <w:r w:rsidRPr="00F6682E">
              <w:rPr>
                <w:lang w:eastAsia="ja-JP"/>
              </w:rPr>
              <w:t xml:space="preserve"> action</w:t>
            </w:r>
            <w:r w:rsidR="00792CB5" w:rsidRPr="00F6682E">
              <w:rPr>
                <w:lang w:eastAsia="ja-JP"/>
              </w:rPr>
              <w:t>s</w:t>
            </w:r>
            <w:r w:rsidR="00DE29FD" w:rsidRPr="00F6682E">
              <w:rPr>
                <w:lang w:eastAsia="ja-JP"/>
              </w:rPr>
              <w:t>.</w:t>
            </w:r>
          </w:p>
        </w:tc>
      </w:tr>
      <w:tr w:rsidR="00EF58A8" w:rsidRPr="00F6682E" w14:paraId="67DE1477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6F0D275B" w14:textId="77777777" w:rsidR="00EF58A8" w:rsidRPr="00F6682E" w:rsidRDefault="3D5B1AFE" w:rsidP="3D5B1AFE">
            <w:pPr>
              <w:rPr>
                <w:b w:val="0"/>
              </w:rPr>
            </w:pPr>
            <w:r w:rsidRPr="00F6682E">
              <w:t>Actor</w:t>
            </w:r>
          </w:p>
        </w:tc>
        <w:tc>
          <w:tcPr>
            <w:tcW w:w="6888" w:type="dxa"/>
          </w:tcPr>
          <w:p w14:paraId="66ABCCD6" w14:textId="46E8F422" w:rsidR="00EF58A8" w:rsidRPr="00F6682E" w:rsidRDefault="004E7BAE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dmin</w:t>
            </w:r>
          </w:p>
        </w:tc>
      </w:tr>
      <w:tr w:rsidR="00EF58A8" w:rsidRPr="00F6682E" w14:paraId="4684AC63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4DC41A8E" w14:textId="77777777" w:rsidR="00EF58A8" w:rsidRPr="00F6682E" w:rsidRDefault="3D5B1AFE" w:rsidP="3D5B1AFE">
            <w:pPr>
              <w:rPr>
                <w:b w:val="0"/>
              </w:rPr>
            </w:pPr>
            <w:r w:rsidRPr="00F6682E">
              <w:t>Related Use Case</w:t>
            </w:r>
          </w:p>
        </w:tc>
        <w:tc>
          <w:tcPr>
            <w:tcW w:w="6888" w:type="dxa"/>
          </w:tcPr>
          <w:p w14:paraId="773BA70E" w14:textId="77777777" w:rsidR="00EF58A8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EF58A8" w:rsidRPr="00F6682E" w14:paraId="1504F084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6AD625CF" w14:textId="77777777" w:rsidR="00EF58A8" w:rsidRPr="00F6682E" w:rsidRDefault="3D5B1AFE" w:rsidP="3D5B1AFE">
            <w:pPr>
              <w:rPr>
                <w:b w:val="0"/>
              </w:rPr>
            </w:pPr>
            <w:r w:rsidRPr="00F6682E">
              <w:t>Stakeholder</w:t>
            </w:r>
          </w:p>
        </w:tc>
        <w:tc>
          <w:tcPr>
            <w:tcW w:w="6888" w:type="dxa"/>
          </w:tcPr>
          <w:p w14:paraId="347559DB" w14:textId="42518302" w:rsidR="00DE5E82" w:rsidRPr="00F6682E" w:rsidRDefault="007278A7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Client</w:t>
            </w:r>
            <w:r w:rsidR="00984805" w:rsidRPr="00F6682E">
              <w:t xml:space="preserve"> and Admin</w:t>
            </w:r>
          </w:p>
        </w:tc>
      </w:tr>
      <w:tr w:rsidR="00EF58A8" w:rsidRPr="00F6682E" w14:paraId="087582AF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798BB624" w14:textId="77777777" w:rsidR="00EF58A8" w:rsidRPr="00F6682E" w:rsidRDefault="3D5B1AFE" w:rsidP="3D5B1AFE">
            <w:pPr>
              <w:rPr>
                <w:b w:val="0"/>
              </w:rPr>
            </w:pPr>
            <w:r w:rsidRPr="00F6682E">
              <w:t>Exception Condition</w:t>
            </w:r>
          </w:p>
        </w:tc>
        <w:tc>
          <w:tcPr>
            <w:tcW w:w="6888" w:type="dxa"/>
          </w:tcPr>
          <w:p w14:paraId="7FD77A23" w14:textId="77777777" w:rsidR="00EF58A8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EF58A8" w:rsidRPr="00F6682E" w14:paraId="4B048B8E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1F2331B1" w14:textId="77777777" w:rsidR="00EF58A8" w:rsidRPr="00F6682E" w:rsidRDefault="3D5B1AFE" w:rsidP="3D5B1AFE">
            <w:pPr>
              <w:rPr>
                <w:b w:val="0"/>
              </w:rPr>
            </w:pPr>
            <w:r w:rsidRPr="00F6682E">
              <w:t>Pre – Condition</w:t>
            </w:r>
          </w:p>
        </w:tc>
        <w:tc>
          <w:tcPr>
            <w:tcW w:w="6888" w:type="dxa"/>
          </w:tcPr>
          <w:p w14:paraId="24361D08" w14:textId="481A2888" w:rsidR="00EF58A8" w:rsidRPr="00F6682E" w:rsidRDefault="00792CB5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 p</w:t>
            </w:r>
            <w:r w:rsidR="00DE5E82" w:rsidRPr="00F6682E">
              <w:t xml:space="preserve">roblem report </w:t>
            </w:r>
            <w:r w:rsidRPr="00F6682E">
              <w:t>exists</w:t>
            </w:r>
            <w:r w:rsidR="00DE5E82" w:rsidRPr="00F6682E">
              <w:t xml:space="preserve"> in the system</w:t>
            </w:r>
          </w:p>
        </w:tc>
      </w:tr>
      <w:tr w:rsidR="00EF58A8" w:rsidRPr="00F6682E" w14:paraId="0223C4C2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shd w:val="clear" w:color="auto" w:fill="F2F2F2" w:themeFill="background1" w:themeFillShade="F2"/>
          </w:tcPr>
          <w:p w14:paraId="086AA3A7" w14:textId="77777777" w:rsidR="00EF58A8" w:rsidRPr="00F6682E" w:rsidRDefault="3D5B1AFE" w:rsidP="3D5B1AFE">
            <w:r w:rsidRPr="00F6682E">
              <w:t>Post – Condition</w:t>
            </w:r>
          </w:p>
        </w:tc>
        <w:tc>
          <w:tcPr>
            <w:tcW w:w="6888" w:type="dxa"/>
          </w:tcPr>
          <w:p w14:paraId="7E14E1B4" w14:textId="77777777" w:rsidR="00EF58A8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</w:tbl>
    <w:p w14:paraId="57C0E620" w14:textId="77777777" w:rsidR="00396CCD" w:rsidRDefault="00396CCD"/>
    <w:tbl>
      <w:tblPr>
        <w:tblStyle w:val="UCDTable"/>
        <w:tblW w:w="5000" w:type="pct"/>
        <w:tblLook w:val="0420" w:firstRow="1" w:lastRow="0" w:firstColumn="0" w:lastColumn="0" w:noHBand="0" w:noVBand="1"/>
      </w:tblPr>
      <w:tblGrid>
        <w:gridCol w:w="4217"/>
        <w:gridCol w:w="582"/>
        <w:gridCol w:w="4211"/>
      </w:tblGrid>
      <w:tr w:rsidR="00EF58A8" w:rsidRPr="00F6682E" w14:paraId="5625D9E5" w14:textId="77777777" w:rsidTr="005D2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F114F8D" w14:textId="77777777" w:rsidR="00EF58A8" w:rsidRPr="00F6682E" w:rsidRDefault="3D5B1AFE" w:rsidP="00396CCD">
            <w:pPr>
              <w:jc w:val="center"/>
              <w:rPr>
                <w:b w:val="0"/>
                <w:bCs/>
              </w:rPr>
            </w:pPr>
            <w:r w:rsidRPr="00F6682E">
              <w:rPr>
                <w:bCs/>
              </w:rPr>
              <w:t>Flow of Events</w:t>
            </w:r>
          </w:p>
        </w:tc>
      </w:tr>
      <w:tr w:rsidR="00EF58A8" w:rsidRPr="00F6682E" w14:paraId="0DAC00B3" w14:textId="77777777" w:rsidTr="005D26C5">
        <w:tc>
          <w:tcPr>
            <w:tcW w:w="2363" w:type="pct"/>
            <w:shd w:val="clear" w:color="auto" w:fill="F2F2F2" w:themeFill="background1" w:themeFillShade="F2"/>
          </w:tcPr>
          <w:p w14:paraId="052501D5" w14:textId="54BCA6B4" w:rsidR="00EF58A8" w:rsidRPr="00F6682E" w:rsidRDefault="007278A7" w:rsidP="00396CCD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Client</w:t>
            </w:r>
          </w:p>
        </w:tc>
        <w:tc>
          <w:tcPr>
            <w:tcW w:w="278" w:type="pct"/>
            <w:shd w:val="clear" w:color="auto" w:fill="F2F2F2" w:themeFill="background1" w:themeFillShade="F2"/>
          </w:tcPr>
          <w:p w14:paraId="77C40179" w14:textId="67AEAF54" w:rsidR="00EF58A8" w:rsidRPr="00F6682E" w:rsidRDefault="00F8697E" w:rsidP="00396CCD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No.</w:t>
            </w:r>
          </w:p>
        </w:tc>
        <w:tc>
          <w:tcPr>
            <w:tcW w:w="2359" w:type="pct"/>
            <w:shd w:val="clear" w:color="auto" w:fill="F2F2F2" w:themeFill="background1" w:themeFillShade="F2"/>
          </w:tcPr>
          <w:p w14:paraId="35796888" w14:textId="34E00EC4" w:rsidR="00EF58A8" w:rsidRPr="00F6682E" w:rsidRDefault="3D5B1AFE" w:rsidP="00396CCD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System</w:t>
            </w:r>
          </w:p>
        </w:tc>
      </w:tr>
      <w:tr w:rsidR="00EF58A8" w:rsidRPr="00F6682E" w14:paraId="0D14B397" w14:textId="77777777" w:rsidTr="00396CCD">
        <w:tc>
          <w:tcPr>
            <w:tcW w:w="2363" w:type="pct"/>
          </w:tcPr>
          <w:p w14:paraId="1AA39DF5" w14:textId="7376407D" w:rsidR="00EF58A8" w:rsidRPr="00F6682E" w:rsidRDefault="00035E3C" w:rsidP="00191AD8">
            <w:r w:rsidRPr="00F6682E">
              <w:t>View reported problems</w:t>
            </w:r>
          </w:p>
        </w:tc>
        <w:tc>
          <w:tcPr>
            <w:tcW w:w="278" w:type="pct"/>
          </w:tcPr>
          <w:p w14:paraId="11EF8C0F" w14:textId="3A211E69" w:rsidR="00EF58A8" w:rsidRPr="00F6682E" w:rsidRDefault="171F5ECB" w:rsidP="005D26C5">
            <w:pPr>
              <w:jc w:val="center"/>
            </w:pPr>
            <w:r w:rsidRPr="00F6682E">
              <w:t>1</w:t>
            </w:r>
          </w:p>
        </w:tc>
        <w:tc>
          <w:tcPr>
            <w:tcW w:w="2359" w:type="pct"/>
          </w:tcPr>
          <w:p w14:paraId="2DDCDCF0" w14:textId="77777777" w:rsidR="00EF58A8" w:rsidRPr="00F6682E" w:rsidRDefault="00EF58A8" w:rsidP="005D26C5">
            <w:pPr>
              <w:jc w:val="center"/>
              <w:rPr>
                <w:cs/>
              </w:rPr>
            </w:pPr>
          </w:p>
        </w:tc>
      </w:tr>
      <w:tr w:rsidR="00E008FC" w:rsidRPr="00F6682E" w14:paraId="6A6FB26D" w14:textId="77777777" w:rsidTr="00396CCD">
        <w:tc>
          <w:tcPr>
            <w:tcW w:w="2363" w:type="pct"/>
          </w:tcPr>
          <w:p w14:paraId="0A5446A4" w14:textId="6B4E7CD4" w:rsidR="00E008FC" w:rsidRPr="00F6682E" w:rsidRDefault="00ED4C43" w:rsidP="00191AD8">
            <w:r w:rsidRPr="00F6682E">
              <w:t>Select a problem</w:t>
            </w:r>
          </w:p>
        </w:tc>
        <w:tc>
          <w:tcPr>
            <w:tcW w:w="278" w:type="pct"/>
          </w:tcPr>
          <w:p w14:paraId="5E26B55A" w14:textId="5A1CF5AF" w:rsidR="00E008FC" w:rsidRPr="00F6682E" w:rsidRDefault="171F5ECB" w:rsidP="005D26C5">
            <w:pPr>
              <w:jc w:val="center"/>
            </w:pPr>
            <w:r w:rsidRPr="00F6682E">
              <w:t>2</w:t>
            </w:r>
          </w:p>
        </w:tc>
        <w:tc>
          <w:tcPr>
            <w:tcW w:w="2359" w:type="pct"/>
          </w:tcPr>
          <w:p w14:paraId="0E082B3E" w14:textId="3D17BAE4" w:rsidR="00E008FC" w:rsidRPr="00F6682E" w:rsidRDefault="00E008FC" w:rsidP="005D26C5">
            <w:pPr>
              <w:jc w:val="center"/>
            </w:pPr>
          </w:p>
        </w:tc>
      </w:tr>
      <w:tr w:rsidR="00E008FC" w:rsidRPr="00F6682E" w14:paraId="4CF4FA15" w14:textId="77777777" w:rsidTr="00396CCD">
        <w:tc>
          <w:tcPr>
            <w:tcW w:w="2363" w:type="pct"/>
          </w:tcPr>
          <w:p w14:paraId="77E28C8C" w14:textId="77777777" w:rsidR="00E008FC" w:rsidRPr="00F6682E" w:rsidRDefault="00E008FC" w:rsidP="00191AD8"/>
        </w:tc>
        <w:tc>
          <w:tcPr>
            <w:tcW w:w="278" w:type="pct"/>
          </w:tcPr>
          <w:p w14:paraId="4936CD9F" w14:textId="6D2ADF41" w:rsidR="00E008FC" w:rsidRPr="00F6682E" w:rsidRDefault="171F5ECB" w:rsidP="005D26C5">
            <w:pPr>
              <w:jc w:val="center"/>
            </w:pPr>
            <w:r w:rsidRPr="00F6682E">
              <w:t>3</w:t>
            </w:r>
          </w:p>
        </w:tc>
        <w:tc>
          <w:tcPr>
            <w:tcW w:w="2359" w:type="pct"/>
          </w:tcPr>
          <w:p w14:paraId="567B22DA" w14:textId="65AD6249" w:rsidR="00E008FC" w:rsidRPr="00F6682E" w:rsidRDefault="6DF0FFB2" w:rsidP="00191AD8">
            <w:r w:rsidRPr="00F6682E">
              <w:t>Find</w:t>
            </w:r>
            <w:r w:rsidR="00ED4C43" w:rsidRPr="00F6682E">
              <w:t xml:space="preserve"> the selected problem</w:t>
            </w:r>
          </w:p>
        </w:tc>
      </w:tr>
      <w:tr w:rsidR="6DF0FFB2" w:rsidRPr="00F6682E" w14:paraId="6BC4EC06" w14:textId="77777777" w:rsidTr="00396CCD">
        <w:tc>
          <w:tcPr>
            <w:tcW w:w="2363" w:type="pct"/>
          </w:tcPr>
          <w:p w14:paraId="0315210A" w14:textId="74D44154" w:rsidR="6DF0FFB2" w:rsidRPr="00F6682E" w:rsidRDefault="6DF0FFB2" w:rsidP="00191AD8">
            <w:r w:rsidRPr="00F6682E">
              <w:t>See the selected problem</w:t>
            </w:r>
          </w:p>
        </w:tc>
        <w:tc>
          <w:tcPr>
            <w:tcW w:w="278" w:type="pct"/>
          </w:tcPr>
          <w:p w14:paraId="7433F10E" w14:textId="79CCC53B" w:rsidR="6DF0FFB2" w:rsidRPr="00F6682E" w:rsidRDefault="6DF0FFB2" w:rsidP="005D26C5">
            <w:pPr>
              <w:jc w:val="center"/>
            </w:pPr>
            <w:r w:rsidRPr="00F6682E">
              <w:t>4</w:t>
            </w:r>
          </w:p>
        </w:tc>
        <w:tc>
          <w:tcPr>
            <w:tcW w:w="2359" w:type="pct"/>
          </w:tcPr>
          <w:p w14:paraId="5397732C" w14:textId="45C5C0DF" w:rsidR="6DF0FFB2" w:rsidRPr="00F6682E" w:rsidRDefault="6DF0FFB2" w:rsidP="005D26C5">
            <w:pPr>
              <w:jc w:val="center"/>
            </w:pPr>
          </w:p>
        </w:tc>
      </w:tr>
    </w:tbl>
    <w:p w14:paraId="6E3A5782" w14:textId="67E2F674" w:rsidR="00EF58A8" w:rsidRPr="00F6682E" w:rsidRDefault="00EF58A8" w:rsidP="00EF58A8"/>
    <w:p w14:paraId="3F256265" w14:textId="18318FE8" w:rsidR="00D31541" w:rsidRDefault="00EF58A8" w:rsidP="00D31541">
      <w:r w:rsidRPr="00F6682E">
        <w:br w:type="page"/>
      </w:r>
    </w:p>
    <w:p w14:paraId="406A73E6" w14:textId="101BA0E3" w:rsidR="002E6435" w:rsidRPr="00F6682E" w:rsidRDefault="002E6435" w:rsidP="002E6435">
      <w:pPr>
        <w:pStyle w:val="Heading1"/>
      </w:pPr>
      <w:r>
        <w:lastRenderedPageBreak/>
        <w:t>Manage a Space</w:t>
      </w:r>
    </w:p>
    <w:tbl>
      <w:tblPr>
        <w:tblStyle w:val="UCDTable"/>
        <w:tblW w:w="5000" w:type="pct"/>
        <w:tblLook w:val="0480" w:firstRow="0" w:lastRow="0" w:firstColumn="1" w:lastColumn="0" w:noHBand="0" w:noVBand="1"/>
      </w:tblPr>
      <w:tblGrid>
        <w:gridCol w:w="2123"/>
        <w:gridCol w:w="6887"/>
      </w:tblGrid>
      <w:tr w:rsidR="00A313F4" w:rsidRPr="00F6682E" w14:paraId="021FC4B9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2D304AC1" w14:textId="55FE6EAB" w:rsidR="00A313F4" w:rsidRPr="00F6682E" w:rsidRDefault="00A313F4" w:rsidP="004346D5">
            <w:r w:rsidRPr="00F6682E">
              <w:t>ID</w:t>
            </w:r>
          </w:p>
        </w:tc>
        <w:tc>
          <w:tcPr>
            <w:tcW w:w="3822" w:type="pct"/>
          </w:tcPr>
          <w:p w14:paraId="30B09A64" w14:textId="1CE86A1E" w:rsidR="00A313F4" w:rsidRPr="00F6682E" w:rsidRDefault="00A313F4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7</w:t>
            </w:r>
          </w:p>
        </w:tc>
      </w:tr>
      <w:tr w:rsidR="00A313F4" w:rsidRPr="00F6682E" w14:paraId="74BF7517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79BE5868" w14:textId="758D02FE" w:rsidR="00A313F4" w:rsidRPr="00F6682E" w:rsidRDefault="00A313F4" w:rsidP="004346D5">
            <w:r w:rsidRPr="00F6682E">
              <w:t>Use Case Name</w:t>
            </w:r>
          </w:p>
        </w:tc>
        <w:tc>
          <w:tcPr>
            <w:tcW w:w="3822" w:type="pct"/>
          </w:tcPr>
          <w:p w14:paraId="16527782" w14:textId="10FBDF73" w:rsidR="00A313F4" w:rsidRPr="00F6682E" w:rsidRDefault="001C18E7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age</w:t>
            </w:r>
            <w:r w:rsidR="002E6435">
              <w:t xml:space="preserve"> </w:t>
            </w:r>
            <w:r w:rsidR="00A313F4" w:rsidRPr="00F6682E">
              <w:t>space</w:t>
            </w:r>
          </w:p>
        </w:tc>
      </w:tr>
      <w:tr w:rsidR="00D31541" w:rsidRPr="00F6682E" w14:paraId="2A10FAAA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183C8407" w14:textId="77777777" w:rsidR="00D31541" w:rsidRPr="00F6682E" w:rsidRDefault="3D5B1AFE" w:rsidP="3D5B1AFE">
            <w:pPr>
              <w:rPr>
                <w:b w:val="0"/>
              </w:rPr>
            </w:pPr>
            <w:r w:rsidRPr="00F6682E">
              <w:t>Scenario</w:t>
            </w:r>
          </w:p>
        </w:tc>
        <w:tc>
          <w:tcPr>
            <w:tcW w:w="3822" w:type="pct"/>
          </w:tcPr>
          <w:p w14:paraId="64A1B105" w14:textId="57DC3B25" w:rsidR="00D31541" w:rsidRPr="00F6682E" w:rsidRDefault="03869905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 xml:space="preserve">When </w:t>
            </w:r>
            <w:r w:rsidR="00A313F4" w:rsidRPr="00F6682E">
              <w:t>A</w:t>
            </w:r>
            <w:r w:rsidRPr="00F6682E">
              <w:t xml:space="preserve">dmin wants to manage a space in the </w:t>
            </w:r>
            <w:r w:rsidR="737E2D2B" w:rsidRPr="00F6682E">
              <w:t>system</w:t>
            </w:r>
            <w:r w:rsidR="00A313F4" w:rsidRPr="00F6682E">
              <w:t>.</w:t>
            </w:r>
          </w:p>
        </w:tc>
      </w:tr>
      <w:tr w:rsidR="00D31541" w:rsidRPr="00F6682E" w14:paraId="49C4A305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686D0A2C" w14:textId="59C44EFB" w:rsidR="00D31541" w:rsidRPr="00F6682E" w:rsidRDefault="00DD2C80" w:rsidP="3D5B1AFE">
            <w:pPr>
              <w:rPr>
                <w:b w:val="0"/>
              </w:rPr>
            </w:pPr>
            <w:r w:rsidRPr="00F6682E">
              <w:t>Triggering</w:t>
            </w:r>
            <w:r w:rsidR="3D5B1AFE" w:rsidRPr="00F6682E">
              <w:t xml:space="preserve"> Event</w:t>
            </w:r>
          </w:p>
        </w:tc>
        <w:tc>
          <w:tcPr>
            <w:tcW w:w="3822" w:type="pct"/>
          </w:tcPr>
          <w:p w14:paraId="3A2C1F96" w14:textId="452281D9" w:rsidR="00D31541" w:rsidRPr="00F6682E" w:rsidRDefault="00646099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 xml:space="preserve">Admin wants to manage </w:t>
            </w:r>
            <w:r w:rsidR="00A313F4" w:rsidRPr="00F6682E">
              <w:t xml:space="preserve">a </w:t>
            </w:r>
            <w:r w:rsidRPr="00F6682E">
              <w:t>space</w:t>
            </w:r>
            <w:r w:rsidR="00A313F4" w:rsidRPr="00F6682E">
              <w:t>.</w:t>
            </w:r>
          </w:p>
        </w:tc>
      </w:tr>
      <w:tr w:rsidR="00212B72" w:rsidRPr="00F6682E" w14:paraId="16CE77E5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17AED561" w14:textId="77777777" w:rsidR="00212B72" w:rsidRPr="00F6682E" w:rsidRDefault="3D5B1AFE" w:rsidP="3D5B1AFE">
            <w:pPr>
              <w:rPr>
                <w:b w:val="0"/>
              </w:rPr>
            </w:pPr>
            <w:bookmarkStart w:id="16" w:name="_Hlk507066237"/>
            <w:r w:rsidRPr="00F6682E">
              <w:t>Brief Description</w:t>
            </w:r>
          </w:p>
        </w:tc>
        <w:tc>
          <w:tcPr>
            <w:tcW w:w="3822" w:type="pct"/>
          </w:tcPr>
          <w:p w14:paraId="293CA68F" w14:textId="02D55D07" w:rsidR="00212B72" w:rsidRPr="00F6682E" w:rsidRDefault="004E7BAE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dmin</w:t>
            </w:r>
            <w:r w:rsidR="006B4760" w:rsidRPr="00F6682E">
              <w:t xml:space="preserve"> </w:t>
            </w:r>
            <w:r w:rsidR="00A313F4" w:rsidRPr="00F6682E">
              <w:t>has</w:t>
            </w:r>
            <w:r w:rsidR="00CC4571" w:rsidRPr="00F6682E">
              <w:t xml:space="preserve"> </w:t>
            </w:r>
            <w:r w:rsidR="006B4760" w:rsidRPr="00F6682E">
              <w:t>permission</w:t>
            </w:r>
            <w:r w:rsidR="00A313F4" w:rsidRPr="00F6682E">
              <w:t>s</w:t>
            </w:r>
            <w:r w:rsidR="006B4760" w:rsidRPr="00F6682E">
              <w:t xml:space="preserve"> to add, edit and delete</w:t>
            </w:r>
            <w:r w:rsidR="00CC4571" w:rsidRPr="00F6682E">
              <w:t xml:space="preserve"> </w:t>
            </w:r>
            <w:r w:rsidR="00DA74D2" w:rsidRPr="00F6682E">
              <w:t>spaces</w:t>
            </w:r>
            <w:r w:rsidR="00A67AB3" w:rsidRPr="00F6682E">
              <w:t>.</w:t>
            </w:r>
          </w:p>
        </w:tc>
      </w:tr>
      <w:bookmarkEnd w:id="16"/>
      <w:tr w:rsidR="00D31541" w:rsidRPr="00F6682E" w14:paraId="76C8F7A3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09DA4BA9" w14:textId="77777777" w:rsidR="00D31541" w:rsidRPr="00F6682E" w:rsidRDefault="3D5B1AFE" w:rsidP="3D5B1AFE">
            <w:pPr>
              <w:rPr>
                <w:b w:val="0"/>
              </w:rPr>
            </w:pPr>
            <w:r w:rsidRPr="00F6682E">
              <w:t>Actor</w:t>
            </w:r>
          </w:p>
        </w:tc>
        <w:tc>
          <w:tcPr>
            <w:tcW w:w="3822" w:type="pct"/>
          </w:tcPr>
          <w:p w14:paraId="1695401B" w14:textId="08A5CC11" w:rsidR="00D31541" w:rsidRPr="00F6682E" w:rsidRDefault="004E7BAE" w:rsidP="3D5B1A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dmin</w:t>
            </w:r>
          </w:p>
        </w:tc>
      </w:tr>
      <w:tr w:rsidR="00D31541" w:rsidRPr="00F6682E" w14:paraId="344E4B58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16D13263" w14:textId="77777777" w:rsidR="00D31541" w:rsidRPr="00F6682E" w:rsidRDefault="3D5B1AFE" w:rsidP="3D5B1AFE">
            <w:pPr>
              <w:rPr>
                <w:b w:val="0"/>
              </w:rPr>
            </w:pPr>
            <w:r w:rsidRPr="00F6682E">
              <w:t>Related Use Case</w:t>
            </w:r>
          </w:p>
        </w:tc>
        <w:tc>
          <w:tcPr>
            <w:tcW w:w="3822" w:type="pct"/>
          </w:tcPr>
          <w:p w14:paraId="7286B157" w14:textId="1FD24538" w:rsidR="00D31541" w:rsidRPr="00F6682E" w:rsidRDefault="171F5ECB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D31541" w:rsidRPr="00F6682E" w14:paraId="34148A67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3AAD48CF" w14:textId="77777777" w:rsidR="00D31541" w:rsidRPr="00F6682E" w:rsidRDefault="3D5B1AFE" w:rsidP="3D5B1AFE">
            <w:pPr>
              <w:rPr>
                <w:b w:val="0"/>
              </w:rPr>
            </w:pPr>
            <w:r w:rsidRPr="00F6682E">
              <w:t>Stakeholder</w:t>
            </w:r>
          </w:p>
        </w:tc>
        <w:tc>
          <w:tcPr>
            <w:tcW w:w="3822" w:type="pct"/>
          </w:tcPr>
          <w:p w14:paraId="24CEFEDF" w14:textId="50C64383" w:rsidR="00D31541" w:rsidRPr="00F6682E" w:rsidRDefault="004E7BAE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dmin</w:t>
            </w:r>
            <w:r w:rsidR="00E11001" w:rsidRPr="00F6682E">
              <w:t xml:space="preserve"> </w:t>
            </w:r>
            <w:r w:rsidR="31850C1F" w:rsidRPr="00F6682E">
              <w:t xml:space="preserve">and </w:t>
            </w:r>
            <w:r w:rsidR="007278A7" w:rsidRPr="00F6682E">
              <w:t>Client</w:t>
            </w:r>
          </w:p>
        </w:tc>
      </w:tr>
      <w:tr w:rsidR="00D31541" w:rsidRPr="00F6682E" w14:paraId="7CF260A3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130E5FA5" w14:textId="77777777" w:rsidR="00D31541" w:rsidRPr="00F6682E" w:rsidRDefault="3D5B1AFE" w:rsidP="3D5B1AFE">
            <w:pPr>
              <w:rPr>
                <w:b w:val="0"/>
              </w:rPr>
            </w:pPr>
            <w:r w:rsidRPr="00F6682E">
              <w:t>Exception Condition</w:t>
            </w:r>
          </w:p>
        </w:tc>
        <w:tc>
          <w:tcPr>
            <w:tcW w:w="3822" w:type="pct"/>
          </w:tcPr>
          <w:p w14:paraId="297808B2" w14:textId="60B6309C" w:rsidR="00D31541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D31541" w:rsidRPr="00F6682E" w14:paraId="6B6E168D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79725475" w14:textId="77777777" w:rsidR="00D31541" w:rsidRPr="00F6682E" w:rsidRDefault="3D5B1AFE" w:rsidP="3D5B1AFE">
            <w:pPr>
              <w:rPr>
                <w:b w:val="0"/>
              </w:rPr>
            </w:pPr>
            <w:r w:rsidRPr="00F6682E">
              <w:t>Pre – Condition</w:t>
            </w:r>
          </w:p>
        </w:tc>
        <w:tc>
          <w:tcPr>
            <w:tcW w:w="3822" w:type="pct"/>
          </w:tcPr>
          <w:p w14:paraId="321F0776" w14:textId="440F9E85" w:rsidR="00D31541" w:rsidRPr="00F6682E" w:rsidRDefault="171F5ECB" w:rsidP="171F5E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D31541" w:rsidRPr="00F6682E" w14:paraId="263BEDEB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79641382" w14:textId="77777777" w:rsidR="00D31541" w:rsidRPr="00F6682E" w:rsidRDefault="3D5B1AFE" w:rsidP="3D5B1AFE">
            <w:r w:rsidRPr="00F6682E">
              <w:t>Post – Condition</w:t>
            </w:r>
          </w:p>
        </w:tc>
        <w:tc>
          <w:tcPr>
            <w:tcW w:w="3822" w:type="pct"/>
          </w:tcPr>
          <w:p w14:paraId="0F4D5ED6" w14:textId="59ED6E6F" w:rsidR="00D31541" w:rsidRPr="00F6682E" w:rsidRDefault="171F5ECB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</w:tbl>
    <w:p w14:paraId="5334E517" w14:textId="77777777" w:rsidR="00396CCD" w:rsidRDefault="00396CCD"/>
    <w:tbl>
      <w:tblPr>
        <w:tblStyle w:val="UCDTable"/>
        <w:tblW w:w="5000" w:type="pct"/>
        <w:tblLook w:val="0420" w:firstRow="1" w:lastRow="0" w:firstColumn="0" w:lastColumn="0" w:noHBand="0" w:noVBand="1"/>
      </w:tblPr>
      <w:tblGrid>
        <w:gridCol w:w="4258"/>
        <w:gridCol w:w="627"/>
        <w:gridCol w:w="4125"/>
      </w:tblGrid>
      <w:tr w:rsidR="00D31541" w:rsidRPr="00F6682E" w14:paraId="5AFFDAFE" w14:textId="77777777" w:rsidTr="005D2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303777E8" w14:textId="77777777" w:rsidR="00D31541" w:rsidRPr="00F6682E" w:rsidRDefault="3D5B1AFE" w:rsidP="00396CCD">
            <w:pPr>
              <w:jc w:val="center"/>
              <w:rPr>
                <w:b w:val="0"/>
                <w:bCs/>
              </w:rPr>
            </w:pPr>
            <w:r w:rsidRPr="00F6682E">
              <w:rPr>
                <w:bCs/>
              </w:rPr>
              <w:t>Flow of Events</w:t>
            </w:r>
          </w:p>
        </w:tc>
      </w:tr>
      <w:tr w:rsidR="00D31541" w:rsidRPr="00F6682E" w14:paraId="1CA5123C" w14:textId="77777777" w:rsidTr="005D26C5">
        <w:tc>
          <w:tcPr>
            <w:tcW w:w="2363" w:type="pct"/>
            <w:shd w:val="clear" w:color="auto" w:fill="F2F2F2" w:themeFill="background1" w:themeFillShade="F2"/>
          </w:tcPr>
          <w:p w14:paraId="248128B4" w14:textId="427D9BC5" w:rsidR="00D31541" w:rsidRPr="00F6682E" w:rsidRDefault="3D5B1AFE" w:rsidP="00396CCD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User</w:t>
            </w:r>
          </w:p>
        </w:tc>
        <w:tc>
          <w:tcPr>
            <w:tcW w:w="348" w:type="pct"/>
            <w:shd w:val="clear" w:color="auto" w:fill="F2F2F2" w:themeFill="background1" w:themeFillShade="F2"/>
          </w:tcPr>
          <w:p w14:paraId="0A03407C" w14:textId="034EF093" w:rsidR="00D31541" w:rsidRPr="00F6682E" w:rsidRDefault="008677C8" w:rsidP="00396CCD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No.</w:t>
            </w:r>
          </w:p>
        </w:tc>
        <w:tc>
          <w:tcPr>
            <w:tcW w:w="2289" w:type="pct"/>
            <w:shd w:val="clear" w:color="auto" w:fill="F2F2F2" w:themeFill="background1" w:themeFillShade="F2"/>
          </w:tcPr>
          <w:p w14:paraId="39CD8647" w14:textId="08B838BE" w:rsidR="00D31541" w:rsidRPr="00F6682E" w:rsidRDefault="3D5B1AFE" w:rsidP="00396CCD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System</w:t>
            </w:r>
          </w:p>
        </w:tc>
      </w:tr>
      <w:tr w:rsidR="00D31541" w:rsidRPr="00F6682E" w14:paraId="25FDE9F1" w14:textId="77777777" w:rsidTr="00396CCD">
        <w:tc>
          <w:tcPr>
            <w:tcW w:w="2363" w:type="pct"/>
          </w:tcPr>
          <w:p w14:paraId="03B9435E" w14:textId="053EDDAB" w:rsidR="00D31541" w:rsidRPr="00F6682E" w:rsidRDefault="00F14B42" w:rsidP="004346D5">
            <w:r w:rsidRPr="00F6682E">
              <w:t xml:space="preserve">Choose an action to </w:t>
            </w:r>
            <w:r w:rsidR="00F8697E" w:rsidRPr="00F6682E">
              <w:t xml:space="preserve">either </w:t>
            </w:r>
            <w:r w:rsidRPr="00F6682E">
              <w:t xml:space="preserve">add, edit and </w:t>
            </w:r>
            <w:r w:rsidR="6DF0FFB2" w:rsidRPr="00F6682E">
              <w:t xml:space="preserve">remove </w:t>
            </w:r>
            <w:r w:rsidR="00F8697E" w:rsidRPr="00F6682E">
              <w:t>a space</w:t>
            </w:r>
          </w:p>
        </w:tc>
        <w:tc>
          <w:tcPr>
            <w:tcW w:w="348" w:type="pct"/>
          </w:tcPr>
          <w:p w14:paraId="755A3022" w14:textId="342AD4B8" w:rsidR="00D31541" w:rsidRPr="00F6682E" w:rsidRDefault="171F5ECB" w:rsidP="171F5ECB">
            <w:pPr>
              <w:jc w:val="center"/>
            </w:pPr>
            <w:r w:rsidRPr="00F6682E">
              <w:t>1</w:t>
            </w:r>
          </w:p>
        </w:tc>
        <w:tc>
          <w:tcPr>
            <w:tcW w:w="2289" w:type="pct"/>
          </w:tcPr>
          <w:p w14:paraId="1FF57107" w14:textId="77777777" w:rsidR="00D31541" w:rsidRPr="00F6682E" w:rsidRDefault="00D31541" w:rsidP="004346D5">
            <w:pPr>
              <w:rPr>
                <w:cs/>
              </w:rPr>
            </w:pPr>
          </w:p>
        </w:tc>
      </w:tr>
      <w:tr w:rsidR="009400D5" w:rsidRPr="00F6682E" w14:paraId="0ABB3441" w14:textId="77777777" w:rsidTr="00396CCD">
        <w:tc>
          <w:tcPr>
            <w:tcW w:w="2363" w:type="pct"/>
          </w:tcPr>
          <w:p w14:paraId="16E58331" w14:textId="39E32E2D" w:rsidR="009400D5" w:rsidRPr="00F6682E" w:rsidRDefault="3D5B1AFE" w:rsidP="004346D5">
            <w:r w:rsidRPr="00F6682E">
              <w:t>Submit the chosen action</w:t>
            </w:r>
          </w:p>
        </w:tc>
        <w:tc>
          <w:tcPr>
            <w:tcW w:w="348" w:type="pct"/>
          </w:tcPr>
          <w:p w14:paraId="7DE6B514" w14:textId="6A2F599A" w:rsidR="009400D5" w:rsidRPr="00F6682E" w:rsidRDefault="171F5ECB" w:rsidP="171F5ECB">
            <w:pPr>
              <w:jc w:val="center"/>
            </w:pPr>
            <w:r w:rsidRPr="00F6682E">
              <w:t>2</w:t>
            </w:r>
          </w:p>
        </w:tc>
        <w:tc>
          <w:tcPr>
            <w:tcW w:w="2289" w:type="pct"/>
          </w:tcPr>
          <w:p w14:paraId="16BDCF02" w14:textId="0F53B8E8" w:rsidR="009400D5" w:rsidRPr="00F6682E" w:rsidRDefault="009400D5" w:rsidP="004346D5">
            <w:pPr>
              <w:rPr>
                <w:cs/>
              </w:rPr>
            </w:pPr>
          </w:p>
        </w:tc>
      </w:tr>
      <w:tr w:rsidR="009400D5" w:rsidRPr="00F6682E" w14:paraId="6089A75D" w14:textId="77777777" w:rsidTr="00396CCD">
        <w:tc>
          <w:tcPr>
            <w:tcW w:w="2363" w:type="pct"/>
          </w:tcPr>
          <w:p w14:paraId="2C5562A2" w14:textId="77777777" w:rsidR="009400D5" w:rsidRPr="00F6682E" w:rsidRDefault="009400D5" w:rsidP="004346D5">
            <w:bookmarkStart w:id="17" w:name="_Hlk506761613"/>
          </w:p>
        </w:tc>
        <w:tc>
          <w:tcPr>
            <w:tcW w:w="348" w:type="pct"/>
          </w:tcPr>
          <w:p w14:paraId="62B5A1AA" w14:textId="358D6314" w:rsidR="009400D5" w:rsidRPr="00F6682E" w:rsidRDefault="171F5ECB" w:rsidP="171F5ECB">
            <w:pPr>
              <w:jc w:val="center"/>
            </w:pPr>
            <w:r w:rsidRPr="00F6682E">
              <w:t>3</w:t>
            </w:r>
          </w:p>
        </w:tc>
        <w:tc>
          <w:tcPr>
            <w:tcW w:w="2289" w:type="pct"/>
          </w:tcPr>
          <w:p w14:paraId="6D07D52A" w14:textId="690D01FE" w:rsidR="009400D5" w:rsidRPr="00F6682E" w:rsidRDefault="3D5B1AFE" w:rsidP="004346D5">
            <w:r w:rsidRPr="00F6682E">
              <w:t>Perform the action</w:t>
            </w:r>
          </w:p>
        </w:tc>
      </w:tr>
      <w:tr w:rsidR="00523615" w:rsidRPr="00F6682E" w14:paraId="6C2A4DB6" w14:textId="77777777" w:rsidTr="00396CCD">
        <w:tc>
          <w:tcPr>
            <w:tcW w:w="2363" w:type="pct"/>
          </w:tcPr>
          <w:p w14:paraId="2052C85B" w14:textId="0D915BE6" w:rsidR="00523615" w:rsidRPr="00F6682E" w:rsidRDefault="6DF0FFB2" w:rsidP="004346D5">
            <w:r w:rsidRPr="00F6682E">
              <w:t>Get notified about the action result</w:t>
            </w:r>
          </w:p>
        </w:tc>
        <w:tc>
          <w:tcPr>
            <w:tcW w:w="348" w:type="pct"/>
          </w:tcPr>
          <w:p w14:paraId="22DD0ECC" w14:textId="09AAA0B3" w:rsidR="00523615" w:rsidRPr="00F6682E" w:rsidRDefault="171F5ECB" w:rsidP="171F5ECB">
            <w:pPr>
              <w:jc w:val="center"/>
            </w:pPr>
            <w:r w:rsidRPr="00F6682E">
              <w:t>4</w:t>
            </w:r>
          </w:p>
        </w:tc>
        <w:tc>
          <w:tcPr>
            <w:tcW w:w="2289" w:type="pct"/>
          </w:tcPr>
          <w:p w14:paraId="158D6361" w14:textId="571D427F" w:rsidR="00523615" w:rsidRPr="00F6682E" w:rsidRDefault="00523615" w:rsidP="004346D5"/>
        </w:tc>
      </w:tr>
      <w:bookmarkEnd w:id="17"/>
    </w:tbl>
    <w:p w14:paraId="2C5DB325" w14:textId="77777777" w:rsidR="00D31541" w:rsidRPr="00F6682E" w:rsidRDefault="00D31541" w:rsidP="00AB00A3"/>
    <w:p w14:paraId="0DA1A1E0" w14:textId="16FB081D" w:rsidR="00D31541" w:rsidRDefault="00D31541" w:rsidP="00D31541">
      <w:r w:rsidRPr="00F6682E">
        <w:br w:type="page"/>
      </w:r>
    </w:p>
    <w:p w14:paraId="335B4F78" w14:textId="70A2FA16" w:rsidR="002E6435" w:rsidRPr="00F6682E" w:rsidRDefault="008D3B18" w:rsidP="000F3C1D">
      <w:pPr>
        <w:pStyle w:val="Heading1"/>
      </w:pPr>
      <w:r>
        <w:lastRenderedPageBreak/>
        <w:t xml:space="preserve">Manage </w:t>
      </w:r>
      <w:r w:rsidR="007A182C">
        <w:t xml:space="preserve">a </w:t>
      </w:r>
      <w:r>
        <w:t>Material</w:t>
      </w:r>
    </w:p>
    <w:tbl>
      <w:tblPr>
        <w:tblStyle w:val="UCDTable"/>
        <w:tblW w:w="5000" w:type="pct"/>
        <w:tblLook w:val="0480" w:firstRow="0" w:lastRow="0" w:firstColumn="1" w:lastColumn="0" w:noHBand="0" w:noVBand="1"/>
      </w:tblPr>
      <w:tblGrid>
        <w:gridCol w:w="2123"/>
        <w:gridCol w:w="6878"/>
        <w:gridCol w:w="9"/>
      </w:tblGrid>
      <w:tr w:rsidR="00D1048E" w:rsidRPr="00F6682E" w14:paraId="2DF6BC82" w14:textId="77777777" w:rsidTr="00E9303E">
        <w:trPr>
          <w:gridAfter w:val="1"/>
          <w:wAfter w:w="5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3DEA1AF5" w14:textId="41968D07" w:rsidR="00D1048E" w:rsidRPr="00F6682E" w:rsidRDefault="00D1048E" w:rsidP="004346D5">
            <w:r w:rsidRPr="00F6682E">
              <w:t>ID</w:t>
            </w:r>
          </w:p>
        </w:tc>
        <w:tc>
          <w:tcPr>
            <w:tcW w:w="3817" w:type="pct"/>
          </w:tcPr>
          <w:p w14:paraId="5918F834" w14:textId="0FAD6413" w:rsidR="00D1048E" w:rsidRPr="00F6682E" w:rsidRDefault="007832F0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D1048E" w:rsidRPr="00F6682E" w14:paraId="71D18EAF" w14:textId="77777777" w:rsidTr="00E9303E">
        <w:trPr>
          <w:gridAfter w:val="1"/>
          <w:wAfter w:w="5" w:type="pc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6DF08315" w14:textId="37A04623" w:rsidR="00D1048E" w:rsidRPr="00F6682E" w:rsidRDefault="00D1048E" w:rsidP="004346D5">
            <w:r w:rsidRPr="00F6682E">
              <w:t>Use Case Name</w:t>
            </w:r>
          </w:p>
        </w:tc>
        <w:tc>
          <w:tcPr>
            <w:tcW w:w="3817" w:type="pct"/>
          </w:tcPr>
          <w:p w14:paraId="3EE1A707" w14:textId="407482CE" w:rsidR="00D1048E" w:rsidRPr="00F6682E" w:rsidRDefault="00D1048E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Manage</w:t>
            </w:r>
            <w:r w:rsidR="008E0A45">
              <w:t xml:space="preserve"> a</w:t>
            </w:r>
            <w:r w:rsidR="00D24D12">
              <w:t xml:space="preserve"> </w:t>
            </w:r>
            <w:r w:rsidR="001B1845">
              <w:t>Material</w:t>
            </w:r>
          </w:p>
        </w:tc>
      </w:tr>
      <w:tr w:rsidR="600A3AC9" w:rsidRPr="00F6682E" w14:paraId="47A01D35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5FCF3E34" w14:textId="77777777" w:rsidR="600A3AC9" w:rsidRPr="00F6682E" w:rsidRDefault="600A3AC9" w:rsidP="600A3AC9">
            <w:pPr>
              <w:rPr>
                <w:b w:val="0"/>
              </w:rPr>
            </w:pPr>
            <w:r w:rsidRPr="00F6682E">
              <w:t>Scenario</w:t>
            </w:r>
          </w:p>
        </w:tc>
        <w:tc>
          <w:tcPr>
            <w:tcW w:w="3822" w:type="pct"/>
            <w:gridSpan w:val="2"/>
          </w:tcPr>
          <w:p w14:paraId="638776A7" w14:textId="519D7693" w:rsidR="600A3AC9" w:rsidRPr="00F6682E" w:rsidRDefault="001B1845" w:rsidP="600A3A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ifying a material that bonds to a space</w:t>
            </w:r>
          </w:p>
        </w:tc>
      </w:tr>
      <w:tr w:rsidR="600A3AC9" w:rsidRPr="00F6682E" w14:paraId="1C5FE47A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05F2BD51" w14:textId="6A443F68" w:rsidR="600A3AC9" w:rsidRPr="00F6682E" w:rsidRDefault="00DD2C80" w:rsidP="600A3AC9">
            <w:pPr>
              <w:rPr>
                <w:b w:val="0"/>
              </w:rPr>
            </w:pPr>
            <w:r w:rsidRPr="00F6682E">
              <w:t>Triggering</w:t>
            </w:r>
            <w:r w:rsidR="600A3AC9" w:rsidRPr="00F6682E">
              <w:t xml:space="preserve"> Event</w:t>
            </w:r>
          </w:p>
        </w:tc>
        <w:tc>
          <w:tcPr>
            <w:tcW w:w="3822" w:type="pct"/>
            <w:gridSpan w:val="2"/>
          </w:tcPr>
          <w:p w14:paraId="09B4F792" w14:textId="2560F6A9" w:rsidR="600A3AC9" w:rsidRPr="00F6682E" w:rsidRDefault="600A3AC9" w:rsidP="600A3A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 xml:space="preserve">Admin wants to </w:t>
            </w:r>
            <w:r w:rsidR="001B1845">
              <w:t>add a material / bound material to a space / delete a material</w:t>
            </w:r>
            <w:r w:rsidR="002A4D8F" w:rsidRPr="00F6682E">
              <w:t>.</w:t>
            </w:r>
          </w:p>
        </w:tc>
      </w:tr>
      <w:tr w:rsidR="600A3AC9" w:rsidRPr="00F6682E" w14:paraId="29D97C41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0888264E" w14:textId="77777777" w:rsidR="600A3AC9" w:rsidRPr="00F6682E" w:rsidRDefault="600A3AC9" w:rsidP="600A3AC9">
            <w:pPr>
              <w:rPr>
                <w:b w:val="0"/>
              </w:rPr>
            </w:pPr>
            <w:r w:rsidRPr="00F6682E">
              <w:t>Brief Description</w:t>
            </w:r>
          </w:p>
        </w:tc>
        <w:tc>
          <w:tcPr>
            <w:tcW w:w="3822" w:type="pct"/>
            <w:gridSpan w:val="2"/>
          </w:tcPr>
          <w:p w14:paraId="5DA867C0" w14:textId="77777777" w:rsidR="600A3AC9" w:rsidRDefault="00CF7177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naging a material to make it visible or delete from a space. </w:t>
            </w:r>
          </w:p>
          <w:p w14:paraId="18F12A6B" w14:textId="469473F1" w:rsidR="00CF7177" w:rsidRPr="00F6682E" w:rsidRDefault="00CF7177" w:rsidP="00434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can reserve these material with the top of reserving a space.</w:t>
            </w:r>
          </w:p>
        </w:tc>
      </w:tr>
      <w:tr w:rsidR="600A3AC9" w:rsidRPr="00F6682E" w14:paraId="62EA1E2D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694F00FD" w14:textId="77777777" w:rsidR="600A3AC9" w:rsidRPr="00F6682E" w:rsidRDefault="600A3AC9" w:rsidP="600A3AC9">
            <w:pPr>
              <w:rPr>
                <w:b w:val="0"/>
              </w:rPr>
            </w:pPr>
            <w:r w:rsidRPr="00F6682E">
              <w:t>Actor</w:t>
            </w:r>
          </w:p>
        </w:tc>
        <w:tc>
          <w:tcPr>
            <w:tcW w:w="3822" w:type="pct"/>
            <w:gridSpan w:val="2"/>
          </w:tcPr>
          <w:p w14:paraId="60387640" w14:textId="67AC2413" w:rsidR="600A3AC9" w:rsidRPr="00F6682E" w:rsidRDefault="600A3AC9" w:rsidP="600A3A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dmin</w:t>
            </w:r>
          </w:p>
        </w:tc>
      </w:tr>
      <w:tr w:rsidR="600A3AC9" w:rsidRPr="00F6682E" w14:paraId="59B83CF8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2319CD04" w14:textId="77777777" w:rsidR="600A3AC9" w:rsidRPr="00F6682E" w:rsidRDefault="600A3AC9" w:rsidP="600A3AC9">
            <w:pPr>
              <w:rPr>
                <w:b w:val="0"/>
              </w:rPr>
            </w:pPr>
            <w:r w:rsidRPr="00F6682E">
              <w:t>Related Use Case</w:t>
            </w:r>
          </w:p>
        </w:tc>
        <w:tc>
          <w:tcPr>
            <w:tcW w:w="3822" w:type="pct"/>
            <w:gridSpan w:val="2"/>
          </w:tcPr>
          <w:p w14:paraId="128C7AD0" w14:textId="4E9E4A06" w:rsidR="600A3AC9" w:rsidRPr="00F6682E" w:rsidRDefault="600A3AC9" w:rsidP="600A3A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600A3AC9" w:rsidRPr="00F6682E" w14:paraId="5386352E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06CC837F" w14:textId="77777777" w:rsidR="600A3AC9" w:rsidRPr="00F6682E" w:rsidRDefault="600A3AC9" w:rsidP="600A3AC9">
            <w:pPr>
              <w:rPr>
                <w:b w:val="0"/>
              </w:rPr>
            </w:pPr>
            <w:r w:rsidRPr="00F6682E">
              <w:t>Stakeholder</w:t>
            </w:r>
          </w:p>
        </w:tc>
        <w:tc>
          <w:tcPr>
            <w:tcW w:w="3822" w:type="pct"/>
            <w:gridSpan w:val="2"/>
          </w:tcPr>
          <w:p w14:paraId="6ABCAF85" w14:textId="121C55CE" w:rsidR="600A3AC9" w:rsidRPr="00F6682E" w:rsidRDefault="00EC513F" w:rsidP="600A3A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dmin</w:t>
            </w:r>
          </w:p>
        </w:tc>
      </w:tr>
      <w:tr w:rsidR="600A3AC9" w:rsidRPr="00F6682E" w14:paraId="77162D5C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6D5943E1" w14:textId="77777777" w:rsidR="600A3AC9" w:rsidRPr="00F6682E" w:rsidRDefault="600A3AC9" w:rsidP="600A3AC9">
            <w:pPr>
              <w:rPr>
                <w:b w:val="0"/>
              </w:rPr>
            </w:pPr>
            <w:r w:rsidRPr="00F6682E">
              <w:t>Exception Condition</w:t>
            </w:r>
          </w:p>
        </w:tc>
        <w:tc>
          <w:tcPr>
            <w:tcW w:w="3822" w:type="pct"/>
            <w:gridSpan w:val="2"/>
          </w:tcPr>
          <w:p w14:paraId="0D731D7D" w14:textId="2CFC4252" w:rsidR="600A3AC9" w:rsidRPr="00F6682E" w:rsidRDefault="600A3AC9" w:rsidP="600A3A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600A3AC9" w:rsidRPr="00F6682E" w14:paraId="040EC146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5961AF7C" w14:textId="77777777" w:rsidR="600A3AC9" w:rsidRPr="00F6682E" w:rsidRDefault="600A3AC9" w:rsidP="600A3AC9">
            <w:pPr>
              <w:rPr>
                <w:b w:val="0"/>
              </w:rPr>
            </w:pPr>
            <w:r w:rsidRPr="00F6682E">
              <w:t>Pre – Condition</w:t>
            </w:r>
          </w:p>
        </w:tc>
        <w:tc>
          <w:tcPr>
            <w:tcW w:w="3822" w:type="pct"/>
            <w:gridSpan w:val="2"/>
          </w:tcPr>
          <w:p w14:paraId="0F9BE57B" w14:textId="298AA850" w:rsidR="600A3AC9" w:rsidRPr="00F6682E" w:rsidRDefault="600A3AC9" w:rsidP="600A3A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600A3AC9" w:rsidRPr="00F6682E" w14:paraId="4BC625A8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5D7F8907" w14:textId="77777777" w:rsidR="600A3AC9" w:rsidRPr="00F6682E" w:rsidRDefault="600A3AC9" w:rsidP="600A3AC9">
            <w:r w:rsidRPr="00F6682E">
              <w:t>Post – Condition</w:t>
            </w:r>
          </w:p>
        </w:tc>
        <w:tc>
          <w:tcPr>
            <w:tcW w:w="3822" w:type="pct"/>
            <w:gridSpan w:val="2"/>
          </w:tcPr>
          <w:p w14:paraId="55D43E58" w14:textId="4767E0A0" w:rsidR="600A3AC9" w:rsidRPr="00F6682E" w:rsidRDefault="600A3AC9" w:rsidP="600A3A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</w:tbl>
    <w:p w14:paraId="772C6630" w14:textId="77777777" w:rsidR="00453B18" w:rsidRDefault="00453B18"/>
    <w:tbl>
      <w:tblPr>
        <w:tblStyle w:val="UCDTable"/>
        <w:tblW w:w="5000" w:type="pct"/>
        <w:tblLook w:val="04A0" w:firstRow="1" w:lastRow="0" w:firstColumn="1" w:lastColumn="0" w:noHBand="0" w:noVBand="1"/>
      </w:tblPr>
      <w:tblGrid>
        <w:gridCol w:w="4258"/>
        <w:gridCol w:w="598"/>
        <w:gridCol w:w="4154"/>
      </w:tblGrid>
      <w:tr w:rsidR="00BC203C" w:rsidRPr="00F6682E" w14:paraId="0A21B74D" w14:textId="77777777" w:rsidTr="005D26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F2F2F2" w:themeFill="background1" w:themeFillShade="F2"/>
          </w:tcPr>
          <w:p w14:paraId="0182A90B" w14:textId="744FBEE2" w:rsidR="00BC203C" w:rsidRPr="00F6682E" w:rsidRDefault="00BC203C" w:rsidP="00453B18">
            <w:pPr>
              <w:jc w:val="center"/>
              <w:rPr>
                <w:bCs/>
              </w:rPr>
            </w:pPr>
            <w:r w:rsidRPr="00F6682E">
              <w:rPr>
                <w:bCs/>
              </w:rPr>
              <w:t>Flow of Events</w:t>
            </w:r>
          </w:p>
        </w:tc>
      </w:tr>
      <w:tr w:rsidR="600A3AC9" w:rsidRPr="00F6682E" w14:paraId="0241B39F" w14:textId="77777777" w:rsidTr="005D26C5">
        <w:tblPrEx>
          <w:tblLook w:val="0420" w:firstRow="1" w:lastRow="0" w:firstColumn="0" w:lastColumn="0" w:noHBand="0" w:noVBand="1"/>
        </w:tblPrEx>
        <w:tc>
          <w:tcPr>
            <w:tcW w:w="2363" w:type="pct"/>
            <w:shd w:val="clear" w:color="auto" w:fill="F2F2F2" w:themeFill="background1" w:themeFillShade="F2"/>
          </w:tcPr>
          <w:p w14:paraId="041FF91D" w14:textId="74223ED7" w:rsidR="600A3AC9" w:rsidRPr="00F6682E" w:rsidRDefault="600A3AC9" w:rsidP="00453B18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Admin</w:t>
            </w:r>
          </w:p>
        </w:tc>
        <w:tc>
          <w:tcPr>
            <w:tcW w:w="332" w:type="pct"/>
            <w:shd w:val="clear" w:color="auto" w:fill="F2F2F2" w:themeFill="background1" w:themeFillShade="F2"/>
          </w:tcPr>
          <w:p w14:paraId="387800F8" w14:textId="53DCCA72" w:rsidR="600A3AC9" w:rsidRPr="00F6682E" w:rsidRDefault="002B5334" w:rsidP="00453B18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No.</w:t>
            </w:r>
          </w:p>
        </w:tc>
        <w:tc>
          <w:tcPr>
            <w:tcW w:w="2305" w:type="pct"/>
            <w:shd w:val="clear" w:color="auto" w:fill="F2F2F2" w:themeFill="background1" w:themeFillShade="F2"/>
          </w:tcPr>
          <w:p w14:paraId="60253CF0" w14:textId="4DEEEC5E" w:rsidR="600A3AC9" w:rsidRPr="00F6682E" w:rsidRDefault="600A3AC9" w:rsidP="00453B18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System</w:t>
            </w:r>
          </w:p>
        </w:tc>
      </w:tr>
      <w:tr w:rsidR="600A3AC9" w:rsidRPr="00F6682E" w14:paraId="5BB7A18F" w14:textId="77777777" w:rsidTr="00453B18">
        <w:tblPrEx>
          <w:tblLook w:val="0420" w:firstRow="1" w:lastRow="0" w:firstColumn="0" w:lastColumn="0" w:noHBand="0" w:noVBand="1"/>
        </w:tblPrEx>
        <w:tc>
          <w:tcPr>
            <w:tcW w:w="2363" w:type="pct"/>
          </w:tcPr>
          <w:p w14:paraId="359F4A1D" w14:textId="090621BA" w:rsidR="600A3AC9" w:rsidRPr="00F6682E" w:rsidRDefault="00CB4590" w:rsidP="00F25FE8">
            <w:pPr>
              <w:tabs>
                <w:tab w:val="left" w:pos="2908"/>
              </w:tabs>
            </w:pPr>
            <w:r>
              <w:t>Open ‘Material’ Dashboard</w:t>
            </w:r>
          </w:p>
        </w:tc>
        <w:tc>
          <w:tcPr>
            <w:tcW w:w="332" w:type="pct"/>
          </w:tcPr>
          <w:p w14:paraId="56884D2F" w14:textId="0D5CDD46" w:rsidR="600A3AC9" w:rsidRPr="00F6682E" w:rsidRDefault="600A3AC9" w:rsidP="00453B18">
            <w:pPr>
              <w:jc w:val="center"/>
            </w:pPr>
            <w:r w:rsidRPr="00F6682E">
              <w:t>1</w:t>
            </w:r>
          </w:p>
        </w:tc>
        <w:tc>
          <w:tcPr>
            <w:tcW w:w="2305" w:type="pct"/>
          </w:tcPr>
          <w:p w14:paraId="2F2333B5" w14:textId="77777777" w:rsidR="600A3AC9" w:rsidRPr="00F6682E" w:rsidRDefault="600A3AC9" w:rsidP="00D24D12"/>
        </w:tc>
      </w:tr>
      <w:tr w:rsidR="600A3AC9" w:rsidRPr="00F6682E" w14:paraId="2A3337D7" w14:textId="77777777" w:rsidTr="00453B18">
        <w:tblPrEx>
          <w:tblLook w:val="0420" w:firstRow="1" w:lastRow="0" w:firstColumn="0" w:lastColumn="0" w:noHBand="0" w:noVBand="1"/>
        </w:tblPrEx>
        <w:tc>
          <w:tcPr>
            <w:tcW w:w="2363" w:type="pct"/>
          </w:tcPr>
          <w:p w14:paraId="24558E79" w14:textId="59DA1114" w:rsidR="600A3AC9" w:rsidRPr="00F6682E" w:rsidRDefault="00CB4590" w:rsidP="00D24D12">
            <w:r>
              <w:t>Create new or delete a current one</w:t>
            </w:r>
          </w:p>
        </w:tc>
        <w:tc>
          <w:tcPr>
            <w:tcW w:w="332" w:type="pct"/>
          </w:tcPr>
          <w:p w14:paraId="54EBBFC5" w14:textId="7A1232B3" w:rsidR="600A3AC9" w:rsidRPr="00F6682E" w:rsidRDefault="600A3AC9" w:rsidP="00453B18">
            <w:pPr>
              <w:jc w:val="center"/>
            </w:pPr>
            <w:r w:rsidRPr="00F6682E">
              <w:t>2</w:t>
            </w:r>
          </w:p>
        </w:tc>
        <w:tc>
          <w:tcPr>
            <w:tcW w:w="2305" w:type="pct"/>
          </w:tcPr>
          <w:p w14:paraId="15459A04" w14:textId="1DCE1F48" w:rsidR="600A3AC9" w:rsidRPr="00F6682E" w:rsidRDefault="600A3AC9" w:rsidP="00D24D12"/>
        </w:tc>
      </w:tr>
      <w:tr w:rsidR="600A3AC9" w:rsidRPr="00F6682E" w14:paraId="1F8A13A1" w14:textId="77777777" w:rsidTr="00453B18">
        <w:tblPrEx>
          <w:tblLook w:val="0420" w:firstRow="1" w:lastRow="0" w:firstColumn="0" w:lastColumn="0" w:noHBand="0" w:noVBand="1"/>
        </w:tblPrEx>
        <w:tc>
          <w:tcPr>
            <w:tcW w:w="2363" w:type="pct"/>
          </w:tcPr>
          <w:p w14:paraId="32601031" w14:textId="6172BB5E" w:rsidR="600A3AC9" w:rsidRPr="00F6682E" w:rsidRDefault="600A3AC9" w:rsidP="00D24D12"/>
        </w:tc>
        <w:tc>
          <w:tcPr>
            <w:tcW w:w="332" w:type="pct"/>
          </w:tcPr>
          <w:p w14:paraId="57C0DD9E" w14:textId="616D9C6B" w:rsidR="600A3AC9" w:rsidRPr="00F6682E" w:rsidRDefault="600A3AC9" w:rsidP="00453B18">
            <w:pPr>
              <w:jc w:val="center"/>
            </w:pPr>
            <w:r w:rsidRPr="00F6682E">
              <w:t>3</w:t>
            </w:r>
          </w:p>
        </w:tc>
        <w:tc>
          <w:tcPr>
            <w:tcW w:w="2305" w:type="pct"/>
          </w:tcPr>
          <w:p w14:paraId="03609761" w14:textId="7C33EC14" w:rsidR="600A3AC9" w:rsidRPr="00F6682E" w:rsidRDefault="00CB4590" w:rsidP="00D24D12">
            <w:r>
              <w:t>Add / Delete the material that admin select</w:t>
            </w:r>
          </w:p>
        </w:tc>
      </w:tr>
      <w:tr w:rsidR="600A3AC9" w:rsidRPr="00F6682E" w14:paraId="1D3552D4" w14:textId="77777777" w:rsidTr="00453B18">
        <w:tblPrEx>
          <w:tblLook w:val="0420" w:firstRow="1" w:lastRow="0" w:firstColumn="0" w:lastColumn="0" w:noHBand="0" w:noVBand="1"/>
        </w:tblPrEx>
        <w:tc>
          <w:tcPr>
            <w:tcW w:w="2363" w:type="pct"/>
          </w:tcPr>
          <w:p w14:paraId="25B9A612" w14:textId="27ABDFAA" w:rsidR="600A3AC9" w:rsidRPr="00F6682E" w:rsidRDefault="600A3AC9" w:rsidP="00D24D12"/>
        </w:tc>
        <w:tc>
          <w:tcPr>
            <w:tcW w:w="332" w:type="pct"/>
          </w:tcPr>
          <w:p w14:paraId="2CF25954" w14:textId="4516A749" w:rsidR="600A3AC9" w:rsidRPr="00F6682E" w:rsidRDefault="600A3AC9" w:rsidP="00453B18">
            <w:pPr>
              <w:jc w:val="center"/>
            </w:pPr>
            <w:r w:rsidRPr="00F6682E">
              <w:t>4</w:t>
            </w:r>
          </w:p>
        </w:tc>
        <w:tc>
          <w:tcPr>
            <w:tcW w:w="2305" w:type="pct"/>
          </w:tcPr>
          <w:p w14:paraId="44779A84" w14:textId="5D21AA3C" w:rsidR="600A3AC9" w:rsidRPr="00F6682E" w:rsidRDefault="00CB4590" w:rsidP="00D24D12">
            <w:r>
              <w:t xml:space="preserve">Update the available material </w:t>
            </w:r>
            <w:r w:rsidR="00D54BC3">
              <w:t>in department list</w:t>
            </w:r>
          </w:p>
        </w:tc>
      </w:tr>
    </w:tbl>
    <w:p w14:paraId="640BE492" w14:textId="01E5A1CF" w:rsidR="008223A4" w:rsidRDefault="008223A4" w:rsidP="00887EED"/>
    <w:p w14:paraId="617D3320" w14:textId="1B1F43EC" w:rsidR="009A36B8" w:rsidRDefault="009A36B8">
      <w:r>
        <w:br w:type="page"/>
      </w:r>
    </w:p>
    <w:p w14:paraId="7C754161" w14:textId="77777777" w:rsidR="009A36B8" w:rsidRPr="00F6682E" w:rsidRDefault="009A36B8" w:rsidP="009A36B8">
      <w:pPr>
        <w:pStyle w:val="Heading1"/>
      </w:pPr>
      <w:r>
        <w:lastRenderedPageBreak/>
        <w:t>Manage a Role</w:t>
      </w:r>
    </w:p>
    <w:tbl>
      <w:tblPr>
        <w:tblStyle w:val="UCDTable"/>
        <w:tblW w:w="5000" w:type="pct"/>
        <w:tblLook w:val="0480" w:firstRow="0" w:lastRow="0" w:firstColumn="1" w:lastColumn="0" w:noHBand="0" w:noVBand="1"/>
      </w:tblPr>
      <w:tblGrid>
        <w:gridCol w:w="2123"/>
        <w:gridCol w:w="6887"/>
      </w:tblGrid>
      <w:tr w:rsidR="009A36B8" w:rsidRPr="00F6682E" w14:paraId="45AB972C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395A1DD3" w14:textId="77777777" w:rsidR="009A36B8" w:rsidRPr="00F6682E" w:rsidRDefault="009A36B8" w:rsidP="0091790C">
            <w:r w:rsidRPr="00F6682E">
              <w:t>ID</w:t>
            </w:r>
          </w:p>
        </w:tc>
        <w:tc>
          <w:tcPr>
            <w:tcW w:w="3822" w:type="pct"/>
          </w:tcPr>
          <w:p w14:paraId="5136FD98" w14:textId="77777777" w:rsidR="009A36B8" w:rsidRPr="00F6682E" w:rsidRDefault="009A36B8" w:rsidP="00917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</w:tr>
      <w:tr w:rsidR="009A36B8" w:rsidRPr="00F6682E" w14:paraId="75EA7960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62D33C7D" w14:textId="77777777" w:rsidR="009A36B8" w:rsidRPr="00F6682E" w:rsidRDefault="009A36B8" w:rsidP="0091790C">
            <w:r w:rsidRPr="00F6682E">
              <w:t>Use Case Name</w:t>
            </w:r>
          </w:p>
        </w:tc>
        <w:tc>
          <w:tcPr>
            <w:tcW w:w="3822" w:type="pct"/>
          </w:tcPr>
          <w:p w14:paraId="5CC46884" w14:textId="77777777" w:rsidR="009A36B8" w:rsidRPr="00F6682E" w:rsidRDefault="009A36B8" w:rsidP="00917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Manage</w:t>
            </w:r>
            <w:r>
              <w:t xml:space="preserve"> a</w:t>
            </w:r>
            <w:r w:rsidRPr="00F6682E">
              <w:t xml:space="preserve"> </w:t>
            </w:r>
            <w:r>
              <w:t>role</w:t>
            </w:r>
          </w:p>
        </w:tc>
      </w:tr>
      <w:tr w:rsidR="009A36B8" w:rsidRPr="00F6682E" w14:paraId="2ABFCE7C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3F3F4785" w14:textId="77777777" w:rsidR="009A36B8" w:rsidRPr="00F6682E" w:rsidRDefault="009A36B8" w:rsidP="0091790C">
            <w:pPr>
              <w:rPr>
                <w:b w:val="0"/>
              </w:rPr>
            </w:pPr>
            <w:r w:rsidRPr="00F6682E">
              <w:t>Scenario</w:t>
            </w:r>
          </w:p>
        </w:tc>
        <w:tc>
          <w:tcPr>
            <w:tcW w:w="3822" w:type="pct"/>
          </w:tcPr>
          <w:p w14:paraId="79A785AA" w14:textId="77777777" w:rsidR="009A36B8" w:rsidRPr="00F6682E" w:rsidRDefault="009A36B8" w:rsidP="00917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dmin can manage user roles and permissions.</w:t>
            </w:r>
          </w:p>
        </w:tc>
      </w:tr>
      <w:tr w:rsidR="009A36B8" w:rsidRPr="00F6682E" w14:paraId="4ACDEFB7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1B612B1D" w14:textId="77777777" w:rsidR="009A36B8" w:rsidRPr="00F6682E" w:rsidRDefault="009A36B8" w:rsidP="0091790C">
            <w:pPr>
              <w:rPr>
                <w:b w:val="0"/>
              </w:rPr>
            </w:pPr>
            <w:bookmarkStart w:id="18" w:name="_GoBack" w:colFirst="0" w:colLast="0"/>
            <w:r w:rsidRPr="00F6682E">
              <w:t>Triggering Event</w:t>
            </w:r>
          </w:p>
        </w:tc>
        <w:tc>
          <w:tcPr>
            <w:tcW w:w="3822" w:type="pct"/>
          </w:tcPr>
          <w:p w14:paraId="79BFB69F" w14:textId="77777777" w:rsidR="009A36B8" w:rsidRPr="00F6682E" w:rsidRDefault="009A36B8" w:rsidP="00917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dmin wants to manage roles and permissions.</w:t>
            </w:r>
          </w:p>
        </w:tc>
      </w:tr>
      <w:tr w:rsidR="009A36B8" w:rsidRPr="00F6682E" w14:paraId="3F25F13B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5972265B" w14:textId="77777777" w:rsidR="009A36B8" w:rsidRPr="00F6682E" w:rsidRDefault="009A36B8" w:rsidP="0091790C">
            <w:pPr>
              <w:rPr>
                <w:b w:val="0"/>
              </w:rPr>
            </w:pPr>
            <w:bookmarkStart w:id="19" w:name="_Hlk506762049"/>
            <w:bookmarkEnd w:id="18"/>
            <w:r w:rsidRPr="00F6682E">
              <w:t>Brief Description</w:t>
            </w:r>
          </w:p>
        </w:tc>
        <w:tc>
          <w:tcPr>
            <w:tcW w:w="3822" w:type="pct"/>
          </w:tcPr>
          <w:p w14:paraId="0B3659F6" w14:textId="77777777" w:rsidR="009A36B8" w:rsidRPr="00F6682E" w:rsidRDefault="009A36B8" w:rsidP="00917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20" w:name="OLE_LINK19"/>
            <w:bookmarkStart w:id="21" w:name="OLE_LINK20"/>
            <w:r w:rsidRPr="00F6682E">
              <w:t>Admin has permissions to add, edit and delete roles.</w:t>
            </w:r>
            <w:bookmarkEnd w:id="20"/>
            <w:bookmarkEnd w:id="21"/>
          </w:p>
        </w:tc>
      </w:tr>
      <w:bookmarkEnd w:id="19"/>
      <w:tr w:rsidR="009A36B8" w:rsidRPr="00F6682E" w14:paraId="33D317A4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2DA44D7C" w14:textId="77777777" w:rsidR="009A36B8" w:rsidRPr="00F6682E" w:rsidRDefault="009A36B8" w:rsidP="0091790C">
            <w:pPr>
              <w:rPr>
                <w:b w:val="0"/>
              </w:rPr>
            </w:pPr>
            <w:r w:rsidRPr="00F6682E">
              <w:t>Actor</w:t>
            </w:r>
          </w:p>
        </w:tc>
        <w:tc>
          <w:tcPr>
            <w:tcW w:w="3822" w:type="pct"/>
          </w:tcPr>
          <w:p w14:paraId="133D5ADA" w14:textId="77777777" w:rsidR="009A36B8" w:rsidRPr="00F6682E" w:rsidRDefault="009A36B8" w:rsidP="00917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dmin</w:t>
            </w:r>
          </w:p>
        </w:tc>
      </w:tr>
      <w:tr w:rsidR="009A36B8" w:rsidRPr="00F6682E" w14:paraId="3ED011D1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443EBC21" w14:textId="77777777" w:rsidR="009A36B8" w:rsidRPr="00F6682E" w:rsidRDefault="009A36B8" w:rsidP="0091790C">
            <w:pPr>
              <w:rPr>
                <w:b w:val="0"/>
              </w:rPr>
            </w:pPr>
            <w:r w:rsidRPr="00F6682E">
              <w:t>Related Use Case</w:t>
            </w:r>
          </w:p>
        </w:tc>
        <w:tc>
          <w:tcPr>
            <w:tcW w:w="3822" w:type="pct"/>
          </w:tcPr>
          <w:p w14:paraId="35C417C1" w14:textId="77777777" w:rsidR="009A36B8" w:rsidRPr="00F6682E" w:rsidRDefault="009A36B8" w:rsidP="00917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9A36B8" w:rsidRPr="00F6682E" w14:paraId="28E13769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4F485C70" w14:textId="77777777" w:rsidR="009A36B8" w:rsidRPr="00F6682E" w:rsidRDefault="009A36B8" w:rsidP="0091790C">
            <w:pPr>
              <w:rPr>
                <w:b w:val="0"/>
              </w:rPr>
            </w:pPr>
            <w:r w:rsidRPr="00F6682E">
              <w:t>Stakeholder</w:t>
            </w:r>
          </w:p>
        </w:tc>
        <w:tc>
          <w:tcPr>
            <w:tcW w:w="3822" w:type="pct"/>
          </w:tcPr>
          <w:p w14:paraId="260F028A" w14:textId="77777777" w:rsidR="009A36B8" w:rsidRPr="00F6682E" w:rsidRDefault="009A36B8" w:rsidP="00917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Admin and Client</w:t>
            </w:r>
          </w:p>
        </w:tc>
      </w:tr>
      <w:tr w:rsidR="009A36B8" w:rsidRPr="00F6682E" w14:paraId="5950E0DF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6317715D" w14:textId="77777777" w:rsidR="009A36B8" w:rsidRPr="00F6682E" w:rsidRDefault="009A36B8" w:rsidP="0091790C">
            <w:pPr>
              <w:rPr>
                <w:b w:val="0"/>
              </w:rPr>
            </w:pPr>
            <w:r w:rsidRPr="00F6682E">
              <w:t>Exception Condition</w:t>
            </w:r>
          </w:p>
        </w:tc>
        <w:tc>
          <w:tcPr>
            <w:tcW w:w="3822" w:type="pct"/>
          </w:tcPr>
          <w:p w14:paraId="1564DBCC" w14:textId="77777777" w:rsidR="009A36B8" w:rsidRPr="00F6682E" w:rsidRDefault="009A36B8" w:rsidP="00917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9A36B8" w:rsidRPr="00F6682E" w14:paraId="175BF3C9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0ECFBAF5" w14:textId="77777777" w:rsidR="009A36B8" w:rsidRPr="00F6682E" w:rsidRDefault="009A36B8" w:rsidP="0091790C">
            <w:pPr>
              <w:rPr>
                <w:b w:val="0"/>
              </w:rPr>
            </w:pPr>
            <w:r w:rsidRPr="00F6682E">
              <w:t>Pre – Condition</w:t>
            </w:r>
          </w:p>
        </w:tc>
        <w:tc>
          <w:tcPr>
            <w:tcW w:w="3822" w:type="pct"/>
          </w:tcPr>
          <w:p w14:paraId="52440AB7" w14:textId="77777777" w:rsidR="009A36B8" w:rsidRPr="00F6682E" w:rsidRDefault="009A36B8" w:rsidP="00917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  <w:tr w:rsidR="009A36B8" w:rsidRPr="00F6682E" w14:paraId="64AAC439" w14:textId="77777777" w:rsidTr="00E930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8" w:type="pct"/>
            <w:shd w:val="clear" w:color="auto" w:fill="F2F2F2" w:themeFill="background1" w:themeFillShade="F2"/>
          </w:tcPr>
          <w:p w14:paraId="3DA42FAD" w14:textId="77777777" w:rsidR="009A36B8" w:rsidRPr="00F6682E" w:rsidRDefault="009A36B8" w:rsidP="0091790C">
            <w:r w:rsidRPr="00F6682E">
              <w:t>Post – Condition</w:t>
            </w:r>
          </w:p>
        </w:tc>
        <w:tc>
          <w:tcPr>
            <w:tcW w:w="3822" w:type="pct"/>
          </w:tcPr>
          <w:p w14:paraId="5EC5C887" w14:textId="77777777" w:rsidR="009A36B8" w:rsidRPr="00F6682E" w:rsidRDefault="009A36B8" w:rsidP="00917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682E">
              <w:t>-</w:t>
            </w:r>
          </w:p>
        </w:tc>
      </w:tr>
    </w:tbl>
    <w:p w14:paraId="0636AF1A" w14:textId="77777777" w:rsidR="009A36B8" w:rsidRDefault="009A36B8" w:rsidP="009A36B8"/>
    <w:tbl>
      <w:tblPr>
        <w:tblStyle w:val="UCDTable"/>
        <w:tblW w:w="5000" w:type="pct"/>
        <w:jc w:val="center"/>
        <w:tblLook w:val="0420" w:firstRow="1" w:lastRow="0" w:firstColumn="0" w:lastColumn="0" w:noHBand="0" w:noVBand="1"/>
      </w:tblPr>
      <w:tblGrid>
        <w:gridCol w:w="4155"/>
        <w:gridCol w:w="582"/>
        <w:gridCol w:w="4273"/>
      </w:tblGrid>
      <w:tr w:rsidR="009A36B8" w:rsidRPr="00F6682E" w14:paraId="3A902FE3" w14:textId="77777777" w:rsidTr="009179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  <w:jc w:val="center"/>
        </w:trPr>
        <w:tc>
          <w:tcPr>
            <w:tcW w:w="5000" w:type="pct"/>
            <w:gridSpan w:val="3"/>
            <w:shd w:val="clear" w:color="auto" w:fill="F2F2F2" w:themeFill="background1" w:themeFillShade="F2"/>
          </w:tcPr>
          <w:p w14:paraId="7AE83D9A" w14:textId="77777777" w:rsidR="009A36B8" w:rsidRPr="00F6682E" w:rsidRDefault="009A36B8" w:rsidP="0091790C">
            <w:pPr>
              <w:jc w:val="center"/>
              <w:rPr>
                <w:b w:val="0"/>
                <w:bCs/>
              </w:rPr>
            </w:pPr>
            <w:r w:rsidRPr="00F6682E">
              <w:rPr>
                <w:bCs/>
              </w:rPr>
              <w:t>Flow of Events</w:t>
            </w:r>
          </w:p>
        </w:tc>
      </w:tr>
      <w:tr w:rsidR="009A36B8" w:rsidRPr="00F6682E" w14:paraId="31D43CE4" w14:textId="77777777" w:rsidTr="0091790C">
        <w:trPr>
          <w:jc w:val="center"/>
        </w:trPr>
        <w:tc>
          <w:tcPr>
            <w:tcW w:w="2363" w:type="pct"/>
            <w:shd w:val="clear" w:color="auto" w:fill="F2F2F2" w:themeFill="background1" w:themeFillShade="F2"/>
          </w:tcPr>
          <w:p w14:paraId="4889E384" w14:textId="77777777" w:rsidR="009A36B8" w:rsidRPr="00F6682E" w:rsidRDefault="009A36B8" w:rsidP="0091790C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Admin</w:t>
            </w:r>
          </w:p>
        </w:tc>
        <w:tc>
          <w:tcPr>
            <w:tcW w:w="209" w:type="pct"/>
            <w:shd w:val="clear" w:color="auto" w:fill="F2F2F2" w:themeFill="background1" w:themeFillShade="F2"/>
          </w:tcPr>
          <w:p w14:paraId="6CEA26CD" w14:textId="77777777" w:rsidR="009A36B8" w:rsidRPr="00F6682E" w:rsidRDefault="009A36B8" w:rsidP="0091790C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No.</w:t>
            </w:r>
          </w:p>
        </w:tc>
        <w:tc>
          <w:tcPr>
            <w:tcW w:w="2428" w:type="pct"/>
            <w:shd w:val="clear" w:color="auto" w:fill="F2F2F2" w:themeFill="background1" w:themeFillShade="F2"/>
          </w:tcPr>
          <w:p w14:paraId="6DDF7D3B" w14:textId="77777777" w:rsidR="009A36B8" w:rsidRPr="00F6682E" w:rsidRDefault="009A36B8" w:rsidP="0091790C">
            <w:pPr>
              <w:jc w:val="center"/>
              <w:rPr>
                <w:b/>
                <w:bCs/>
              </w:rPr>
            </w:pPr>
            <w:r w:rsidRPr="00F6682E">
              <w:rPr>
                <w:b/>
                <w:bCs/>
              </w:rPr>
              <w:t>System</w:t>
            </w:r>
          </w:p>
        </w:tc>
      </w:tr>
      <w:tr w:rsidR="009A36B8" w:rsidRPr="00F6682E" w14:paraId="1A60E887" w14:textId="77777777" w:rsidTr="0091790C">
        <w:trPr>
          <w:jc w:val="center"/>
        </w:trPr>
        <w:tc>
          <w:tcPr>
            <w:tcW w:w="2363" w:type="pct"/>
          </w:tcPr>
          <w:p w14:paraId="3630C56E" w14:textId="77777777" w:rsidR="009A36B8" w:rsidRPr="00F6682E" w:rsidRDefault="009A36B8" w:rsidP="0091790C">
            <w:pPr>
              <w:rPr>
                <w:cs/>
              </w:rPr>
            </w:pPr>
            <w:r w:rsidRPr="00F6682E">
              <w:t>Choose an action to either add, edit or remove a role</w:t>
            </w:r>
          </w:p>
        </w:tc>
        <w:tc>
          <w:tcPr>
            <w:tcW w:w="209" w:type="pct"/>
          </w:tcPr>
          <w:p w14:paraId="0812D532" w14:textId="77777777" w:rsidR="009A36B8" w:rsidRPr="00F6682E" w:rsidRDefault="009A36B8" w:rsidP="0091790C">
            <w:pPr>
              <w:jc w:val="center"/>
              <w:rPr>
                <w:cs/>
              </w:rPr>
            </w:pPr>
            <w:r w:rsidRPr="00F6682E">
              <w:t>1</w:t>
            </w:r>
          </w:p>
        </w:tc>
        <w:tc>
          <w:tcPr>
            <w:tcW w:w="2428" w:type="pct"/>
          </w:tcPr>
          <w:p w14:paraId="55899689" w14:textId="77777777" w:rsidR="009A36B8" w:rsidRPr="00F6682E" w:rsidRDefault="009A36B8" w:rsidP="0091790C">
            <w:pPr>
              <w:rPr>
                <w:cs/>
              </w:rPr>
            </w:pPr>
          </w:p>
        </w:tc>
      </w:tr>
      <w:tr w:rsidR="009A36B8" w:rsidRPr="00F6682E" w14:paraId="19A6BDF8" w14:textId="77777777" w:rsidTr="0091790C">
        <w:trPr>
          <w:jc w:val="center"/>
        </w:trPr>
        <w:tc>
          <w:tcPr>
            <w:tcW w:w="2363" w:type="pct"/>
          </w:tcPr>
          <w:p w14:paraId="12C545F5" w14:textId="77777777" w:rsidR="009A36B8" w:rsidRPr="00F6682E" w:rsidRDefault="009A36B8" w:rsidP="0091790C">
            <w:r w:rsidRPr="00F6682E">
              <w:t>Submit the chosen action</w:t>
            </w:r>
          </w:p>
        </w:tc>
        <w:tc>
          <w:tcPr>
            <w:tcW w:w="209" w:type="pct"/>
          </w:tcPr>
          <w:p w14:paraId="35198359" w14:textId="77777777" w:rsidR="009A36B8" w:rsidRPr="00F6682E" w:rsidRDefault="009A36B8" w:rsidP="0091790C">
            <w:pPr>
              <w:jc w:val="center"/>
            </w:pPr>
            <w:r w:rsidRPr="00F6682E">
              <w:t>2</w:t>
            </w:r>
          </w:p>
        </w:tc>
        <w:tc>
          <w:tcPr>
            <w:tcW w:w="2428" w:type="pct"/>
          </w:tcPr>
          <w:p w14:paraId="2ED0C1C7" w14:textId="77777777" w:rsidR="009A36B8" w:rsidRPr="00F6682E" w:rsidRDefault="009A36B8" w:rsidP="0091790C">
            <w:pPr>
              <w:rPr>
                <w:cs/>
              </w:rPr>
            </w:pPr>
          </w:p>
        </w:tc>
      </w:tr>
      <w:tr w:rsidR="009A36B8" w:rsidRPr="00F6682E" w14:paraId="360DD77A" w14:textId="77777777" w:rsidTr="0091790C">
        <w:trPr>
          <w:jc w:val="center"/>
        </w:trPr>
        <w:tc>
          <w:tcPr>
            <w:tcW w:w="2363" w:type="pct"/>
          </w:tcPr>
          <w:p w14:paraId="2CD2A24B" w14:textId="77777777" w:rsidR="009A36B8" w:rsidRPr="00F6682E" w:rsidRDefault="009A36B8" w:rsidP="0091790C"/>
        </w:tc>
        <w:tc>
          <w:tcPr>
            <w:tcW w:w="209" w:type="pct"/>
          </w:tcPr>
          <w:p w14:paraId="27A8F0DD" w14:textId="77777777" w:rsidR="009A36B8" w:rsidRPr="00F6682E" w:rsidRDefault="009A36B8" w:rsidP="0091790C">
            <w:pPr>
              <w:jc w:val="center"/>
            </w:pPr>
            <w:r w:rsidRPr="00F6682E">
              <w:t>3</w:t>
            </w:r>
          </w:p>
        </w:tc>
        <w:tc>
          <w:tcPr>
            <w:tcW w:w="2428" w:type="pct"/>
          </w:tcPr>
          <w:p w14:paraId="172D0B0E" w14:textId="77777777" w:rsidR="009A36B8" w:rsidRPr="00F6682E" w:rsidRDefault="009A36B8" w:rsidP="0091790C">
            <w:pPr>
              <w:rPr>
                <w:cs/>
              </w:rPr>
            </w:pPr>
            <w:r w:rsidRPr="00F6682E">
              <w:t>Perform the action</w:t>
            </w:r>
          </w:p>
        </w:tc>
      </w:tr>
      <w:tr w:rsidR="009A36B8" w:rsidRPr="00F6682E" w14:paraId="266432EF" w14:textId="77777777" w:rsidTr="0091790C">
        <w:trPr>
          <w:jc w:val="center"/>
        </w:trPr>
        <w:tc>
          <w:tcPr>
            <w:tcW w:w="2363" w:type="pct"/>
          </w:tcPr>
          <w:p w14:paraId="4C10306C" w14:textId="77777777" w:rsidR="009A36B8" w:rsidRPr="00F6682E" w:rsidRDefault="009A36B8" w:rsidP="0091790C">
            <w:r w:rsidRPr="00F6682E">
              <w:t>Get notified about the action result</w:t>
            </w:r>
          </w:p>
        </w:tc>
        <w:tc>
          <w:tcPr>
            <w:tcW w:w="209" w:type="pct"/>
          </w:tcPr>
          <w:p w14:paraId="241E758E" w14:textId="77777777" w:rsidR="009A36B8" w:rsidRPr="00F6682E" w:rsidRDefault="009A36B8" w:rsidP="0091790C">
            <w:pPr>
              <w:jc w:val="center"/>
            </w:pPr>
            <w:r w:rsidRPr="00F6682E">
              <w:t>4</w:t>
            </w:r>
          </w:p>
        </w:tc>
        <w:tc>
          <w:tcPr>
            <w:tcW w:w="2428" w:type="pct"/>
          </w:tcPr>
          <w:p w14:paraId="3F9085A7" w14:textId="77777777" w:rsidR="009A36B8" w:rsidRPr="00F6682E" w:rsidRDefault="009A36B8" w:rsidP="0091790C">
            <w:pPr>
              <w:rPr>
                <w:cs/>
              </w:rPr>
            </w:pPr>
          </w:p>
        </w:tc>
      </w:tr>
    </w:tbl>
    <w:p w14:paraId="197D716E" w14:textId="4071CD35" w:rsidR="009A36B8" w:rsidRPr="00F6682E" w:rsidRDefault="009A36B8" w:rsidP="00887EED"/>
    <w:sectPr w:rsidR="009A36B8" w:rsidRPr="00F6682E" w:rsidSect="001B1845">
      <w:headerReference w:type="default" r:id="rId11"/>
      <w:footerReference w:type="even" r:id="rId12"/>
      <w:footerReference w:type="default" r:id="rId13"/>
      <w:footerReference w:type="first" r:id="rId14"/>
      <w:type w:val="continuous"/>
      <w:pgSz w:w="11900" w:h="16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12581" w14:textId="77777777" w:rsidR="00E6647A" w:rsidRDefault="00E6647A" w:rsidP="00E2014C">
      <w:r>
        <w:separator/>
      </w:r>
    </w:p>
  </w:endnote>
  <w:endnote w:type="continuationSeparator" w:id="0">
    <w:p w14:paraId="0F16FADE" w14:textId="77777777" w:rsidR="00E6647A" w:rsidRDefault="00E6647A" w:rsidP="00E2014C">
      <w:r>
        <w:continuationSeparator/>
      </w:r>
    </w:p>
  </w:endnote>
  <w:endnote w:type="continuationNotice" w:id="1">
    <w:p w14:paraId="26C5F60B" w14:textId="77777777" w:rsidR="00E6647A" w:rsidRDefault="00E664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H SarabunPSK">
    <w:altName w:val="Microsoft Sans Serif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Browallia New">
    <w:altName w:val="Arial Unicode MS"/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IBM Plex Sans">
    <w:altName w:val="Calibri"/>
    <w:panose1 w:val="020B0604020202020204"/>
    <w:charset w:val="00"/>
    <w:family w:val="swiss"/>
    <w:pitch w:val="variable"/>
    <w:sig w:usb0="A000006F" w:usb1="5000207B" w:usb2="00000000" w:usb3="00000000" w:csb0="000001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9392879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74125F0" w14:textId="6015FA69" w:rsidR="001B1845" w:rsidRDefault="001B1845" w:rsidP="000E738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111C45B" w14:textId="77777777" w:rsidR="001B1845" w:rsidRDefault="001B1845" w:rsidP="001B184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FD3E91" w14:textId="2D8DA9DA" w:rsidR="001B1845" w:rsidRPr="001B1845" w:rsidRDefault="001B1845" w:rsidP="001B1845">
    <w:pPr>
      <w:pStyle w:val="Footer"/>
      <w:framePr w:wrap="none" w:vAnchor="text" w:hAnchor="margin" w:xAlign="right" w:y="1"/>
      <w:jc w:val="right"/>
      <w:rPr>
        <w:rStyle w:val="PageNumber"/>
        <w:sz w:val="21"/>
        <w:szCs w:val="21"/>
      </w:rPr>
    </w:pPr>
    <w:r w:rsidRPr="001B1845">
      <w:rPr>
        <w:rStyle w:val="PageNumber"/>
        <w:sz w:val="21"/>
        <w:szCs w:val="21"/>
      </w:rPr>
      <w:t>Use Case Description</w:t>
    </w:r>
  </w:p>
  <w:p w14:paraId="4775BA24" w14:textId="7F4B90C1" w:rsidR="001B1845" w:rsidRPr="001B1845" w:rsidRDefault="001B1845" w:rsidP="001B1845">
    <w:pPr>
      <w:pStyle w:val="Footer"/>
      <w:framePr w:wrap="none" w:vAnchor="text" w:hAnchor="margin" w:xAlign="right" w:y="1"/>
      <w:jc w:val="right"/>
      <w:rPr>
        <w:rStyle w:val="PageNumber"/>
        <w:sz w:val="21"/>
        <w:szCs w:val="21"/>
      </w:rPr>
    </w:pPr>
    <w:r w:rsidRPr="001B1845">
      <w:rPr>
        <w:rStyle w:val="PageNumber"/>
        <w:sz w:val="21"/>
        <w:szCs w:val="21"/>
      </w:rPr>
      <w:t xml:space="preserve">Page </w:t>
    </w:r>
    <w:sdt>
      <w:sdtPr>
        <w:rPr>
          <w:rStyle w:val="PageNumber"/>
          <w:sz w:val="21"/>
          <w:szCs w:val="21"/>
        </w:rPr>
        <w:id w:val="-533734323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Pr="001B1845">
          <w:rPr>
            <w:rStyle w:val="PageNumber"/>
            <w:sz w:val="21"/>
            <w:szCs w:val="21"/>
          </w:rPr>
          <w:fldChar w:fldCharType="begin"/>
        </w:r>
        <w:r w:rsidRPr="001B1845">
          <w:rPr>
            <w:rStyle w:val="PageNumber"/>
            <w:sz w:val="21"/>
            <w:szCs w:val="21"/>
          </w:rPr>
          <w:instrText xml:space="preserve"> PAGE </w:instrText>
        </w:r>
        <w:r w:rsidRPr="001B1845">
          <w:rPr>
            <w:rStyle w:val="PageNumber"/>
            <w:sz w:val="21"/>
            <w:szCs w:val="21"/>
          </w:rPr>
          <w:fldChar w:fldCharType="separate"/>
        </w:r>
        <w:r w:rsidRPr="001B1845">
          <w:rPr>
            <w:rStyle w:val="PageNumber"/>
            <w:noProof/>
            <w:sz w:val="21"/>
            <w:szCs w:val="21"/>
          </w:rPr>
          <w:t>1</w:t>
        </w:r>
        <w:r w:rsidRPr="001B1845">
          <w:rPr>
            <w:rStyle w:val="PageNumber"/>
            <w:sz w:val="21"/>
            <w:szCs w:val="21"/>
          </w:rPr>
          <w:fldChar w:fldCharType="end"/>
        </w:r>
      </w:sdtContent>
    </w:sdt>
  </w:p>
  <w:tbl>
    <w:tblPr>
      <w:tblW w:w="0" w:type="auto"/>
      <w:tblLayout w:type="fixed"/>
      <w:tblLook w:val="04A0" w:firstRow="1" w:lastRow="0" w:firstColumn="1" w:lastColumn="0" w:noHBand="0" w:noVBand="1"/>
    </w:tblPr>
    <w:tblGrid>
      <w:gridCol w:w="3391"/>
      <w:gridCol w:w="3391"/>
      <w:gridCol w:w="3391"/>
    </w:tblGrid>
    <w:tr w:rsidR="007832F0" w14:paraId="217AD272" w14:textId="77777777" w:rsidTr="51167E92">
      <w:tc>
        <w:tcPr>
          <w:tcW w:w="3391" w:type="dxa"/>
        </w:tcPr>
        <w:p w14:paraId="6EFFC7F1" w14:textId="6EA1AF9D" w:rsidR="007832F0" w:rsidRDefault="007832F0" w:rsidP="001B1845">
          <w:pPr>
            <w:pStyle w:val="Header"/>
            <w:ind w:right="360"/>
          </w:pPr>
        </w:p>
      </w:tc>
      <w:tc>
        <w:tcPr>
          <w:tcW w:w="3391" w:type="dxa"/>
        </w:tcPr>
        <w:p w14:paraId="620B5AC9" w14:textId="510A4E06" w:rsidR="007832F0" w:rsidRDefault="007832F0" w:rsidP="004346D5">
          <w:pPr>
            <w:pStyle w:val="Header"/>
          </w:pPr>
        </w:p>
      </w:tc>
      <w:tc>
        <w:tcPr>
          <w:tcW w:w="3391" w:type="dxa"/>
        </w:tcPr>
        <w:p w14:paraId="7F9466DA" w14:textId="2783124E" w:rsidR="007832F0" w:rsidRDefault="007832F0" w:rsidP="004346D5">
          <w:pPr>
            <w:pStyle w:val="Header"/>
          </w:pPr>
        </w:p>
      </w:tc>
    </w:tr>
  </w:tbl>
  <w:p w14:paraId="4660DEC0" w14:textId="180A5307" w:rsidR="007832F0" w:rsidRDefault="007832F0" w:rsidP="009340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5799332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428C79" w14:textId="2F194D72" w:rsidR="001B1845" w:rsidRDefault="001B1845" w:rsidP="000E738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29A006C" w14:textId="77777777" w:rsidR="001B1845" w:rsidRDefault="001B1845" w:rsidP="001B184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E4B9E0" w14:textId="77777777" w:rsidR="00E6647A" w:rsidRDefault="00E6647A" w:rsidP="00E2014C">
      <w:r>
        <w:separator/>
      </w:r>
    </w:p>
  </w:footnote>
  <w:footnote w:type="continuationSeparator" w:id="0">
    <w:p w14:paraId="33202BB9" w14:textId="77777777" w:rsidR="00E6647A" w:rsidRDefault="00E6647A" w:rsidP="00E2014C">
      <w:r>
        <w:continuationSeparator/>
      </w:r>
    </w:p>
  </w:footnote>
  <w:footnote w:type="continuationNotice" w:id="1">
    <w:p w14:paraId="740F9106" w14:textId="77777777" w:rsidR="00E6647A" w:rsidRDefault="00E664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D3FA61" w14:textId="53D1037B" w:rsidR="007832F0" w:rsidRDefault="007832F0" w:rsidP="0025031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76956"/>
    <w:multiLevelType w:val="hybridMultilevel"/>
    <w:tmpl w:val="9B103B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E62442"/>
    <w:multiLevelType w:val="hybridMultilevel"/>
    <w:tmpl w:val="E62CB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3E58F6"/>
    <w:multiLevelType w:val="hybridMultilevel"/>
    <w:tmpl w:val="DCA8C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79391B"/>
    <w:multiLevelType w:val="hybridMultilevel"/>
    <w:tmpl w:val="F4A4C638"/>
    <w:lvl w:ilvl="0" w:tplc="4BDE099E">
      <w:start w:val="6"/>
      <w:numFmt w:val="bullet"/>
      <w:lvlText w:val="-"/>
      <w:lvlJc w:val="left"/>
      <w:pPr>
        <w:ind w:left="720" w:hanging="360"/>
      </w:pPr>
      <w:rPr>
        <w:rFonts w:ascii="TH SarabunPSK" w:hAnsi="TH SarabunPSK" w:hint="default"/>
        <w:caps w:val="0"/>
        <w:strike w:val="0"/>
        <w:dstrike w:val="0"/>
        <w:vanish w:val="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936197"/>
    <w:multiLevelType w:val="hybridMultilevel"/>
    <w:tmpl w:val="202ED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6B4F71"/>
    <w:multiLevelType w:val="hybridMultilevel"/>
    <w:tmpl w:val="8F0A10BC"/>
    <w:lvl w:ilvl="0" w:tplc="4EEE84EA">
      <w:start w:val="1"/>
      <w:numFmt w:val="decimal"/>
      <w:lvlText w:val="%1."/>
      <w:lvlJc w:val="left"/>
      <w:pPr>
        <w:ind w:left="720" w:hanging="360"/>
      </w:pPr>
      <w:rPr>
        <w:rFonts w:ascii="TH Sarabun New" w:hAnsi="TH Sarabun New" w:cs="TH Sarabun New" w:hint="default"/>
      </w:rPr>
    </w:lvl>
    <w:lvl w:ilvl="1" w:tplc="592C6848">
      <w:start w:val="1"/>
      <w:numFmt w:val="lowerLetter"/>
      <w:lvlText w:val="%2."/>
      <w:lvlJc w:val="left"/>
      <w:pPr>
        <w:ind w:left="1440" w:hanging="360"/>
      </w:pPr>
    </w:lvl>
    <w:lvl w:ilvl="2" w:tplc="10BC3974">
      <w:start w:val="1"/>
      <w:numFmt w:val="lowerRoman"/>
      <w:lvlText w:val="%3."/>
      <w:lvlJc w:val="right"/>
      <w:pPr>
        <w:ind w:left="2160" w:hanging="180"/>
      </w:pPr>
    </w:lvl>
    <w:lvl w:ilvl="3" w:tplc="6200FBFC">
      <w:start w:val="1"/>
      <w:numFmt w:val="decimal"/>
      <w:lvlText w:val="%4."/>
      <w:lvlJc w:val="left"/>
      <w:pPr>
        <w:ind w:left="2880" w:hanging="360"/>
      </w:pPr>
    </w:lvl>
    <w:lvl w:ilvl="4" w:tplc="8AEC14B0">
      <w:start w:val="1"/>
      <w:numFmt w:val="lowerLetter"/>
      <w:lvlText w:val="%5."/>
      <w:lvlJc w:val="left"/>
      <w:pPr>
        <w:ind w:left="3600" w:hanging="360"/>
      </w:pPr>
    </w:lvl>
    <w:lvl w:ilvl="5" w:tplc="04EC4834">
      <w:start w:val="1"/>
      <w:numFmt w:val="lowerRoman"/>
      <w:lvlText w:val="%6."/>
      <w:lvlJc w:val="right"/>
      <w:pPr>
        <w:ind w:left="4320" w:hanging="180"/>
      </w:pPr>
    </w:lvl>
    <w:lvl w:ilvl="6" w:tplc="4020843C">
      <w:start w:val="1"/>
      <w:numFmt w:val="decimal"/>
      <w:lvlText w:val="%7."/>
      <w:lvlJc w:val="left"/>
      <w:pPr>
        <w:ind w:left="5040" w:hanging="360"/>
      </w:pPr>
    </w:lvl>
    <w:lvl w:ilvl="7" w:tplc="9404FF86">
      <w:start w:val="1"/>
      <w:numFmt w:val="lowerLetter"/>
      <w:lvlText w:val="%8."/>
      <w:lvlJc w:val="left"/>
      <w:pPr>
        <w:ind w:left="5760" w:hanging="360"/>
      </w:pPr>
    </w:lvl>
    <w:lvl w:ilvl="8" w:tplc="7E5E83C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96066C"/>
    <w:multiLevelType w:val="hybridMultilevel"/>
    <w:tmpl w:val="29FCF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0E7AEC"/>
    <w:multiLevelType w:val="hybridMultilevel"/>
    <w:tmpl w:val="756C2D54"/>
    <w:lvl w:ilvl="0" w:tplc="BA94561A">
      <w:start w:val="1"/>
      <w:numFmt w:val="bullet"/>
      <w:lvlText w:val="-"/>
      <w:lvlJc w:val="left"/>
      <w:pPr>
        <w:ind w:left="720" w:hanging="360"/>
      </w:pPr>
      <w:rPr>
        <w:rFonts w:ascii="TH Sarabun New" w:eastAsia="Browallia New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B6B34"/>
    <w:multiLevelType w:val="hybridMultilevel"/>
    <w:tmpl w:val="07DA7D8E"/>
    <w:lvl w:ilvl="0" w:tplc="4BDE099E">
      <w:start w:val="6"/>
      <w:numFmt w:val="bullet"/>
      <w:lvlText w:val="-"/>
      <w:lvlJc w:val="left"/>
      <w:pPr>
        <w:ind w:left="360" w:hanging="360"/>
      </w:pPr>
      <w:rPr>
        <w:rFonts w:ascii="TH SarabunPSK" w:hAnsi="TH SarabunPSK" w:hint="default"/>
        <w:caps w:val="0"/>
        <w:strike w:val="0"/>
        <w:dstrike w:val="0"/>
        <w:vanish w:val="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560A58"/>
    <w:multiLevelType w:val="hybridMultilevel"/>
    <w:tmpl w:val="E1D07306"/>
    <w:lvl w:ilvl="0" w:tplc="C3EE2CC4">
      <w:start w:val="1"/>
      <w:numFmt w:val="thaiNumbers"/>
      <w:lvlText w:val="%1."/>
      <w:lvlJc w:val="left"/>
      <w:pPr>
        <w:ind w:left="720" w:hanging="360"/>
      </w:pPr>
      <w:rPr>
        <w:rFonts w:ascii="TH Sarabun New" w:hAnsi="TH Sarabun New" w:cs="TH Sarabun New" w:hint="default"/>
      </w:rPr>
    </w:lvl>
    <w:lvl w:ilvl="1" w:tplc="1B3C1F62">
      <w:start w:val="1"/>
      <w:numFmt w:val="lowerLetter"/>
      <w:lvlText w:val="%2."/>
      <w:lvlJc w:val="left"/>
      <w:pPr>
        <w:ind w:left="1440" w:hanging="360"/>
      </w:pPr>
    </w:lvl>
    <w:lvl w:ilvl="2" w:tplc="7500FD7C">
      <w:start w:val="1"/>
      <w:numFmt w:val="lowerRoman"/>
      <w:lvlText w:val="%3."/>
      <w:lvlJc w:val="right"/>
      <w:pPr>
        <w:ind w:left="2160" w:hanging="180"/>
      </w:pPr>
    </w:lvl>
    <w:lvl w:ilvl="3" w:tplc="2DAEF98A">
      <w:start w:val="1"/>
      <w:numFmt w:val="decimal"/>
      <w:lvlText w:val="%4."/>
      <w:lvlJc w:val="left"/>
      <w:pPr>
        <w:ind w:left="2880" w:hanging="360"/>
      </w:pPr>
    </w:lvl>
    <w:lvl w:ilvl="4" w:tplc="C7E4EFE2">
      <w:start w:val="1"/>
      <w:numFmt w:val="lowerLetter"/>
      <w:lvlText w:val="%5."/>
      <w:lvlJc w:val="left"/>
      <w:pPr>
        <w:ind w:left="3600" w:hanging="360"/>
      </w:pPr>
    </w:lvl>
    <w:lvl w:ilvl="5" w:tplc="443059F8">
      <w:start w:val="1"/>
      <w:numFmt w:val="lowerRoman"/>
      <w:lvlText w:val="%6."/>
      <w:lvlJc w:val="right"/>
      <w:pPr>
        <w:ind w:left="4320" w:hanging="180"/>
      </w:pPr>
    </w:lvl>
    <w:lvl w:ilvl="6" w:tplc="04CECD78">
      <w:start w:val="1"/>
      <w:numFmt w:val="decimal"/>
      <w:lvlText w:val="%7."/>
      <w:lvlJc w:val="left"/>
      <w:pPr>
        <w:ind w:left="5040" w:hanging="360"/>
      </w:pPr>
    </w:lvl>
    <w:lvl w:ilvl="7" w:tplc="0EBA399C">
      <w:start w:val="1"/>
      <w:numFmt w:val="lowerLetter"/>
      <w:lvlText w:val="%8."/>
      <w:lvlJc w:val="left"/>
      <w:pPr>
        <w:ind w:left="5760" w:hanging="360"/>
      </w:pPr>
    </w:lvl>
    <w:lvl w:ilvl="8" w:tplc="7B58612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C519D6"/>
    <w:multiLevelType w:val="hybridMultilevel"/>
    <w:tmpl w:val="EC2E5842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9A1060"/>
    <w:multiLevelType w:val="hybridMultilevel"/>
    <w:tmpl w:val="CC4ADDAA"/>
    <w:lvl w:ilvl="0" w:tplc="47609280">
      <w:start w:val="1"/>
      <w:numFmt w:val="decimal"/>
      <w:lvlText w:val="%1."/>
      <w:lvlJc w:val="left"/>
      <w:pPr>
        <w:ind w:left="720" w:hanging="360"/>
      </w:pPr>
      <w:rPr>
        <w:rFonts w:ascii="TH Sarabun New" w:hAnsi="TH Sarabun New" w:cs="TH Sarabun New" w:hint="default"/>
      </w:rPr>
    </w:lvl>
    <w:lvl w:ilvl="1" w:tplc="B714F910">
      <w:start w:val="1"/>
      <w:numFmt w:val="lowerLetter"/>
      <w:lvlText w:val="%2."/>
      <w:lvlJc w:val="left"/>
      <w:pPr>
        <w:ind w:left="1440" w:hanging="360"/>
      </w:pPr>
    </w:lvl>
    <w:lvl w:ilvl="2" w:tplc="7DE66EDC">
      <w:start w:val="1"/>
      <w:numFmt w:val="lowerRoman"/>
      <w:lvlText w:val="%3."/>
      <w:lvlJc w:val="right"/>
      <w:pPr>
        <w:ind w:left="2160" w:hanging="180"/>
      </w:pPr>
    </w:lvl>
    <w:lvl w:ilvl="3" w:tplc="49F013EE">
      <w:start w:val="1"/>
      <w:numFmt w:val="decimal"/>
      <w:lvlText w:val="%4."/>
      <w:lvlJc w:val="left"/>
      <w:pPr>
        <w:ind w:left="2880" w:hanging="360"/>
      </w:pPr>
    </w:lvl>
    <w:lvl w:ilvl="4" w:tplc="03DEB964">
      <w:start w:val="1"/>
      <w:numFmt w:val="lowerLetter"/>
      <w:lvlText w:val="%5."/>
      <w:lvlJc w:val="left"/>
      <w:pPr>
        <w:ind w:left="3600" w:hanging="360"/>
      </w:pPr>
    </w:lvl>
    <w:lvl w:ilvl="5" w:tplc="BEBE243E">
      <w:start w:val="1"/>
      <w:numFmt w:val="lowerRoman"/>
      <w:lvlText w:val="%6."/>
      <w:lvlJc w:val="right"/>
      <w:pPr>
        <w:ind w:left="4320" w:hanging="180"/>
      </w:pPr>
    </w:lvl>
    <w:lvl w:ilvl="6" w:tplc="C2FCEF6C">
      <w:start w:val="1"/>
      <w:numFmt w:val="decimal"/>
      <w:lvlText w:val="%7."/>
      <w:lvlJc w:val="left"/>
      <w:pPr>
        <w:ind w:left="5040" w:hanging="360"/>
      </w:pPr>
    </w:lvl>
    <w:lvl w:ilvl="7" w:tplc="C04A6BC8">
      <w:start w:val="1"/>
      <w:numFmt w:val="lowerLetter"/>
      <w:lvlText w:val="%8."/>
      <w:lvlJc w:val="left"/>
      <w:pPr>
        <w:ind w:left="5760" w:hanging="360"/>
      </w:pPr>
    </w:lvl>
    <w:lvl w:ilvl="8" w:tplc="310E5CC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203695"/>
    <w:multiLevelType w:val="hybridMultilevel"/>
    <w:tmpl w:val="5204BD6E"/>
    <w:lvl w:ilvl="0" w:tplc="4BDE099E">
      <w:start w:val="6"/>
      <w:numFmt w:val="bullet"/>
      <w:lvlText w:val="-"/>
      <w:lvlJc w:val="left"/>
      <w:pPr>
        <w:ind w:left="720" w:hanging="360"/>
      </w:pPr>
      <w:rPr>
        <w:rFonts w:ascii="TH SarabunPSK" w:hAnsi="TH SarabunPSK" w:hint="default"/>
        <w:caps w:val="0"/>
        <w:strike w:val="0"/>
        <w:dstrike w:val="0"/>
        <w:vanish w:val="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7C6482"/>
    <w:multiLevelType w:val="hybridMultilevel"/>
    <w:tmpl w:val="5908D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DF117D"/>
    <w:multiLevelType w:val="hybridMultilevel"/>
    <w:tmpl w:val="94F89200"/>
    <w:lvl w:ilvl="0" w:tplc="3D64847A">
      <w:start w:val="7"/>
      <w:numFmt w:val="bullet"/>
      <w:lvlText w:val="-"/>
      <w:lvlJc w:val="left"/>
      <w:pPr>
        <w:ind w:left="360" w:hanging="360"/>
      </w:pPr>
      <w:rPr>
        <w:rFonts w:ascii="TH Sarabun New" w:hAnsi="TH Sarabun New" w:hint="default"/>
        <w:caps w:val="0"/>
        <w:strike w:val="0"/>
        <w:dstrike w:val="0"/>
        <w:vanish w:val="0"/>
        <w:sz w:val="28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0812B3D"/>
    <w:multiLevelType w:val="hybridMultilevel"/>
    <w:tmpl w:val="294E20A6"/>
    <w:lvl w:ilvl="0" w:tplc="50567B56">
      <w:start w:val="7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BF499A"/>
    <w:multiLevelType w:val="hybridMultilevel"/>
    <w:tmpl w:val="CDF4AD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5FB47D0"/>
    <w:multiLevelType w:val="hybridMultilevel"/>
    <w:tmpl w:val="3CA02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2A27C3"/>
    <w:multiLevelType w:val="hybridMultilevel"/>
    <w:tmpl w:val="9F421264"/>
    <w:lvl w:ilvl="0" w:tplc="B36224D6">
      <w:start w:val="5"/>
      <w:numFmt w:val="bullet"/>
      <w:lvlText w:val="-"/>
      <w:lvlJc w:val="left"/>
      <w:pPr>
        <w:ind w:left="468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59D87FAC"/>
    <w:multiLevelType w:val="hybridMultilevel"/>
    <w:tmpl w:val="FFFFFFFF"/>
    <w:lvl w:ilvl="0" w:tplc="9260F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321A4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19C0C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3A4D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9494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462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98F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64F8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4AFD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496720"/>
    <w:multiLevelType w:val="hybridMultilevel"/>
    <w:tmpl w:val="54E41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FA3686"/>
    <w:multiLevelType w:val="hybridMultilevel"/>
    <w:tmpl w:val="8DE86D64"/>
    <w:lvl w:ilvl="0" w:tplc="B7B64620">
      <w:start w:val="5"/>
      <w:numFmt w:val="bullet"/>
      <w:lvlText w:val="-"/>
      <w:lvlJc w:val="left"/>
      <w:pPr>
        <w:ind w:left="3960" w:hanging="360"/>
      </w:pPr>
      <w:rPr>
        <w:rFonts w:ascii="TH SarabunPSK" w:eastAsia="Tahoma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2" w15:restartNumberingAfterBreak="0">
    <w:nsid w:val="699A0645"/>
    <w:multiLevelType w:val="hybridMultilevel"/>
    <w:tmpl w:val="4A40DBAC"/>
    <w:lvl w:ilvl="0" w:tplc="683AF3FE">
      <w:start w:val="8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7D0F7A"/>
    <w:multiLevelType w:val="hybridMultilevel"/>
    <w:tmpl w:val="FFFFFFFF"/>
    <w:lvl w:ilvl="0" w:tplc="B69AB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7287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AAA4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5C83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6488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4270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0625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2E84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4A5F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7005E4"/>
    <w:multiLevelType w:val="hybridMultilevel"/>
    <w:tmpl w:val="73C01594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EastAsia" w:hAnsi="Symbol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923F28"/>
    <w:multiLevelType w:val="hybridMultilevel"/>
    <w:tmpl w:val="22CC6938"/>
    <w:lvl w:ilvl="0" w:tplc="B006427C">
      <w:numFmt w:val="bullet"/>
      <w:lvlText w:val="-"/>
      <w:lvlJc w:val="left"/>
      <w:pPr>
        <w:ind w:left="720" w:hanging="360"/>
      </w:pPr>
      <w:rPr>
        <w:rFonts w:ascii="TH Sarabun New" w:eastAsia="Browallia New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0F2583"/>
    <w:multiLevelType w:val="hybridMultilevel"/>
    <w:tmpl w:val="EF4CEECA"/>
    <w:lvl w:ilvl="0" w:tplc="488EE09C">
      <w:numFmt w:val="bullet"/>
      <w:lvlText w:val="-"/>
      <w:lvlJc w:val="left"/>
      <w:pPr>
        <w:ind w:left="720" w:hanging="360"/>
      </w:pPr>
      <w:rPr>
        <w:rFonts w:ascii="TH Sarabun New" w:eastAsia="Browallia New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6B67F8"/>
    <w:multiLevelType w:val="hybridMultilevel"/>
    <w:tmpl w:val="3CA02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727510"/>
    <w:multiLevelType w:val="hybridMultilevel"/>
    <w:tmpl w:val="1B6082C6"/>
    <w:lvl w:ilvl="0" w:tplc="24F2DFC4">
      <w:start w:val="5"/>
      <w:numFmt w:val="bullet"/>
      <w:lvlText w:val="-"/>
      <w:lvlJc w:val="left"/>
      <w:pPr>
        <w:ind w:left="396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9" w15:restartNumberingAfterBreak="0">
    <w:nsid w:val="75AE718F"/>
    <w:multiLevelType w:val="hybridMultilevel"/>
    <w:tmpl w:val="424A6A12"/>
    <w:lvl w:ilvl="0" w:tplc="488EE09C">
      <w:numFmt w:val="bullet"/>
      <w:lvlText w:val="-"/>
      <w:lvlJc w:val="left"/>
      <w:pPr>
        <w:ind w:left="360" w:hanging="360"/>
      </w:pPr>
      <w:rPr>
        <w:rFonts w:ascii="TH Sarabun New" w:eastAsia="Browallia New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9B60CCD"/>
    <w:multiLevelType w:val="hybridMultilevel"/>
    <w:tmpl w:val="18E2F6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3"/>
  </w:num>
  <w:num w:numId="2">
    <w:abstractNumId w:val="11"/>
  </w:num>
  <w:num w:numId="3">
    <w:abstractNumId w:val="19"/>
  </w:num>
  <w:num w:numId="4">
    <w:abstractNumId w:val="5"/>
  </w:num>
  <w:num w:numId="5">
    <w:abstractNumId w:val="18"/>
  </w:num>
  <w:num w:numId="6">
    <w:abstractNumId w:val="28"/>
  </w:num>
  <w:num w:numId="7">
    <w:abstractNumId w:val="21"/>
  </w:num>
  <w:num w:numId="8">
    <w:abstractNumId w:val="14"/>
  </w:num>
  <w:num w:numId="9">
    <w:abstractNumId w:val="15"/>
  </w:num>
  <w:num w:numId="10">
    <w:abstractNumId w:val="8"/>
  </w:num>
  <w:num w:numId="11">
    <w:abstractNumId w:val="3"/>
  </w:num>
  <w:num w:numId="12">
    <w:abstractNumId w:val="10"/>
  </w:num>
  <w:num w:numId="13">
    <w:abstractNumId w:val="6"/>
  </w:num>
  <w:num w:numId="14">
    <w:abstractNumId w:val="12"/>
  </w:num>
  <w:num w:numId="15">
    <w:abstractNumId w:val="17"/>
  </w:num>
  <w:num w:numId="16">
    <w:abstractNumId w:val="9"/>
  </w:num>
  <w:num w:numId="17">
    <w:abstractNumId w:val="24"/>
  </w:num>
  <w:num w:numId="18">
    <w:abstractNumId w:val="1"/>
  </w:num>
  <w:num w:numId="19">
    <w:abstractNumId w:val="27"/>
  </w:num>
  <w:num w:numId="20">
    <w:abstractNumId w:val="22"/>
  </w:num>
  <w:num w:numId="21">
    <w:abstractNumId w:val="4"/>
  </w:num>
  <w:num w:numId="22">
    <w:abstractNumId w:val="29"/>
  </w:num>
  <w:num w:numId="23">
    <w:abstractNumId w:val="26"/>
  </w:num>
  <w:num w:numId="24">
    <w:abstractNumId w:val="7"/>
  </w:num>
  <w:num w:numId="25">
    <w:abstractNumId w:val="20"/>
  </w:num>
  <w:num w:numId="26">
    <w:abstractNumId w:val="25"/>
  </w:num>
  <w:num w:numId="27">
    <w:abstractNumId w:val="30"/>
  </w:num>
  <w:num w:numId="28">
    <w:abstractNumId w:val="2"/>
  </w:num>
  <w:num w:numId="29">
    <w:abstractNumId w:val="0"/>
  </w:num>
  <w:num w:numId="30">
    <w:abstractNumId w:val="13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displayBackgroundShape/>
  <w:embedTrueTypeFonts/>
  <w:embedSystemFont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MzI2NjE1tTAxMDdW0lEKTi0uzszPAykwrgUAcP/o3ywAAAA="/>
  </w:docVars>
  <w:rsids>
    <w:rsidRoot w:val="00A91323"/>
    <w:rsid w:val="0000075E"/>
    <w:rsid w:val="00000C3C"/>
    <w:rsid w:val="000011CA"/>
    <w:rsid w:val="00005150"/>
    <w:rsid w:val="0000670B"/>
    <w:rsid w:val="00006BED"/>
    <w:rsid w:val="00011CF0"/>
    <w:rsid w:val="00016E4C"/>
    <w:rsid w:val="00021055"/>
    <w:rsid w:val="00021486"/>
    <w:rsid w:val="00022484"/>
    <w:rsid w:val="0002265A"/>
    <w:rsid w:val="0002316C"/>
    <w:rsid w:val="000235A6"/>
    <w:rsid w:val="00024591"/>
    <w:rsid w:val="000249A7"/>
    <w:rsid w:val="00024CAB"/>
    <w:rsid w:val="000253A6"/>
    <w:rsid w:val="0002599A"/>
    <w:rsid w:val="00025D1B"/>
    <w:rsid w:val="00026784"/>
    <w:rsid w:val="0002723E"/>
    <w:rsid w:val="00030F08"/>
    <w:rsid w:val="000343B2"/>
    <w:rsid w:val="00034A7A"/>
    <w:rsid w:val="00035E3C"/>
    <w:rsid w:val="00043088"/>
    <w:rsid w:val="0004378E"/>
    <w:rsid w:val="00046382"/>
    <w:rsid w:val="00046AF4"/>
    <w:rsid w:val="000512CC"/>
    <w:rsid w:val="00052654"/>
    <w:rsid w:val="00053A4A"/>
    <w:rsid w:val="00054E8F"/>
    <w:rsid w:val="000550BA"/>
    <w:rsid w:val="000569E4"/>
    <w:rsid w:val="00056DF4"/>
    <w:rsid w:val="0006176C"/>
    <w:rsid w:val="00063F4B"/>
    <w:rsid w:val="000649E8"/>
    <w:rsid w:val="00067551"/>
    <w:rsid w:val="00067BB2"/>
    <w:rsid w:val="0007414A"/>
    <w:rsid w:val="00074E31"/>
    <w:rsid w:val="00074FE3"/>
    <w:rsid w:val="00075066"/>
    <w:rsid w:val="00075973"/>
    <w:rsid w:val="00081C26"/>
    <w:rsid w:val="00082A2E"/>
    <w:rsid w:val="00082D6F"/>
    <w:rsid w:val="000842B9"/>
    <w:rsid w:val="0008631B"/>
    <w:rsid w:val="000865BC"/>
    <w:rsid w:val="00091561"/>
    <w:rsid w:val="00091705"/>
    <w:rsid w:val="000936C7"/>
    <w:rsid w:val="00094D21"/>
    <w:rsid w:val="00094D27"/>
    <w:rsid w:val="00096556"/>
    <w:rsid w:val="0009724E"/>
    <w:rsid w:val="000A0AB9"/>
    <w:rsid w:val="000A15EA"/>
    <w:rsid w:val="000A2DCF"/>
    <w:rsid w:val="000A5CA0"/>
    <w:rsid w:val="000A67A6"/>
    <w:rsid w:val="000A6AD0"/>
    <w:rsid w:val="000A7B6C"/>
    <w:rsid w:val="000A7ED9"/>
    <w:rsid w:val="000B1538"/>
    <w:rsid w:val="000B42FD"/>
    <w:rsid w:val="000C01BC"/>
    <w:rsid w:val="000C4C58"/>
    <w:rsid w:val="000C5E9F"/>
    <w:rsid w:val="000C6F27"/>
    <w:rsid w:val="000C79F0"/>
    <w:rsid w:val="000D083D"/>
    <w:rsid w:val="000D1366"/>
    <w:rsid w:val="000D2774"/>
    <w:rsid w:val="000D51FF"/>
    <w:rsid w:val="000D79BD"/>
    <w:rsid w:val="000E0E63"/>
    <w:rsid w:val="000E12E9"/>
    <w:rsid w:val="000E2984"/>
    <w:rsid w:val="000E3A14"/>
    <w:rsid w:val="000E4F8A"/>
    <w:rsid w:val="000E6D53"/>
    <w:rsid w:val="000E6F96"/>
    <w:rsid w:val="000E7AFF"/>
    <w:rsid w:val="000F07F7"/>
    <w:rsid w:val="000F3040"/>
    <w:rsid w:val="000F332F"/>
    <w:rsid w:val="000F3C1D"/>
    <w:rsid w:val="00104685"/>
    <w:rsid w:val="00105395"/>
    <w:rsid w:val="00105860"/>
    <w:rsid w:val="00106815"/>
    <w:rsid w:val="00106E8A"/>
    <w:rsid w:val="0010712B"/>
    <w:rsid w:val="00110805"/>
    <w:rsid w:val="001145E4"/>
    <w:rsid w:val="00121B5C"/>
    <w:rsid w:val="001246E5"/>
    <w:rsid w:val="00125585"/>
    <w:rsid w:val="001263CE"/>
    <w:rsid w:val="00127AD3"/>
    <w:rsid w:val="00132697"/>
    <w:rsid w:val="00137378"/>
    <w:rsid w:val="00137B67"/>
    <w:rsid w:val="00137F80"/>
    <w:rsid w:val="00142B80"/>
    <w:rsid w:val="0014638D"/>
    <w:rsid w:val="001467E2"/>
    <w:rsid w:val="001527E5"/>
    <w:rsid w:val="00154D84"/>
    <w:rsid w:val="00155F17"/>
    <w:rsid w:val="00157347"/>
    <w:rsid w:val="00157BA9"/>
    <w:rsid w:val="00160A90"/>
    <w:rsid w:val="001625DA"/>
    <w:rsid w:val="001629B1"/>
    <w:rsid w:val="0016419F"/>
    <w:rsid w:val="001652D1"/>
    <w:rsid w:val="00170E1A"/>
    <w:rsid w:val="001732EA"/>
    <w:rsid w:val="001748B7"/>
    <w:rsid w:val="00175E31"/>
    <w:rsid w:val="001832A6"/>
    <w:rsid w:val="00184162"/>
    <w:rsid w:val="001845FF"/>
    <w:rsid w:val="00184AEA"/>
    <w:rsid w:val="00185206"/>
    <w:rsid w:val="00185B74"/>
    <w:rsid w:val="00186210"/>
    <w:rsid w:val="00191AD8"/>
    <w:rsid w:val="00192C35"/>
    <w:rsid w:val="00193AA5"/>
    <w:rsid w:val="00195C74"/>
    <w:rsid w:val="00196997"/>
    <w:rsid w:val="00197718"/>
    <w:rsid w:val="001A23D4"/>
    <w:rsid w:val="001A3D70"/>
    <w:rsid w:val="001A415E"/>
    <w:rsid w:val="001A5C47"/>
    <w:rsid w:val="001A6351"/>
    <w:rsid w:val="001A7FE2"/>
    <w:rsid w:val="001B0D72"/>
    <w:rsid w:val="001B0FF6"/>
    <w:rsid w:val="001B1845"/>
    <w:rsid w:val="001B23DE"/>
    <w:rsid w:val="001B35B3"/>
    <w:rsid w:val="001B5251"/>
    <w:rsid w:val="001B5B2A"/>
    <w:rsid w:val="001C18E7"/>
    <w:rsid w:val="001C27B2"/>
    <w:rsid w:val="001C3272"/>
    <w:rsid w:val="001C3E1A"/>
    <w:rsid w:val="001C4444"/>
    <w:rsid w:val="001C62BF"/>
    <w:rsid w:val="001D03DF"/>
    <w:rsid w:val="001D0A56"/>
    <w:rsid w:val="001D533E"/>
    <w:rsid w:val="001E35DF"/>
    <w:rsid w:val="001E6C9B"/>
    <w:rsid w:val="001E7C9B"/>
    <w:rsid w:val="001F0251"/>
    <w:rsid w:val="001F1F2A"/>
    <w:rsid w:val="001F2928"/>
    <w:rsid w:val="001F2E14"/>
    <w:rsid w:val="001F380E"/>
    <w:rsid w:val="001F61C0"/>
    <w:rsid w:val="00201467"/>
    <w:rsid w:val="00202AE7"/>
    <w:rsid w:val="00202C56"/>
    <w:rsid w:val="002038B6"/>
    <w:rsid w:val="00204D25"/>
    <w:rsid w:val="002051C3"/>
    <w:rsid w:val="00205311"/>
    <w:rsid w:val="00207895"/>
    <w:rsid w:val="00210222"/>
    <w:rsid w:val="002111EA"/>
    <w:rsid w:val="00212B72"/>
    <w:rsid w:val="00213018"/>
    <w:rsid w:val="00215D80"/>
    <w:rsid w:val="00221588"/>
    <w:rsid w:val="0022278F"/>
    <w:rsid w:val="00222CB2"/>
    <w:rsid w:val="00223303"/>
    <w:rsid w:val="0022529C"/>
    <w:rsid w:val="002259BD"/>
    <w:rsid w:val="00230470"/>
    <w:rsid w:val="0023376F"/>
    <w:rsid w:val="00233A52"/>
    <w:rsid w:val="002344DB"/>
    <w:rsid w:val="00234534"/>
    <w:rsid w:val="0023601F"/>
    <w:rsid w:val="00236772"/>
    <w:rsid w:val="0024540D"/>
    <w:rsid w:val="002455A7"/>
    <w:rsid w:val="0024573E"/>
    <w:rsid w:val="00246F53"/>
    <w:rsid w:val="00250058"/>
    <w:rsid w:val="0025031D"/>
    <w:rsid w:val="0025183C"/>
    <w:rsid w:val="00251FCC"/>
    <w:rsid w:val="00252266"/>
    <w:rsid w:val="002534CA"/>
    <w:rsid w:val="00253626"/>
    <w:rsid w:val="002536DD"/>
    <w:rsid w:val="002623C2"/>
    <w:rsid w:val="00262776"/>
    <w:rsid w:val="002629F2"/>
    <w:rsid w:val="002630F1"/>
    <w:rsid w:val="00263A31"/>
    <w:rsid w:val="002646CA"/>
    <w:rsid w:val="0026472C"/>
    <w:rsid w:val="0026589D"/>
    <w:rsid w:val="00271936"/>
    <w:rsid w:val="00271B74"/>
    <w:rsid w:val="00271FC0"/>
    <w:rsid w:val="002722A1"/>
    <w:rsid w:val="002759A1"/>
    <w:rsid w:val="00280B32"/>
    <w:rsid w:val="00282819"/>
    <w:rsid w:val="0028442D"/>
    <w:rsid w:val="00285C2E"/>
    <w:rsid w:val="002914F2"/>
    <w:rsid w:val="002926DE"/>
    <w:rsid w:val="002935CE"/>
    <w:rsid w:val="00293D8A"/>
    <w:rsid w:val="002952BE"/>
    <w:rsid w:val="00297C05"/>
    <w:rsid w:val="002A0094"/>
    <w:rsid w:val="002A01FC"/>
    <w:rsid w:val="002A4B1B"/>
    <w:rsid w:val="002A4D8F"/>
    <w:rsid w:val="002A4F9E"/>
    <w:rsid w:val="002A554E"/>
    <w:rsid w:val="002A5BD2"/>
    <w:rsid w:val="002A5C39"/>
    <w:rsid w:val="002A6BC8"/>
    <w:rsid w:val="002B0F45"/>
    <w:rsid w:val="002B238D"/>
    <w:rsid w:val="002B2D21"/>
    <w:rsid w:val="002B2DAA"/>
    <w:rsid w:val="002B5334"/>
    <w:rsid w:val="002C178C"/>
    <w:rsid w:val="002C1FD5"/>
    <w:rsid w:val="002C2E3D"/>
    <w:rsid w:val="002C4968"/>
    <w:rsid w:val="002C4A06"/>
    <w:rsid w:val="002C4B4E"/>
    <w:rsid w:val="002C4F6C"/>
    <w:rsid w:val="002C6DFD"/>
    <w:rsid w:val="002C6EF6"/>
    <w:rsid w:val="002C6F70"/>
    <w:rsid w:val="002C7067"/>
    <w:rsid w:val="002D10E2"/>
    <w:rsid w:val="002D4A1F"/>
    <w:rsid w:val="002D7233"/>
    <w:rsid w:val="002D74AB"/>
    <w:rsid w:val="002E047D"/>
    <w:rsid w:val="002E1355"/>
    <w:rsid w:val="002E269F"/>
    <w:rsid w:val="002E2BDC"/>
    <w:rsid w:val="002E2ED7"/>
    <w:rsid w:val="002E544A"/>
    <w:rsid w:val="002E6435"/>
    <w:rsid w:val="002E6B25"/>
    <w:rsid w:val="002F04E5"/>
    <w:rsid w:val="002F3C7A"/>
    <w:rsid w:val="002F5F14"/>
    <w:rsid w:val="002F654C"/>
    <w:rsid w:val="002F7436"/>
    <w:rsid w:val="00302B7C"/>
    <w:rsid w:val="00302C54"/>
    <w:rsid w:val="00305CDF"/>
    <w:rsid w:val="00306A37"/>
    <w:rsid w:val="00306EF8"/>
    <w:rsid w:val="00310AE9"/>
    <w:rsid w:val="00311C43"/>
    <w:rsid w:val="00324387"/>
    <w:rsid w:val="00324853"/>
    <w:rsid w:val="00324B36"/>
    <w:rsid w:val="00324EF1"/>
    <w:rsid w:val="00324FBD"/>
    <w:rsid w:val="00333CDF"/>
    <w:rsid w:val="0033487B"/>
    <w:rsid w:val="00335360"/>
    <w:rsid w:val="0033583B"/>
    <w:rsid w:val="00340246"/>
    <w:rsid w:val="00342CCC"/>
    <w:rsid w:val="00344B7B"/>
    <w:rsid w:val="00345185"/>
    <w:rsid w:val="00345AB6"/>
    <w:rsid w:val="00346C4E"/>
    <w:rsid w:val="00347470"/>
    <w:rsid w:val="00350927"/>
    <w:rsid w:val="00353051"/>
    <w:rsid w:val="00355D27"/>
    <w:rsid w:val="00356141"/>
    <w:rsid w:val="00356D07"/>
    <w:rsid w:val="00356D3C"/>
    <w:rsid w:val="00356F67"/>
    <w:rsid w:val="00360DEE"/>
    <w:rsid w:val="00363A35"/>
    <w:rsid w:val="00364262"/>
    <w:rsid w:val="003643AD"/>
    <w:rsid w:val="00364463"/>
    <w:rsid w:val="00364F0A"/>
    <w:rsid w:val="003658CB"/>
    <w:rsid w:val="00365D85"/>
    <w:rsid w:val="00366743"/>
    <w:rsid w:val="0037233B"/>
    <w:rsid w:val="0037485B"/>
    <w:rsid w:val="00374A65"/>
    <w:rsid w:val="003755DE"/>
    <w:rsid w:val="00377B71"/>
    <w:rsid w:val="00380D66"/>
    <w:rsid w:val="003828FA"/>
    <w:rsid w:val="00382E0C"/>
    <w:rsid w:val="00383FF4"/>
    <w:rsid w:val="00384626"/>
    <w:rsid w:val="00385421"/>
    <w:rsid w:val="0039175F"/>
    <w:rsid w:val="00391CA6"/>
    <w:rsid w:val="0039232C"/>
    <w:rsid w:val="003935A0"/>
    <w:rsid w:val="00394286"/>
    <w:rsid w:val="00394FD5"/>
    <w:rsid w:val="00395443"/>
    <w:rsid w:val="0039572E"/>
    <w:rsid w:val="00396CCD"/>
    <w:rsid w:val="00397542"/>
    <w:rsid w:val="00397AD0"/>
    <w:rsid w:val="003A01FF"/>
    <w:rsid w:val="003A12FF"/>
    <w:rsid w:val="003A271A"/>
    <w:rsid w:val="003A3FB8"/>
    <w:rsid w:val="003A6934"/>
    <w:rsid w:val="003A69D7"/>
    <w:rsid w:val="003A6FF9"/>
    <w:rsid w:val="003B0545"/>
    <w:rsid w:val="003B5FC5"/>
    <w:rsid w:val="003C1E22"/>
    <w:rsid w:val="003C4946"/>
    <w:rsid w:val="003C615A"/>
    <w:rsid w:val="003C67F5"/>
    <w:rsid w:val="003D3F9F"/>
    <w:rsid w:val="003D6986"/>
    <w:rsid w:val="003E0F9E"/>
    <w:rsid w:val="003E147A"/>
    <w:rsid w:val="003E19D0"/>
    <w:rsid w:val="003E1DE9"/>
    <w:rsid w:val="003E2D45"/>
    <w:rsid w:val="003E5445"/>
    <w:rsid w:val="003E6361"/>
    <w:rsid w:val="003E677F"/>
    <w:rsid w:val="003E69E8"/>
    <w:rsid w:val="003F1F7B"/>
    <w:rsid w:val="003F2504"/>
    <w:rsid w:val="003F6AFC"/>
    <w:rsid w:val="003F7E47"/>
    <w:rsid w:val="00401545"/>
    <w:rsid w:val="00404EE3"/>
    <w:rsid w:val="00406B9A"/>
    <w:rsid w:val="00411A54"/>
    <w:rsid w:val="00413C15"/>
    <w:rsid w:val="0042222F"/>
    <w:rsid w:val="004229D9"/>
    <w:rsid w:val="004262F2"/>
    <w:rsid w:val="00430650"/>
    <w:rsid w:val="004308D2"/>
    <w:rsid w:val="00430FA7"/>
    <w:rsid w:val="004331CD"/>
    <w:rsid w:val="004336F9"/>
    <w:rsid w:val="004346D5"/>
    <w:rsid w:val="00437CA7"/>
    <w:rsid w:val="00440A42"/>
    <w:rsid w:val="004436A8"/>
    <w:rsid w:val="0044391D"/>
    <w:rsid w:val="00443C8F"/>
    <w:rsid w:val="004468BC"/>
    <w:rsid w:val="004470EC"/>
    <w:rsid w:val="00451D6A"/>
    <w:rsid w:val="00453B18"/>
    <w:rsid w:val="00455F70"/>
    <w:rsid w:val="00457B3D"/>
    <w:rsid w:val="00457F89"/>
    <w:rsid w:val="00460447"/>
    <w:rsid w:val="004611B2"/>
    <w:rsid w:val="004627C7"/>
    <w:rsid w:val="00464281"/>
    <w:rsid w:val="00464CEB"/>
    <w:rsid w:val="00464EF7"/>
    <w:rsid w:val="004670DE"/>
    <w:rsid w:val="00471141"/>
    <w:rsid w:val="004727E9"/>
    <w:rsid w:val="0047350D"/>
    <w:rsid w:val="004738AF"/>
    <w:rsid w:val="00473EBE"/>
    <w:rsid w:val="004771C9"/>
    <w:rsid w:val="00481B8A"/>
    <w:rsid w:val="00481C0F"/>
    <w:rsid w:val="00483579"/>
    <w:rsid w:val="00484EC3"/>
    <w:rsid w:val="00485097"/>
    <w:rsid w:val="004858E7"/>
    <w:rsid w:val="00487500"/>
    <w:rsid w:val="0049284D"/>
    <w:rsid w:val="004966CB"/>
    <w:rsid w:val="00496717"/>
    <w:rsid w:val="004A19DB"/>
    <w:rsid w:val="004A5A72"/>
    <w:rsid w:val="004A6B4A"/>
    <w:rsid w:val="004B1013"/>
    <w:rsid w:val="004B4D2B"/>
    <w:rsid w:val="004B5AEB"/>
    <w:rsid w:val="004C1EA3"/>
    <w:rsid w:val="004C204E"/>
    <w:rsid w:val="004C2258"/>
    <w:rsid w:val="004C484E"/>
    <w:rsid w:val="004C4ACF"/>
    <w:rsid w:val="004C5AAD"/>
    <w:rsid w:val="004D00D9"/>
    <w:rsid w:val="004D08D0"/>
    <w:rsid w:val="004D1747"/>
    <w:rsid w:val="004D24A4"/>
    <w:rsid w:val="004D4B65"/>
    <w:rsid w:val="004D4BC9"/>
    <w:rsid w:val="004D5408"/>
    <w:rsid w:val="004D5FD2"/>
    <w:rsid w:val="004D6BF3"/>
    <w:rsid w:val="004D7147"/>
    <w:rsid w:val="004E2030"/>
    <w:rsid w:val="004E2E47"/>
    <w:rsid w:val="004E3AFF"/>
    <w:rsid w:val="004E3F03"/>
    <w:rsid w:val="004E53A2"/>
    <w:rsid w:val="004E7BAE"/>
    <w:rsid w:val="004F195F"/>
    <w:rsid w:val="004F2E77"/>
    <w:rsid w:val="004F3E26"/>
    <w:rsid w:val="004F52A5"/>
    <w:rsid w:val="0050230F"/>
    <w:rsid w:val="00502C3F"/>
    <w:rsid w:val="00513948"/>
    <w:rsid w:val="00520416"/>
    <w:rsid w:val="0052092A"/>
    <w:rsid w:val="00520E3A"/>
    <w:rsid w:val="00521A33"/>
    <w:rsid w:val="00523615"/>
    <w:rsid w:val="00523A38"/>
    <w:rsid w:val="005268C8"/>
    <w:rsid w:val="00526A69"/>
    <w:rsid w:val="00531928"/>
    <w:rsid w:val="005346AD"/>
    <w:rsid w:val="005362E9"/>
    <w:rsid w:val="00536559"/>
    <w:rsid w:val="00536656"/>
    <w:rsid w:val="005403C1"/>
    <w:rsid w:val="00540D46"/>
    <w:rsid w:val="00542160"/>
    <w:rsid w:val="00544323"/>
    <w:rsid w:val="00545EC4"/>
    <w:rsid w:val="00547260"/>
    <w:rsid w:val="005515A1"/>
    <w:rsid w:val="00551C21"/>
    <w:rsid w:val="00552010"/>
    <w:rsid w:val="0055379D"/>
    <w:rsid w:val="005601F1"/>
    <w:rsid w:val="00563CD9"/>
    <w:rsid w:val="00572EA0"/>
    <w:rsid w:val="00572EB6"/>
    <w:rsid w:val="005738AD"/>
    <w:rsid w:val="00573BA7"/>
    <w:rsid w:val="00574B10"/>
    <w:rsid w:val="005753A9"/>
    <w:rsid w:val="00576C68"/>
    <w:rsid w:val="00582440"/>
    <w:rsid w:val="005835F6"/>
    <w:rsid w:val="0058447A"/>
    <w:rsid w:val="00584D15"/>
    <w:rsid w:val="0058526A"/>
    <w:rsid w:val="0059003F"/>
    <w:rsid w:val="00594876"/>
    <w:rsid w:val="00594F1A"/>
    <w:rsid w:val="00595431"/>
    <w:rsid w:val="005A1995"/>
    <w:rsid w:val="005A6C64"/>
    <w:rsid w:val="005A7D3A"/>
    <w:rsid w:val="005B100D"/>
    <w:rsid w:val="005B2449"/>
    <w:rsid w:val="005B2E39"/>
    <w:rsid w:val="005B343B"/>
    <w:rsid w:val="005B4447"/>
    <w:rsid w:val="005B51B7"/>
    <w:rsid w:val="005B5A8D"/>
    <w:rsid w:val="005B75D2"/>
    <w:rsid w:val="005C05AF"/>
    <w:rsid w:val="005C1DB5"/>
    <w:rsid w:val="005C283B"/>
    <w:rsid w:val="005C2D4B"/>
    <w:rsid w:val="005C2EA8"/>
    <w:rsid w:val="005C3A78"/>
    <w:rsid w:val="005C44EC"/>
    <w:rsid w:val="005C4A6F"/>
    <w:rsid w:val="005C4F7E"/>
    <w:rsid w:val="005C53FB"/>
    <w:rsid w:val="005D26C5"/>
    <w:rsid w:val="005D275B"/>
    <w:rsid w:val="005D6BBE"/>
    <w:rsid w:val="005D72AF"/>
    <w:rsid w:val="005E1969"/>
    <w:rsid w:val="005E62EB"/>
    <w:rsid w:val="005E7E67"/>
    <w:rsid w:val="005F07ED"/>
    <w:rsid w:val="005F2682"/>
    <w:rsid w:val="005F2B86"/>
    <w:rsid w:val="005F2C4F"/>
    <w:rsid w:val="005F316D"/>
    <w:rsid w:val="005F37EE"/>
    <w:rsid w:val="005F7843"/>
    <w:rsid w:val="00604405"/>
    <w:rsid w:val="00604504"/>
    <w:rsid w:val="00611A4F"/>
    <w:rsid w:val="006126D8"/>
    <w:rsid w:val="006130FC"/>
    <w:rsid w:val="0061344E"/>
    <w:rsid w:val="00613F9B"/>
    <w:rsid w:val="0061421C"/>
    <w:rsid w:val="006162B5"/>
    <w:rsid w:val="00616639"/>
    <w:rsid w:val="00617F2C"/>
    <w:rsid w:val="00620883"/>
    <w:rsid w:val="00623F4A"/>
    <w:rsid w:val="00624327"/>
    <w:rsid w:val="00627BDE"/>
    <w:rsid w:val="00627DE1"/>
    <w:rsid w:val="00631754"/>
    <w:rsid w:val="00632127"/>
    <w:rsid w:val="00633333"/>
    <w:rsid w:val="00634A83"/>
    <w:rsid w:val="0064080F"/>
    <w:rsid w:val="00641019"/>
    <w:rsid w:val="00642FB0"/>
    <w:rsid w:val="00643E6A"/>
    <w:rsid w:val="006440C7"/>
    <w:rsid w:val="00646099"/>
    <w:rsid w:val="00650EC7"/>
    <w:rsid w:val="00651537"/>
    <w:rsid w:val="00651641"/>
    <w:rsid w:val="006517D6"/>
    <w:rsid w:val="00655B52"/>
    <w:rsid w:val="00655E1D"/>
    <w:rsid w:val="006565D3"/>
    <w:rsid w:val="006567DC"/>
    <w:rsid w:val="00657FF2"/>
    <w:rsid w:val="00660A52"/>
    <w:rsid w:val="00660E8F"/>
    <w:rsid w:val="00661CE7"/>
    <w:rsid w:val="0066263F"/>
    <w:rsid w:val="00662E2A"/>
    <w:rsid w:val="00662E30"/>
    <w:rsid w:val="006630D0"/>
    <w:rsid w:val="006659D7"/>
    <w:rsid w:val="006677E8"/>
    <w:rsid w:val="00670828"/>
    <w:rsid w:val="00672D06"/>
    <w:rsid w:val="00674FF5"/>
    <w:rsid w:val="0068085C"/>
    <w:rsid w:val="006824DE"/>
    <w:rsid w:val="0068454D"/>
    <w:rsid w:val="00684757"/>
    <w:rsid w:val="006854BB"/>
    <w:rsid w:val="00686384"/>
    <w:rsid w:val="0068703C"/>
    <w:rsid w:val="00687536"/>
    <w:rsid w:val="00687AF2"/>
    <w:rsid w:val="00690F02"/>
    <w:rsid w:val="00692034"/>
    <w:rsid w:val="006947AA"/>
    <w:rsid w:val="00697576"/>
    <w:rsid w:val="006A1097"/>
    <w:rsid w:val="006A26CF"/>
    <w:rsid w:val="006A3510"/>
    <w:rsid w:val="006A38A1"/>
    <w:rsid w:val="006A787E"/>
    <w:rsid w:val="006B0A81"/>
    <w:rsid w:val="006B3303"/>
    <w:rsid w:val="006B4760"/>
    <w:rsid w:val="006B479C"/>
    <w:rsid w:val="006C0F8D"/>
    <w:rsid w:val="006C21AF"/>
    <w:rsid w:val="006C2464"/>
    <w:rsid w:val="006C4A9A"/>
    <w:rsid w:val="006C51B3"/>
    <w:rsid w:val="006C61C3"/>
    <w:rsid w:val="006C724C"/>
    <w:rsid w:val="006C7FF6"/>
    <w:rsid w:val="006D0951"/>
    <w:rsid w:val="006D3DA3"/>
    <w:rsid w:val="006D65A2"/>
    <w:rsid w:val="006E1534"/>
    <w:rsid w:val="006E288F"/>
    <w:rsid w:val="006E4459"/>
    <w:rsid w:val="006E4F6A"/>
    <w:rsid w:val="006E6135"/>
    <w:rsid w:val="006E6625"/>
    <w:rsid w:val="006F17FD"/>
    <w:rsid w:val="006F1A61"/>
    <w:rsid w:val="006F29DB"/>
    <w:rsid w:val="006F32C0"/>
    <w:rsid w:val="006F438B"/>
    <w:rsid w:val="006F5B07"/>
    <w:rsid w:val="006F65AF"/>
    <w:rsid w:val="006F6E1B"/>
    <w:rsid w:val="006F7D47"/>
    <w:rsid w:val="00700DE3"/>
    <w:rsid w:val="0070137E"/>
    <w:rsid w:val="00701EE8"/>
    <w:rsid w:val="007023CF"/>
    <w:rsid w:val="007024A3"/>
    <w:rsid w:val="00702F68"/>
    <w:rsid w:val="00704546"/>
    <w:rsid w:val="00706747"/>
    <w:rsid w:val="007113B6"/>
    <w:rsid w:val="007131CF"/>
    <w:rsid w:val="0071410A"/>
    <w:rsid w:val="00715710"/>
    <w:rsid w:val="007163EC"/>
    <w:rsid w:val="00717BA3"/>
    <w:rsid w:val="00717E59"/>
    <w:rsid w:val="00720799"/>
    <w:rsid w:val="00724708"/>
    <w:rsid w:val="007278A7"/>
    <w:rsid w:val="0073086B"/>
    <w:rsid w:val="007328CF"/>
    <w:rsid w:val="00741531"/>
    <w:rsid w:val="007417F5"/>
    <w:rsid w:val="00741AAC"/>
    <w:rsid w:val="00742CDF"/>
    <w:rsid w:val="00750153"/>
    <w:rsid w:val="00750F90"/>
    <w:rsid w:val="00751A65"/>
    <w:rsid w:val="00753B40"/>
    <w:rsid w:val="00757CEC"/>
    <w:rsid w:val="00764054"/>
    <w:rsid w:val="0076415B"/>
    <w:rsid w:val="00764409"/>
    <w:rsid w:val="00766BB1"/>
    <w:rsid w:val="00766D3F"/>
    <w:rsid w:val="00770709"/>
    <w:rsid w:val="00770C10"/>
    <w:rsid w:val="0077198E"/>
    <w:rsid w:val="00777CBA"/>
    <w:rsid w:val="007800C2"/>
    <w:rsid w:val="007832F0"/>
    <w:rsid w:val="007842DE"/>
    <w:rsid w:val="00784B30"/>
    <w:rsid w:val="00785016"/>
    <w:rsid w:val="007856F3"/>
    <w:rsid w:val="0078605D"/>
    <w:rsid w:val="00786341"/>
    <w:rsid w:val="00787CE4"/>
    <w:rsid w:val="00791BAE"/>
    <w:rsid w:val="00791CFF"/>
    <w:rsid w:val="00792399"/>
    <w:rsid w:val="00792CB5"/>
    <w:rsid w:val="00792F96"/>
    <w:rsid w:val="00794307"/>
    <w:rsid w:val="0079460F"/>
    <w:rsid w:val="0079641B"/>
    <w:rsid w:val="00796D18"/>
    <w:rsid w:val="007A1195"/>
    <w:rsid w:val="007A182C"/>
    <w:rsid w:val="007A32DE"/>
    <w:rsid w:val="007A3400"/>
    <w:rsid w:val="007A3EFC"/>
    <w:rsid w:val="007A4F70"/>
    <w:rsid w:val="007A646A"/>
    <w:rsid w:val="007A753B"/>
    <w:rsid w:val="007A7596"/>
    <w:rsid w:val="007B284E"/>
    <w:rsid w:val="007B2D51"/>
    <w:rsid w:val="007B55CC"/>
    <w:rsid w:val="007B5B6B"/>
    <w:rsid w:val="007B71CC"/>
    <w:rsid w:val="007C090C"/>
    <w:rsid w:val="007C0B10"/>
    <w:rsid w:val="007C2D80"/>
    <w:rsid w:val="007C3B48"/>
    <w:rsid w:val="007C4059"/>
    <w:rsid w:val="007C4CFA"/>
    <w:rsid w:val="007C5596"/>
    <w:rsid w:val="007D62DD"/>
    <w:rsid w:val="007E0B3D"/>
    <w:rsid w:val="007E2366"/>
    <w:rsid w:val="007E271C"/>
    <w:rsid w:val="007E43B3"/>
    <w:rsid w:val="007E45DC"/>
    <w:rsid w:val="007E5532"/>
    <w:rsid w:val="007E7B89"/>
    <w:rsid w:val="007F15BF"/>
    <w:rsid w:val="007F1661"/>
    <w:rsid w:val="007F2062"/>
    <w:rsid w:val="007F55C8"/>
    <w:rsid w:val="007F6392"/>
    <w:rsid w:val="007F65E0"/>
    <w:rsid w:val="007F73F4"/>
    <w:rsid w:val="00800562"/>
    <w:rsid w:val="00805F22"/>
    <w:rsid w:val="00806864"/>
    <w:rsid w:val="00810B02"/>
    <w:rsid w:val="00810C82"/>
    <w:rsid w:val="00810F0E"/>
    <w:rsid w:val="008111B0"/>
    <w:rsid w:val="008132E5"/>
    <w:rsid w:val="00814A5F"/>
    <w:rsid w:val="008223A4"/>
    <w:rsid w:val="0082258F"/>
    <w:rsid w:val="00824C69"/>
    <w:rsid w:val="00824DA2"/>
    <w:rsid w:val="008252C4"/>
    <w:rsid w:val="0082569F"/>
    <w:rsid w:val="0082605C"/>
    <w:rsid w:val="008269F8"/>
    <w:rsid w:val="0082794B"/>
    <w:rsid w:val="008401EE"/>
    <w:rsid w:val="008461A1"/>
    <w:rsid w:val="008508D9"/>
    <w:rsid w:val="008556E7"/>
    <w:rsid w:val="00855AEA"/>
    <w:rsid w:val="0086252C"/>
    <w:rsid w:val="008657CF"/>
    <w:rsid w:val="008672DA"/>
    <w:rsid w:val="008677C8"/>
    <w:rsid w:val="00871198"/>
    <w:rsid w:val="00871A3F"/>
    <w:rsid w:val="008778B6"/>
    <w:rsid w:val="00880361"/>
    <w:rsid w:val="008807B9"/>
    <w:rsid w:val="00880A38"/>
    <w:rsid w:val="00881C20"/>
    <w:rsid w:val="00886053"/>
    <w:rsid w:val="00887EED"/>
    <w:rsid w:val="00891D03"/>
    <w:rsid w:val="00892FFF"/>
    <w:rsid w:val="00896B28"/>
    <w:rsid w:val="00897722"/>
    <w:rsid w:val="008A05C3"/>
    <w:rsid w:val="008A0A6C"/>
    <w:rsid w:val="008A0AFA"/>
    <w:rsid w:val="008A0E4D"/>
    <w:rsid w:val="008A1079"/>
    <w:rsid w:val="008A18BC"/>
    <w:rsid w:val="008A3756"/>
    <w:rsid w:val="008B0349"/>
    <w:rsid w:val="008B31CD"/>
    <w:rsid w:val="008B463E"/>
    <w:rsid w:val="008B70BA"/>
    <w:rsid w:val="008B72EA"/>
    <w:rsid w:val="008C311A"/>
    <w:rsid w:val="008C536A"/>
    <w:rsid w:val="008C5572"/>
    <w:rsid w:val="008D1BBF"/>
    <w:rsid w:val="008D1F80"/>
    <w:rsid w:val="008D3B18"/>
    <w:rsid w:val="008E014B"/>
    <w:rsid w:val="008E0A45"/>
    <w:rsid w:val="008E35FC"/>
    <w:rsid w:val="008E535C"/>
    <w:rsid w:val="008F0273"/>
    <w:rsid w:val="008F1CD1"/>
    <w:rsid w:val="008F1FDE"/>
    <w:rsid w:val="008F2D61"/>
    <w:rsid w:val="008F5C0C"/>
    <w:rsid w:val="008F727D"/>
    <w:rsid w:val="008F78FF"/>
    <w:rsid w:val="009005B4"/>
    <w:rsid w:val="00900C60"/>
    <w:rsid w:val="00900CAF"/>
    <w:rsid w:val="0090237E"/>
    <w:rsid w:val="00904591"/>
    <w:rsid w:val="009068CF"/>
    <w:rsid w:val="00906B75"/>
    <w:rsid w:val="00906C47"/>
    <w:rsid w:val="009104AD"/>
    <w:rsid w:val="00910942"/>
    <w:rsid w:val="0091238C"/>
    <w:rsid w:val="00912B5E"/>
    <w:rsid w:val="00912F9E"/>
    <w:rsid w:val="009143E2"/>
    <w:rsid w:val="00914C2C"/>
    <w:rsid w:val="009150D3"/>
    <w:rsid w:val="0091597F"/>
    <w:rsid w:val="00916382"/>
    <w:rsid w:val="009223D6"/>
    <w:rsid w:val="00924D75"/>
    <w:rsid w:val="009264D6"/>
    <w:rsid w:val="009330C8"/>
    <w:rsid w:val="0093404D"/>
    <w:rsid w:val="009342B8"/>
    <w:rsid w:val="00936F07"/>
    <w:rsid w:val="009400D5"/>
    <w:rsid w:val="00941454"/>
    <w:rsid w:val="0094296A"/>
    <w:rsid w:val="0094345B"/>
    <w:rsid w:val="00952617"/>
    <w:rsid w:val="00952FE2"/>
    <w:rsid w:val="00954973"/>
    <w:rsid w:val="0095507C"/>
    <w:rsid w:val="009558C3"/>
    <w:rsid w:val="0095601A"/>
    <w:rsid w:val="00956C2D"/>
    <w:rsid w:val="00957894"/>
    <w:rsid w:val="009579D8"/>
    <w:rsid w:val="009604FA"/>
    <w:rsid w:val="00960CE8"/>
    <w:rsid w:val="009620AA"/>
    <w:rsid w:val="009625C2"/>
    <w:rsid w:val="00962E4E"/>
    <w:rsid w:val="00963787"/>
    <w:rsid w:val="0096382B"/>
    <w:rsid w:val="0096611D"/>
    <w:rsid w:val="00967C50"/>
    <w:rsid w:val="009746D4"/>
    <w:rsid w:val="00975C11"/>
    <w:rsid w:val="0097722F"/>
    <w:rsid w:val="009774A6"/>
    <w:rsid w:val="0097754E"/>
    <w:rsid w:val="00980304"/>
    <w:rsid w:val="00980FB9"/>
    <w:rsid w:val="00981762"/>
    <w:rsid w:val="0098377A"/>
    <w:rsid w:val="00984805"/>
    <w:rsid w:val="009855B1"/>
    <w:rsid w:val="00985879"/>
    <w:rsid w:val="00986779"/>
    <w:rsid w:val="009947E3"/>
    <w:rsid w:val="00995CAD"/>
    <w:rsid w:val="00996654"/>
    <w:rsid w:val="0099793C"/>
    <w:rsid w:val="009A0A50"/>
    <w:rsid w:val="009A0D9C"/>
    <w:rsid w:val="009A36B8"/>
    <w:rsid w:val="009A54D5"/>
    <w:rsid w:val="009A6F9C"/>
    <w:rsid w:val="009B34E1"/>
    <w:rsid w:val="009B3910"/>
    <w:rsid w:val="009B3E51"/>
    <w:rsid w:val="009B4D05"/>
    <w:rsid w:val="009B5D8D"/>
    <w:rsid w:val="009B7249"/>
    <w:rsid w:val="009C0643"/>
    <w:rsid w:val="009C0AC2"/>
    <w:rsid w:val="009C1A6B"/>
    <w:rsid w:val="009C54D6"/>
    <w:rsid w:val="009D5A09"/>
    <w:rsid w:val="009D63F3"/>
    <w:rsid w:val="009E1A11"/>
    <w:rsid w:val="009E2350"/>
    <w:rsid w:val="009E3CE2"/>
    <w:rsid w:val="009E5508"/>
    <w:rsid w:val="009E7440"/>
    <w:rsid w:val="009E7D23"/>
    <w:rsid w:val="009F1A5C"/>
    <w:rsid w:val="009F1D31"/>
    <w:rsid w:val="009F2075"/>
    <w:rsid w:val="009F4291"/>
    <w:rsid w:val="009F4F51"/>
    <w:rsid w:val="009F650A"/>
    <w:rsid w:val="00A02000"/>
    <w:rsid w:val="00A021AA"/>
    <w:rsid w:val="00A029BC"/>
    <w:rsid w:val="00A041A9"/>
    <w:rsid w:val="00A05753"/>
    <w:rsid w:val="00A06690"/>
    <w:rsid w:val="00A07DF4"/>
    <w:rsid w:val="00A10040"/>
    <w:rsid w:val="00A103FF"/>
    <w:rsid w:val="00A13C2F"/>
    <w:rsid w:val="00A146FC"/>
    <w:rsid w:val="00A14F6F"/>
    <w:rsid w:val="00A1695D"/>
    <w:rsid w:val="00A221F8"/>
    <w:rsid w:val="00A22751"/>
    <w:rsid w:val="00A2328C"/>
    <w:rsid w:val="00A24C73"/>
    <w:rsid w:val="00A313F4"/>
    <w:rsid w:val="00A31830"/>
    <w:rsid w:val="00A325B7"/>
    <w:rsid w:val="00A333C0"/>
    <w:rsid w:val="00A34E45"/>
    <w:rsid w:val="00A3734F"/>
    <w:rsid w:val="00A435E9"/>
    <w:rsid w:val="00A44CAA"/>
    <w:rsid w:val="00A45E14"/>
    <w:rsid w:val="00A47600"/>
    <w:rsid w:val="00A47E69"/>
    <w:rsid w:val="00A52585"/>
    <w:rsid w:val="00A53492"/>
    <w:rsid w:val="00A569C6"/>
    <w:rsid w:val="00A575C1"/>
    <w:rsid w:val="00A57F32"/>
    <w:rsid w:val="00A60D0A"/>
    <w:rsid w:val="00A649B1"/>
    <w:rsid w:val="00A662B3"/>
    <w:rsid w:val="00A67AB3"/>
    <w:rsid w:val="00A70F06"/>
    <w:rsid w:val="00A71428"/>
    <w:rsid w:val="00A71808"/>
    <w:rsid w:val="00A718B9"/>
    <w:rsid w:val="00A76DFC"/>
    <w:rsid w:val="00A830E8"/>
    <w:rsid w:val="00A834A2"/>
    <w:rsid w:val="00A861B6"/>
    <w:rsid w:val="00A86377"/>
    <w:rsid w:val="00A87E6A"/>
    <w:rsid w:val="00A91323"/>
    <w:rsid w:val="00A92215"/>
    <w:rsid w:val="00A94726"/>
    <w:rsid w:val="00A973A8"/>
    <w:rsid w:val="00AA07DD"/>
    <w:rsid w:val="00AA0979"/>
    <w:rsid w:val="00AA1CB4"/>
    <w:rsid w:val="00AA2368"/>
    <w:rsid w:val="00AA2DC4"/>
    <w:rsid w:val="00AA32A7"/>
    <w:rsid w:val="00AA3413"/>
    <w:rsid w:val="00AA5970"/>
    <w:rsid w:val="00AA6F40"/>
    <w:rsid w:val="00AA79AE"/>
    <w:rsid w:val="00AB00A3"/>
    <w:rsid w:val="00AB1B29"/>
    <w:rsid w:val="00AB4C9C"/>
    <w:rsid w:val="00AB51D9"/>
    <w:rsid w:val="00AB6398"/>
    <w:rsid w:val="00AB66D4"/>
    <w:rsid w:val="00AC3448"/>
    <w:rsid w:val="00AC3E5C"/>
    <w:rsid w:val="00AC52D5"/>
    <w:rsid w:val="00AC5AE6"/>
    <w:rsid w:val="00AC5D3F"/>
    <w:rsid w:val="00AC6EEF"/>
    <w:rsid w:val="00AD060B"/>
    <w:rsid w:val="00AD083D"/>
    <w:rsid w:val="00AD2276"/>
    <w:rsid w:val="00AD3425"/>
    <w:rsid w:val="00AE0BDD"/>
    <w:rsid w:val="00AE1C4B"/>
    <w:rsid w:val="00AE390F"/>
    <w:rsid w:val="00AE41E5"/>
    <w:rsid w:val="00AE4399"/>
    <w:rsid w:val="00AE502E"/>
    <w:rsid w:val="00AE78E4"/>
    <w:rsid w:val="00AF0AF9"/>
    <w:rsid w:val="00AF0DB4"/>
    <w:rsid w:val="00AF655E"/>
    <w:rsid w:val="00B01155"/>
    <w:rsid w:val="00B0154F"/>
    <w:rsid w:val="00B04628"/>
    <w:rsid w:val="00B04CFB"/>
    <w:rsid w:val="00B0615E"/>
    <w:rsid w:val="00B06F1F"/>
    <w:rsid w:val="00B11860"/>
    <w:rsid w:val="00B1532A"/>
    <w:rsid w:val="00B159B4"/>
    <w:rsid w:val="00B2113A"/>
    <w:rsid w:val="00B21215"/>
    <w:rsid w:val="00B21DA7"/>
    <w:rsid w:val="00B223B3"/>
    <w:rsid w:val="00B232CB"/>
    <w:rsid w:val="00B24F18"/>
    <w:rsid w:val="00B26429"/>
    <w:rsid w:val="00B2678A"/>
    <w:rsid w:val="00B26F5C"/>
    <w:rsid w:val="00B30FA2"/>
    <w:rsid w:val="00B31E14"/>
    <w:rsid w:val="00B35DD6"/>
    <w:rsid w:val="00B4538C"/>
    <w:rsid w:val="00B45920"/>
    <w:rsid w:val="00B46340"/>
    <w:rsid w:val="00B4710D"/>
    <w:rsid w:val="00B52B1B"/>
    <w:rsid w:val="00B53B8D"/>
    <w:rsid w:val="00B54A8C"/>
    <w:rsid w:val="00B55036"/>
    <w:rsid w:val="00B55F6A"/>
    <w:rsid w:val="00B562B2"/>
    <w:rsid w:val="00B64CBA"/>
    <w:rsid w:val="00B64D1E"/>
    <w:rsid w:val="00B64FAA"/>
    <w:rsid w:val="00B6640D"/>
    <w:rsid w:val="00B66B1F"/>
    <w:rsid w:val="00B670B5"/>
    <w:rsid w:val="00B70A46"/>
    <w:rsid w:val="00B70D72"/>
    <w:rsid w:val="00B744D0"/>
    <w:rsid w:val="00B754D4"/>
    <w:rsid w:val="00B75D4A"/>
    <w:rsid w:val="00B80A5F"/>
    <w:rsid w:val="00B80F44"/>
    <w:rsid w:val="00B83A32"/>
    <w:rsid w:val="00B867F2"/>
    <w:rsid w:val="00B87B4B"/>
    <w:rsid w:val="00B92ED0"/>
    <w:rsid w:val="00B94C08"/>
    <w:rsid w:val="00B96C2D"/>
    <w:rsid w:val="00BA0318"/>
    <w:rsid w:val="00BA11B2"/>
    <w:rsid w:val="00BA1654"/>
    <w:rsid w:val="00BA39D4"/>
    <w:rsid w:val="00BA58B7"/>
    <w:rsid w:val="00BA73C1"/>
    <w:rsid w:val="00BB0559"/>
    <w:rsid w:val="00BB5F29"/>
    <w:rsid w:val="00BB6131"/>
    <w:rsid w:val="00BC203C"/>
    <w:rsid w:val="00BC2959"/>
    <w:rsid w:val="00BC3D6D"/>
    <w:rsid w:val="00BC4274"/>
    <w:rsid w:val="00BC44AC"/>
    <w:rsid w:val="00BC617A"/>
    <w:rsid w:val="00BC66CC"/>
    <w:rsid w:val="00BC6827"/>
    <w:rsid w:val="00BD041A"/>
    <w:rsid w:val="00BD11E1"/>
    <w:rsid w:val="00BD28EF"/>
    <w:rsid w:val="00BD2CE6"/>
    <w:rsid w:val="00BD3B9F"/>
    <w:rsid w:val="00BD459B"/>
    <w:rsid w:val="00BD4859"/>
    <w:rsid w:val="00BD668D"/>
    <w:rsid w:val="00BE5106"/>
    <w:rsid w:val="00BE65AF"/>
    <w:rsid w:val="00BE7BF4"/>
    <w:rsid w:val="00BF15E8"/>
    <w:rsid w:val="00BF185A"/>
    <w:rsid w:val="00BF1DCE"/>
    <w:rsid w:val="00BF1EE6"/>
    <w:rsid w:val="00BF29DF"/>
    <w:rsid w:val="00BF2BC1"/>
    <w:rsid w:val="00BF3360"/>
    <w:rsid w:val="00BF3CE1"/>
    <w:rsid w:val="00BF3FB9"/>
    <w:rsid w:val="00BF45C6"/>
    <w:rsid w:val="00BF4F3E"/>
    <w:rsid w:val="00BF76E7"/>
    <w:rsid w:val="00C001A9"/>
    <w:rsid w:val="00C00AE6"/>
    <w:rsid w:val="00C039D5"/>
    <w:rsid w:val="00C04D23"/>
    <w:rsid w:val="00C061E8"/>
    <w:rsid w:val="00C06FA5"/>
    <w:rsid w:val="00C17512"/>
    <w:rsid w:val="00C22F06"/>
    <w:rsid w:val="00C241CA"/>
    <w:rsid w:val="00C25F41"/>
    <w:rsid w:val="00C32169"/>
    <w:rsid w:val="00C332C0"/>
    <w:rsid w:val="00C33861"/>
    <w:rsid w:val="00C34214"/>
    <w:rsid w:val="00C36DF5"/>
    <w:rsid w:val="00C41B70"/>
    <w:rsid w:val="00C41D84"/>
    <w:rsid w:val="00C422BD"/>
    <w:rsid w:val="00C4371F"/>
    <w:rsid w:val="00C447B7"/>
    <w:rsid w:val="00C44AF4"/>
    <w:rsid w:val="00C4537B"/>
    <w:rsid w:val="00C46824"/>
    <w:rsid w:val="00C47906"/>
    <w:rsid w:val="00C50E96"/>
    <w:rsid w:val="00C56A3E"/>
    <w:rsid w:val="00C56C0B"/>
    <w:rsid w:val="00C577A8"/>
    <w:rsid w:val="00C61812"/>
    <w:rsid w:val="00C62C7D"/>
    <w:rsid w:val="00C65E53"/>
    <w:rsid w:val="00C66060"/>
    <w:rsid w:val="00C66428"/>
    <w:rsid w:val="00C70E2C"/>
    <w:rsid w:val="00C729F5"/>
    <w:rsid w:val="00C7402F"/>
    <w:rsid w:val="00C74B23"/>
    <w:rsid w:val="00C76F08"/>
    <w:rsid w:val="00C808E1"/>
    <w:rsid w:val="00C83971"/>
    <w:rsid w:val="00C83B4D"/>
    <w:rsid w:val="00C91742"/>
    <w:rsid w:val="00C947A8"/>
    <w:rsid w:val="00C95115"/>
    <w:rsid w:val="00C9662E"/>
    <w:rsid w:val="00C970F3"/>
    <w:rsid w:val="00CA31D2"/>
    <w:rsid w:val="00CA3B1E"/>
    <w:rsid w:val="00CA3FBB"/>
    <w:rsid w:val="00CA6B3C"/>
    <w:rsid w:val="00CA7E3F"/>
    <w:rsid w:val="00CB0493"/>
    <w:rsid w:val="00CB284A"/>
    <w:rsid w:val="00CB31E2"/>
    <w:rsid w:val="00CB4590"/>
    <w:rsid w:val="00CB5E2D"/>
    <w:rsid w:val="00CB73C4"/>
    <w:rsid w:val="00CC3553"/>
    <w:rsid w:val="00CC4571"/>
    <w:rsid w:val="00CC49EB"/>
    <w:rsid w:val="00CC4E95"/>
    <w:rsid w:val="00CC5D68"/>
    <w:rsid w:val="00CC7BDC"/>
    <w:rsid w:val="00CD0541"/>
    <w:rsid w:val="00CD08AF"/>
    <w:rsid w:val="00CD13D2"/>
    <w:rsid w:val="00CD2577"/>
    <w:rsid w:val="00CD586D"/>
    <w:rsid w:val="00CE0D13"/>
    <w:rsid w:val="00CE13B9"/>
    <w:rsid w:val="00CE19E4"/>
    <w:rsid w:val="00CE4732"/>
    <w:rsid w:val="00CE4E17"/>
    <w:rsid w:val="00CE72E7"/>
    <w:rsid w:val="00CF002F"/>
    <w:rsid w:val="00CF09A5"/>
    <w:rsid w:val="00CF17FA"/>
    <w:rsid w:val="00CF2A13"/>
    <w:rsid w:val="00CF2EE9"/>
    <w:rsid w:val="00CF7177"/>
    <w:rsid w:val="00D003C2"/>
    <w:rsid w:val="00D00EB0"/>
    <w:rsid w:val="00D03075"/>
    <w:rsid w:val="00D049DC"/>
    <w:rsid w:val="00D0543C"/>
    <w:rsid w:val="00D1048E"/>
    <w:rsid w:val="00D1344D"/>
    <w:rsid w:val="00D142B6"/>
    <w:rsid w:val="00D15080"/>
    <w:rsid w:val="00D150BD"/>
    <w:rsid w:val="00D150E2"/>
    <w:rsid w:val="00D163FE"/>
    <w:rsid w:val="00D2082F"/>
    <w:rsid w:val="00D21114"/>
    <w:rsid w:val="00D24D12"/>
    <w:rsid w:val="00D26209"/>
    <w:rsid w:val="00D30701"/>
    <w:rsid w:val="00D3107B"/>
    <w:rsid w:val="00D3149A"/>
    <w:rsid w:val="00D31541"/>
    <w:rsid w:val="00D31749"/>
    <w:rsid w:val="00D3323D"/>
    <w:rsid w:val="00D33AB6"/>
    <w:rsid w:val="00D348B3"/>
    <w:rsid w:val="00D34F6C"/>
    <w:rsid w:val="00D357DE"/>
    <w:rsid w:val="00D373CA"/>
    <w:rsid w:val="00D410FF"/>
    <w:rsid w:val="00D41E6F"/>
    <w:rsid w:val="00D42358"/>
    <w:rsid w:val="00D44612"/>
    <w:rsid w:val="00D46E93"/>
    <w:rsid w:val="00D5126E"/>
    <w:rsid w:val="00D52EE0"/>
    <w:rsid w:val="00D54334"/>
    <w:rsid w:val="00D54636"/>
    <w:rsid w:val="00D54BC3"/>
    <w:rsid w:val="00D552B1"/>
    <w:rsid w:val="00D572E2"/>
    <w:rsid w:val="00D66D25"/>
    <w:rsid w:val="00D677EE"/>
    <w:rsid w:val="00D71C25"/>
    <w:rsid w:val="00D72BF2"/>
    <w:rsid w:val="00D75999"/>
    <w:rsid w:val="00D837FC"/>
    <w:rsid w:val="00D83E51"/>
    <w:rsid w:val="00D854C0"/>
    <w:rsid w:val="00D90B9A"/>
    <w:rsid w:val="00D92ABB"/>
    <w:rsid w:val="00D933CF"/>
    <w:rsid w:val="00D966C2"/>
    <w:rsid w:val="00D97D1B"/>
    <w:rsid w:val="00DA04CC"/>
    <w:rsid w:val="00DA500B"/>
    <w:rsid w:val="00DA74D2"/>
    <w:rsid w:val="00DA7879"/>
    <w:rsid w:val="00DB40E3"/>
    <w:rsid w:val="00DB5C0E"/>
    <w:rsid w:val="00DB5F72"/>
    <w:rsid w:val="00DB76CE"/>
    <w:rsid w:val="00DC0852"/>
    <w:rsid w:val="00DC662D"/>
    <w:rsid w:val="00DC6902"/>
    <w:rsid w:val="00DC6AAB"/>
    <w:rsid w:val="00DC7BE9"/>
    <w:rsid w:val="00DD0724"/>
    <w:rsid w:val="00DD24F1"/>
    <w:rsid w:val="00DD2C80"/>
    <w:rsid w:val="00DD3BE9"/>
    <w:rsid w:val="00DD4978"/>
    <w:rsid w:val="00DD6E37"/>
    <w:rsid w:val="00DD7C3F"/>
    <w:rsid w:val="00DE0785"/>
    <w:rsid w:val="00DE0AA5"/>
    <w:rsid w:val="00DE1115"/>
    <w:rsid w:val="00DE29FD"/>
    <w:rsid w:val="00DE4D86"/>
    <w:rsid w:val="00DE5E82"/>
    <w:rsid w:val="00DE6965"/>
    <w:rsid w:val="00DE6DBB"/>
    <w:rsid w:val="00DE72F9"/>
    <w:rsid w:val="00DF0914"/>
    <w:rsid w:val="00DF0D28"/>
    <w:rsid w:val="00DF22E0"/>
    <w:rsid w:val="00DF586A"/>
    <w:rsid w:val="00DF6CDC"/>
    <w:rsid w:val="00DF7FA9"/>
    <w:rsid w:val="00E0042B"/>
    <w:rsid w:val="00E00701"/>
    <w:rsid w:val="00E008FC"/>
    <w:rsid w:val="00E01F50"/>
    <w:rsid w:val="00E04593"/>
    <w:rsid w:val="00E054C2"/>
    <w:rsid w:val="00E073AD"/>
    <w:rsid w:val="00E11001"/>
    <w:rsid w:val="00E1103B"/>
    <w:rsid w:val="00E1212D"/>
    <w:rsid w:val="00E12320"/>
    <w:rsid w:val="00E12615"/>
    <w:rsid w:val="00E1657F"/>
    <w:rsid w:val="00E17128"/>
    <w:rsid w:val="00E2014C"/>
    <w:rsid w:val="00E21BB1"/>
    <w:rsid w:val="00E274DD"/>
    <w:rsid w:val="00E30C11"/>
    <w:rsid w:val="00E3105D"/>
    <w:rsid w:val="00E310A7"/>
    <w:rsid w:val="00E3302F"/>
    <w:rsid w:val="00E33169"/>
    <w:rsid w:val="00E34467"/>
    <w:rsid w:val="00E36A39"/>
    <w:rsid w:val="00E36B8E"/>
    <w:rsid w:val="00E4201F"/>
    <w:rsid w:val="00E43B7A"/>
    <w:rsid w:val="00E44A34"/>
    <w:rsid w:val="00E45437"/>
    <w:rsid w:val="00E47DE1"/>
    <w:rsid w:val="00E527CB"/>
    <w:rsid w:val="00E52B05"/>
    <w:rsid w:val="00E52FDC"/>
    <w:rsid w:val="00E5351A"/>
    <w:rsid w:val="00E55438"/>
    <w:rsid w:val="00E60136"/>
    <w:rsid w:val="00E6022E"/>
    <w:rsid w:val="00E61427"/>
    <w:rsid w:val="00E61533"/>
    <w:rsid w:val="00E62F8D"/>
    <w:rsid w:val="00E6388B"/>
    <w:rsid w:val="00E65427"/>
    <w:rsid w:val="00E65894"/>
    <w:rsid w:val="00E66242"/>
    <w:rsid w:val="00E6647A"/>
    <w:rsid w:val="00E76C89"/>
    <w:rsid w:val="00E76CED"/>
    <w:rsid w:val="00E8081E"/>
    <w:rsid w:val="00E80F95"/>
    <w:rsid w:val="00E846F9"/>
    <w:rsid w:val="00E861B3"/>
    <w:rsid w:val="00E86F65"/>
    <w:rsid w:val="00E8723E"/>
    <w:rsid w:val="00E87493"/>
    <w:rsid w:val="00E91FB7"/>
    <w:rsid w:val="00E9303E"/>
    <w:rsid w:val="00E932F8"/>
    <w:rsid w:val="00E94429"/>
    <w:rsid w:val="00E94A22"/>
    <w:rsid w:val="00E95C1F"/>
    <w:rsid w:val="00E96207"/>
    <w:rsid w:val="00EA00D3"/>
    <w:rsid w:val="00EA1650"/>
    <w:rsid w:val="00EB5A1A"/>
    <w:rsid w:val="00EB5BC5"/>
    <w:rsid w:val="00EB7F3F"/>
    <w:rsid w:val="00EC16AA"/>
    <w:rsid w:val="00EC308D"/>
    <w:rsid w:val="00EC33A0"/>
    <w:rsid w:val="00EC4605"/>
    <w:rsid w:val="00EC4F36"/>
    <w:rsid w:val="00EC513F"/>
    <w:rsid w:val="00EC5EAE"/>
    <w:rsid w:val="00EC69ED"/>
    <w:rsid w:val="00ED1E2F"/>
    <w:rsid w:val="00ED2338"/>
    <w:rsid w:val="00ED4B07"/>
    <w:rsid w:val="00ED4C43"/>
    <w:rsid w:val="00ED6A2A"/>
    <w:rsid w:val="00ED7D7F"/>
    <w:rsid w:val="00EE02E2"/>
    <w:rsid w:val="00EE23CD"/>
    <w:rsid w:val="00EE2431"/>
    <w:rsid w:val="00EE26F8"/>
    <w:rsid w:val="00EE7C86"/>
    <w:rsid w:val="00EF0F9F"/>
    <w:rsid w:val="00EF3F2E"/>
    <w:rsid w:val="00EF49EF"/>
    <w:rsid w:val="00EF58A8"/>
    <w:rsid w:val="00F02381"/>
    <w:rsid w:val="00F035D4"/>
    <w:rsid w:val="00F0394F"/>
    <w:rsid w:val="00F05A33"/>
    <w:rsid w:val="00F06894"/>
    <w:rsid w:val="00F06C03"/>
    <w:rsid w:val="00F1117B"/>
    <w:rsid w:val="00F11BBE"/>
    <w:rsid w:val="00F12C1C"/>
    <w:rsid w:val="00F13E91"/>
    <w:rsid w:val="00F14B42"/>
    <w:rsid w:val="00F219B2"/>
    <w:rsid w:val="00F24552"/>
    <w:rsid w:val="00F25FE8"/>
    <w:rsid w:val="00F2731B"/>
    <w:rsid w:val="00F2740A"/>
    <w:rsid w:val="00F2743D"/>
    <w:rsid w:val="00F303E4"/>
    <w:rsid w:val="00F330F3"/>
    <w:rsid w:val="00F34766"/>
    <w:rsid w:val="00F365CB"/>
    <w:rsid w:val="00F368D3"/>
    <w:rsid w:val="00F36D5D"/>
    <w:rsid w:val="00F36EDE"/>
    <w:rsid w:val="00F375AD"/>
    <w:rsid w:val="00F37ABB"/>
    <w:rsid w:val="00F404A2"/>
    <w:rsid w:val="00F42EA1"/>
    <w:rsid w:val="00F4535D"/>
    <w:rsid w:val="00F4798B"/>
    <w:rsid w:val="00F47F61"/>
    <w:rsid w:val="00F503F0"/>
    <w:rsid w:val="00F510E8"/>
    <w:rsid w:val="00F53492"/>
    <w:rsid w:val="00F536B8"/>
    <w:rsid w:val="00F53803"/>
    <w:rsid w:val="00F5576B"/>
    <w:rsid w:val="00F56888"/>
    <w:rsid w:val="00F6272B"/>
    <w:rsid w:val="00F641C1"/>
    <w:rsid w:val="00F6433D"/>
    <w:rsid w:val="00F65AEE"/>
    <w:rsid w:val="00F65ECD"/>
    <w:rsid w:val="00F6682E"/>
    <w:rsid w:val="00F67526"/>
    <w:rsid w:val="00F67C39"/>
    <w:rsid w:val="00F70B70"/>
    <w:rsid w:val="00F70EBE"/>
    <w:rsid w:val="00F72659"/>
    <w:rsid w:val="00F732B8"/>
    <w:rsid w:val="00F80386"/>
    <w:rsid w:val="00F80F3A"/>
    <w:rsid w:val="00F835D1"/>
    <w:rsid w:val="00F853FF"/>
    <w:rsid w:val="00F8697E"/>
    <w:rsid w:val="00F904DA"/>
    <w:rsid w:val="00F90924"/>
    <w:rsid w:val="00F911F5"/>
    <w:rsid w:val="00F91B9F"/>
    <w:rsid w:val="00F93DE1"/>
    <w:rsid w:val="00F97DDF"/>
    <w:rsid w:val="00FA09DD"/>
    <w:rsid w:val="00FA1366"/>
    <w:rsid w:val="00FA29C1"/>
    <w:rsid w:val="00FA52E3"/>
    <w:rsid w:val="00FA56B7"/>
    <w:rsid w:val="00FA59AA"/>
    <w:rsid w:val="00FA7C65"/>
    <w:rsid w:val="00FB0DF3"/>
    <w:rsid w:val="00FB2696"/>
    <w:rsid w:val="00FB2A1F"/>
    <w:rsid w:val="00FB3F3A"/>
    <w:rsid w:val="00FB72A8"/>
    <w:rsid w:val="00FC515A"/>
    <w:rsid w:val="00FC65AC"/>
    <w:rsid w:val="00FC6E42"/>
    <w:rsid w:val="00FC7130"/>
    <w:rsid w:val="00FC73C4"/>
    <w:rsid w:val="00FD18FB"/>
    <w:rsid w:val="00FD26F9"/>
    <w:rsid w:val="00FD2DDA"/>
    <w:rsid w:val="00FD6315"/>
    <w:rsid w:val="00FD6B0C"/>
    <w:rsid w:val="00FE0B4C"/>
    <w:rsid w:val="00FE2E8D"/>
    <w:rsid w:val="00FE31FD"/>
    <w:rsid w:val="00FE5337"/>
    <w:rsid w:val="00FE5B6A"/>
    <w:rsid w:val="00FE6704"/>
    <w:rsid w:val="00FF4D2D"/>
    <w:rsid w:val="00FF5144"/>
    <w:rsid w:val="03869905"/>
    <w:rsid w:val="092E4BCA"/>
    <w:rsid w:val="09BE31CF"/>
    <w:rsid w:val="09DC7C0C"/>
    <w:rsid w:val="0C08B18E"/>
    <w:rsid w:val="0E09C1D4"/>
    <w:rsid w:val="163EF20E"/>
    <w:rsid w:val="171F5ECB"/>
    <w:rsid w:val="193A9F61"/>
    <w:rsid w:val="1A649447"/>
    <w:rsid w:val="1DAE4B3C"/>
    <w:rsid w:val="23885858"/>
    <w:rsid w:val="27962B49"/>
    <w:rsid w:val="2AE8A5C5"/>
    <w:rsid w:val="2C43005B"/>
    <w:rsid w:val="2C951918"/>
    <w:rsid w:val="2DCFAF15"/>
    <w:rsid w:val="2ECC1972"/>
    <w:rsid w:val="2ED0AE9F"/>
    <w:rsid w:val="308FC7FA"/>
    <w:rsid w:val="30BB395B"/>
    <w:rsid w:val="30F5DD8F"/>
    <w:rsid w:val="31850C1F"/>
    <w:rsid w:val="343E827D"/>
    <w:rsid w:val="3480361B"/>
    <w:rsid w:val="38FF0251"/>
    <w:rsid w:val="3C6A97BF"/>
    <w:rsid w:val="3CD7622F"/>
    <w:rsid w:val="3D5B1AFE"/>
    <w:rsid w:val="40C2FCD0"/>
    <w:rsid w:val="46D15AB1"/>
    <w:rsid w:val="47094768"/>
    <w:rsid w:val="47D5C672"/>
    <w:rsid w:val="4CD76AC5"/>
    <w:rsid w:val="4D03144A"/>
    <w:rsid w:val="4D959F0B"/>
    <w:rsid w:val="4FE0368A"/>
    <w:rsid w:val="5040E2A5"/>
    <w:rsid w:val="50DC8064"/>
    <w:rsid w:val="51167E92"/>
    <w:rsid w:val="52C4B646"/>
    <w:rsid w:val="53EA03C7"/>
    <w:rsid w:val="5655DC7C"/>
    <w:rsid w:val="5815AD1F"/>
    <w:rsid w:val="58F3AEAA"/>
    <w:rsid w:val="5A828183"/>
    <w:rsid w:val="5A97E8C6"/>
    <w:rsid w:val="5AD9ECD1"/>
    <w:rsid w:val="5FA00663"/>
    <w:rsid w:val="600A3AC9"/>
    <w:rsid w:val="6123B4E0"/>
    <w:rsid w:val="61D88E54"/>
    <w:rsid w:val="65C3F1B3"/>
    <w:rsid w:val="665AA51C"/>
    <w:rsid w:val="666DB3D7"/>
    <w:rsid w:val="69114539"/>
    <w:rsid w:val="69575C4A"/>
    <w:rsid w:val="6B652C3A"/>
    <w:rsid w:val="6C1E1388"/>
    <w:rsid w:val="6C2BB211"/>
    <w:rsid w:val="6D0FE7C9"/>
    <w:rsid w:val="6D1FF4BC"/>
    <w:rsid w:val="6DF0FFB2"/>
    <w:rsid w:val="706E88CE"/>
    <w:rsid w:val="708E49B9"/>
    <w:rsid w:val="737E2D2B"/>
    <w:rsid w:val="769C916F"/>
    <w:rsid w:val="781025A2"/>
    <w:rsid w:val="7A47018C"/>
    <w:rsid w:val="7A6A8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3AC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346D5"/>
    <w:rPr>
      <w:rFonts w:ascii="IBM Plex Sans" w:eastAsia="Browallia New" w:hAnsi="IBM Plex Sans" w:cs="TH Sarabun New"/>
      <w:sz w:val="22"/>
      <w:szCs w:val="22"/>
      <w:lang w:bidi="th-TH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5BC5"/>
    <w:pPr>
      <w:keepNext/>
      <w:keepLines/>
      <w:spacing w:before="240" w:after="240"/>
      <w:outlineLvl w:val="0"/>
    </w:pPr>
    <w:rPr>
      <w:rFonts w:eastAsiaTheme="majorEastAsia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2740A"/>
    <w:pPr>
      <w:keepNext/>
      <w:keepLines/>
      <w:spacing w:before="120" w:after="120" w:line="360" w:lineRule="auto"/>
      <w:jc w:val="center"/>
      <w:outlineLvl w:val="1"/>
    </w:pPr>
    <w:rPr>
      <w:rFonts w:ascii="TH Sarabun New" w:eastAsiaTheme="majorEastAsia" w:hAnsi="TH Sarabun New"/>
      <w:color w:val="000000" w:themeColor="text1"/>
      <w:sz w:val="3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2740A"/>
    <w:rPr>
      <w:rFonts w:ascii="TH Sarabun New" w:eastAsiaTheme="majorEastAsia" w:hAnsi="TH Sarabun New" w:cs="TH Sarabun New"/>
      <w:color w:val="000000" w:themeColor="text1"/>
      <w:sz w:val="36"/>
      <w:szCs w:val="28"/>
      <w:lang w:bidi="th-TH"/>
    </w:rPr>
  </w:style>
  <w:style w:type="paragraph" w:styleId="ListParagraph">
    <w:name w:val="List Paragraph"/>
    <w:basedOn w:val="Normal"/>
    <w:uiPriority w:val="34"/>
    <w:qFormat/>
    <w:rsid w:val="00034A7A"/>
    <w:pPr>
      <w:ind w:left="720"/>
      <w:contextualSpacing/>
    </w:pPr>
  </w:style>
  <w:style w:type="table" w:styleId="TableGrid">
    <w:name w:val="Table Grid"/>
    <w:basedOn w:val="TableNormal"/>
    <w:uiPriority w:val="39"/>
    <w:rsid w:val="00B92E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01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14C"/>
  </w:style>
  <w:style w:type="paragraph" w:styleId="Footer">
    <w:name w:val="footer"/>
    <w:basedOn w:val="Normal"/>
    <w:link w:val="FooterChar"/>
    <w:uiPriority w:val="99"/>
    <w:unhideWhenUsed/>
    <w:rsid w:val="00E201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14C"/>
  </w:style>
  <w:style w:type="paragraph" w:styleId="Caption">
    <w:name w:val="caption"/>
    <w:basedOn w:val="Normal"/>
    <w:next w:val="Normal"/>
    <w:uiPriority w:val="35"/>
    <w:unhideWhenUsed/>
    <w:qFormat/>
    <w:rsid w:val="000249A7"/>
    <w:pPr>
      <w:spacing w:after="200"/>
      <w:jc w:val="center"/>
    </w:pPr>
    <w:rPr>
      <w:rFonts w:ascii="TH Sarabun New" w:hAnsi="TH Sarabun New"/>
      <w:i/>
      <w:iCs/>
      <w:color w:val="44546A" w:themeColor="text2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11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1A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1A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1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1A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A4F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A4F"/>
    <w:rPr>
      <w:rFonts w:ascii="Arial" w:hAnsi="Arial" w:cs="Arial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067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00670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0670B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E7BAE"/>
  </w:style>
  <w:style w:type="paragraph" w:styleId="Title">
    <w:name w:val="Title"/>
    <w:basedOn w:val="Normal"/>
    <w:next w:val="Normal"/>
    <w:link w:val="TitleChar"/>
    <w:uiPriority w:val="10"/>
    <w:qFormat/>
    <w:rsid w:val="00CB5E2D"/>
    <w:pPr>
      <w:spacing w:after="240"/>
      <w:contextualSpacing/>
      <w:jc w:val="center"/>
    </w:pPr>
    <w:rPr>
      <w:rFonts w:eastAsiaTheme="majorEastAsia" w:cstheme="majorBidi"/>
      <w:b/>
      <w:bCs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B5E2D"/>
    <w:rPr>
      <w:rFonts w:ascii="IBM Plex Sans" w:eastAsiaTheme="majorEastAsia" w:hAnsi="IBM Plex Sans" w:cstheme="majorBidi"/>
      <w:b/>
      <w:bCs/>
      <w:spacing w:val="-10"/>
      <w:kern w:val="28"/>
      <w:sz w:val="32"/>
      <w:szCs w:val="32"/>
      <w:lang w:bidi="th-TH"/>
    </w:rPr>
  </w:style>
  <w:style w:type="table" w:styleId="PlainTable2">
    <w:name w:val="Plain Table 2"/>
    <w:basedOn w:val="TableNormal"/>
    <w:uiPriority w:val="42"/>
    <w:rsid w:val="00ED233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UCDTable">
    <w:name w:val="UCD Table"/>
    <w:basedOn w:val="TableGrid"/>
    <w:uiPriority w:val="99"/>
    <w:rsid w:val="00ED2338"/>
    <w:rPr>
      <w:rFonts w:ascii="IBM Plex Sans" w:hAnsi="IBM Plex Sans"/>
      <w:sz w:val="22"/>
    </w:rPr>
    <w:tblPr>
      <w:tblCellMar>
        <w:top w:w="43" w:type="dxa"/>
        <w:left w:w="115" w:type="dxa"/>
        <w:bottom w:w="43" w:type="dxa"/>
        <w:right w:w="115" w:type="dxa"/>
      </w:tblCellMar>
    </w:tblPr>
    <w:tblStylePr w:type="firstRow">
      <w:rPr>
        <w:b/>
      </w:rPr>
    </w:tblStylePr>
    <w:tblStylePr w:type="firstCol">
      <w:rPr>
        <w:b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EB5BC5"/>
    <w:rPr>
      <w:rFonts w:ascii="IBM Plex Sans" w:eastAsiaTheme="majorEastAsia" w:hAnsi="IBM Plex Sans" w:cstheme="majorBidi"/>
      <w:color w:val="2F5496" w:themeColor="accent1" w:themeShade="BF"/>
      <w:sz w:val="32"/>
      <w:szCs w:val="40"/>
      <w:lang w:bidi="th-TH"/>
    </w:rPr>
  </w:style>
  <w:style w:type="character" w:styleId="PageNumber">
    <w:name w:val="page number"/>
    <w:basedOn w:val="DefaultParagraphFont"/>
    <w:uiPriority w:val="99"/>
    <w:semiHidden/>
    <w:unhideWhenUsed/>
    <w:rsid w:val="001B18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9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4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5C1EF0044CF249A09568BFC7A27DEF" ma:contentTypeVersion="5" ma:contentTypeDescription="Create a new document." ma:contentTypeScope="" ma:versionID="a308155717e7f8eadebf0d848e17ba4f">
  <xsd:schema xmlns:xsd="http://www.w3.org/2001/XMLSchema" xmlns:xs="http://www.w3.org/2001/XMLSchema" xmlns:p="http://schemas.microsoft.com/office/2006/metadata/properties" xmlns:ns2="360d23a6-f195-4c5c-b5bb-19aa4319b9ef" targetNamespace="http://schemas.microsoft.com/office/2006/metadata/properties" ma:root="true" ma:fieldsID="b1d6afd8dd879a1d7a61ed4bc2f66470" ns2:_="">
    <xsd:import namespace="360d23a6-f195-4c5c-b5bb-19aa4319b9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d23a6-f195-4c5c-b5bb-19aa4319b9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D30398-5D74-420E-9808-16E6D9B051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DBCF3D6-E69E-4507-B10C-A8ABACE2470E}"/>
</file>

<file path=customXml/itemProps3.xml><?xml version="1.0" encoding="utf-8"?>
<ds:datastoreItem xmlns:ds="http://schemas.openxmlformats.org/officeDocument/2006/customXml" ds:itemID="{FF7F9AE9-E279-4BF9-8B45-13E46E6F3D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772ED18-E197-9149-BC10-88F225885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978</Words>
  <Characters>557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5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anon Srisuntiroj</dc:creator>
  <cp:keywords/>
  <dc:description/>
  <cp:lastModifiedBy>59070022</cp:lastModifiedBy>
  <cp:revision>3</cp:revision>
  <cp:lastPrinted>2018-04-18T05:46:00Z</cp:lastPrinted>
  <dcterms:created xsi:type="dcterms:W3CDTF">2018-04-18T05:46:00Z</dcterms:created>
  <dcterms:modified xsi:type="dcterms:W3CDTF">2018-04-18T05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5C1EF0044CF249A09568BFC7A27DEF</vt:lpwstr>
  </property>
</Properties>
</file>